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E8EEF" w14:textId="77777777" w:rsidR="00646D58" w:rsidRPr="00945B96" w:rsidRDefault="000833EB" w:rsidP="00452AA1">
      <w:pPr>
        <w:pStyle w:val="a3"/>
        <w:tabs>
          <w:tab w:val="clear" w:pos="4252"/>
          <w:tab w:val="clear" w:pos="8504"/>
        </w:tabs>
        <w:jc w:val="left"/>
        <w:rPr>
          <w:rFonts w:ascii="UD デジタル 教科書体 N-R" w:eastAsia="UD デジタル 教科書体 N-R" w:hAnsi="ＭＳ ゴシック" w:cs="Cambria"/>
          <w:sz w:val="24"/>
        </w:rPr>
      </w:pPr>
      <w:r w:rsidRPr="00945B96">
        <w:rPr>
          <w:rFonts w:ascii="UD デジタル 教科書体 N-R" w:eastAsia="UD デジタル 教科書体 N-R" w:hAnsi="ＭＳ ゴシック" w:cs="Cambria" w:hint="eastAsia"/>
          <w:sz w:val="24"/>
        </w:rPr>
        <w:t>なまえ</w:t>
      </w:r>
      <w:r w:rsidR="00646D58" w:rsidRPr="00945B96">
        <w:rPr>
          <w:rFonts w:ascii="UD デジタル 教科書体 N-R" w:eastAsia="UD デジタル 教科書体 N-R" w:hAnsi="ＭＳ ゴシック" w:cs="Cambria" w:hint="eastAsia"/>
          <w:sz w:val="24"/>
        </w:rPr>
        <w:t xml:space="preserve"> </w:t>
      </w:r>
      <w:r w:rsidRPr="00945B96">
        <w:rPr>
          <w:rFonts w:ascii="UD デジタル 教科書体 N-R" w:eastAsia="UD デジタル 教科書体 N-R" w:hAnsi="ＭＳ ゴシック" w:cs="Cambria" w:hint="eastAsia"/>
          <w:sz w:val="24"/>
        </w:rPr>
        <w:t>（name</w:t>
      </w:r>
      <w:r w:rsidR="00646D58" w:rsidRPr="00945B96">
        <w:rPr>
          <w:rFonts w:ascii="UD デジタル 教科書体 N-R" w:eastAsia="UD デジタル 教科書体 N-R" w:hAnsi="ＭＳ ゴシック" w:cs="Cambria" w:hint="eastAsia"/>
          <w:sz w:val="24"/>
        </w:rPr>
        <w:t>)______________  年月日 (</w:t>
      </w:r>
      <w:r w:rsidR="00646D58" w:rsidRPr="00945B96">
        <w:rPr>
          <w:rFonts w:ascii="UD デジタル 教科書体 N-R" w:eastAsia="UD デジタル 教科書体 N-R" w:hAnsi="Arial" w:cs="Arial" w:hint="eastAsia"/>
          <w:sz w:val="24"/>
        </w:rPr>
        <w:t>Date</w:t>
      </w:r>
      <w:r w:rsidR="00646D58" w:rsidRPr="00945B96">
        <w:rPr>
          <w:rFonts w:ascii="UD デジタル 教科書体 N-R" w:eastAsia="UD デジタル 教科書体 N-R" w:hAnsi="ＭＳ ゴシック" w:cs="Cambria" w:hint="eastAsia"/>
          <w:sz w:val="24"/>
        </w:rPr>
        <w:t>)_________________</w:t>
      </w:r>
    </w:p>
    <w:p w14:paraId="1C3E288A" w14:textId="77777777" w:rsidR="008F4718" w:rsidRPr="00945B96" w:rsidRDefault="008F4718" w:rsidP="008C1BD7">
      <w:pPr>
        <w:pStyle w:val="a3"/>
        <w:tabs>
          <w:tab w:val="clear" w:pos="4252"/>
          <w:tab w:val="clear" w:pos="8504"/>
        </w:tabs>
        <w:jc w:val="left"/>
        <w:rPr>
          <w:rFonts w:ascii="UD デジタル 教科書体 N-R" w:eastAsia="UD デジタル 教科書体 N-R"/>
          <w:b/>
          <w:sz w:val="28"/>
          <w:szCs w:val="28"/>
          <w:lang w:val="en-GB"/>
        </w:rPr>
      </w:pPr>
    </w:p>
    <w:p w14:paraId="74C0938C" w14:textId="24103D46" w:rsidR="0090679A" w:rsidRPr="00945B96" w:rsidRDefault="00FF607A" w:rsidP="00330625">
      <w:pPr>
        <w:pStyle w:val="a3"/>
        <w:tabs>
          <w:tab w:val="clear" w:pos="4252"/>
          <w:tab w:val="clear" w:pos="8504"/>
        </w:tabs>
        <w:jc w:val="left"/>
        <w:rPr>
          <w:rFonts w:ascii="UD デジタル 教科書体 N-R" w:eastAsia="UD デジタル 教科書体 N-R"/>
          <w:b/>
          <w:sz w:val="28"/>
          <w:szCs w:val="28"/>
          <w:lang w:val="en-GB"/>
        </w:rPr>
      </w:pP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に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日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ほん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本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ご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語</w:t>
            </w:r>
          </w:rubyBase>
        </w:ruby>
      </w:r>
      <w:r w:rsidR="008A4FAB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>を読む</w:t>
      </w:r>
      <w:r w:rsidR="008F4718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>ための</w:t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ご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語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い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彙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りょう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量</w:t>
            </w:r>
          </w:rubyBase>
        </w:ruby>
      </w:r>
      <w:r w:rsidR="00883EAD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>テスト</w:t>
      </w:r>
      <w:r w:rsidR="0090679A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 xml:space="preserve">（15K版）              </w:t>
      </w:r>
      <w:r w:rsidR="007F1574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</w:rPr>
        <w:t>5</w:t>
      </w:r>
      <w:r w:rsidR="0090679A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</w:rPr>
        <w:t>0分</w:t>
      </w:r>
      <w:r w:rsidR="0090679A" w:rsidRPr="00945B96">
        <w:rPr>
          <w:rFonts w:ascii="UD デジタル 教科書体 N-R" w:eastAsia="UD デジタル 教科書体 N-R" w:hAnsi="Century Schoolbook" w:cs="Arial" w:hint="eastAsia"/>
          <w:kern w:val="0"/>
          <w:sz w:val="24"/>
          <w:u w:val="single"/>
        </w:rPr>
        <w:t xml:space="preserve"> (</w:t>
      </w:r>
      <w:r w:rsidR="007F1574" w:rsidRPr="00945B96">
        <w:rPr>
          <w:rFonts w:ascii="UD デジタル 教科書体 N-R" w:eastAsia="UD デジタル 教科書体 N-R" w:hAnsi="Arial" w:cs="Arial" w:hint="eastAsia"/>
          <w:b/>
          <w:kern w:val="0"/>
          <w:sz w:val="24"/>
          <w:u w:val="single"/>
        </w:rPr>
        <w:t>5</w:t>
      </w:r>
      <w:r w:rsidR="0090679A" w:rsidRPr="00945B96">
        <w:rPr>
          <w:rFonts w:ascii="UD デジタル 教科書体 N-R" w:eastAsia="UD デジタル 教科書体 N-R" w:hAnsi="Arial" w:cs="Arial" w:hint="eastAsia"/>
          <w:b/>
          <w:kern w:val="0"/>
          <w:sz w:val="24"/>
          <w:u w:val="single"/>
        </w:rPr>
        <w:t>0 minutes</w:t>
      </w:r>
      <w:r w:rsidR="0090679A" w:rsidRPr="00945B96">
        <w:rPr>
          <w:rFonts w:ascii="UD デジタル 教科書体 N-R" w:eastAsia="UD デジタル 教科書体 N-R" w:hAnsi="Century Schoolbook" w:cs="Arial" w:hint="eastAsia"/>
          <w:kern w:val="0"/>
          <w:sz w:val="24"/>
          <w:u w:val="single"/>
        </w:rPr>
        <w:t>)</w:t>
      </w:r>
    </w:p>
    <w:p w14:paraId="54B7A38E" w14:textId="02811E82" w:rsidR="00883EAD" w:rsidRPr="00945B96" w:rsidRDefault="00883EAD" w:rsidP="0090679A">
      <w:pPr>
        <w:pStyle w:val="a3"/>
        <w:tabs>
          <w:tab w:val="clear" w:pos="4252"/>
          <w:tab w:val="clear" w:pos="8504"/>
        </w:tabs>
        <w:spacing w:beforeLines="50" w:before="180"/>
        <w:jc w:val="left"/>
        <w:rPr>
          <w:rFonts w:ascii="UD デジタル 教科書体 N-R" w:eastAsia="UD デジタル 教科書体 N-R" w:hAnsi="Century Schoolbook" w:cs="ＭＳ明朝"/>
          <w:kern w:val="0"/>
          <w:sz w:val="24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 w:val="24"/>
        </w:rPr>
        <w:t>Vocabulary Size Test for Reading Japanese</w:t>
      </w:r>
      <w:r w:rsidR="0090679A" w:rsidRPr="00945B96">
        <w:rPr>
          <w:rFonts w:ascii="UD デジタル 教科書体 N-R" w:eastAsia="UD デジタル 教科書体 N-R" w:hAnsi="Century Schoolbook" w:cs="Arial" w:hint="eastAsia"/>
          <w:kern w:val="0"/>
          <w:sz w:val="24"/>
        </w:rPr>
        <w:t>, 15K Version [</w:t>
      </w:r>
      <w:r w:rsidR="00F10CCE" w:rsidRPr="00945B96">
        <w:rPr>
          <w:rFonts w:ascii="UD デジタル 教科書体 N-R" w:eastAsia="UD デジタル 教科書体 N-R" w:hAnsi="Century Schoolbook" w:cs="Arial" w:hint="eastAsia"/>
          <w:kern w:val="0"/>
          <w:sz w:val="24"/>
          <w:szCs w:val="18"/>
        </w:rPr>
        <w:t>1K-15K</w:t>
      </w:r>
      <w:r w:rsidR="0090679A" w:rsidRPr="00945B96">
        <w:rPr>
          <w:rFonts w:ascii="UD デジタル 教科書体 N-R" w:eastAsia="UD デジタル 教科書体 N-R" w:hAnsi="Century Schoolbook" w:cs="Arial" w:hint="eastAsia"/>
          <w:kern w:val="0"/>
          <w:sz w:val="24"/>
          <w:szCs w:val="18"/>
        </w:rPr>
        <w:t xml:space="preserve">]  </w:t>
      </w:r>
    </w:p>
    <w:p w14:paraId="7B841649" w14:textId="77777777" w:rsidR="0053339F" w:rsidRPr="00945B96" w:rsidRDefault="0053339F" w:rsidP="001767EA">
      <w:pPr>
        <w:spacing w:beforeLines="50" w:before="180"/>
        <w:rPr>
          <w:rFonts w:ascii="UD デジタル 教科書体 N-R" w:eastAsia="UD デジタル 教科書体 N-R"/>
        </w:rPr>
      </w:pPr>
      <w:r w:rsidRPr="00945B96">
        <w:rPr>
          <w:rFonts w:ascii="UD デジタル 教科書体 N-R" w:eastAsia="UD デジタル 教科書体 N-R" w:hint="eastAsia"/>
        </w:rPr>
        <w:t>*</w:t>
      </w:r>
      <w:r w:rsidRPr="00945B96">
        <w:rPr>
          <w:rFonts w:ascii="UD デジタル 教科書体 N-R" w:eastAsia="UD デジタル 教科書体 N-R" w:hint="eastAsia"/>
          <w:b/>
          <w:sz w:val="28"/>
          <w:u w:val="single"/>
        </w:rPr>
        <w:t>「はじめ」の合図があるまで、問題冊子を開かないでください。</w:t>
      </w:r>
    </w:p>
    <w:p w14:paraId="1557E223" w14:textId="4A51D551" w:rsidR="0053339F" w:rsidRPr="00945B96" w:rsidRDefault="0053339F" w:rsidP="0053339F">
      <w:pPr>
        <w:ind w:left="105" w:hangingChars="50" w:hanging="105"/>
        <w:rPr>
          <w:rFonts w:ascii="UD デジタル 教科書体 N-R" w:eastAsia="UD デジタル 教科書体 N-R"/>
        </w:rPr>
      </w:pPr>
      <w:r w:rsidRPr="00945B96">
        <w:rPr>
          <w:rFonts w:ascii="UD デジタル 教科書体 N-R" w:eastAsia="UD デジタル 教科書体 N-R" w:hint="eastAsia"/>
        </w:rPr>
        <w:t>*この問題冊子は、表紙のほかに、全部で12ページあります。</w:t>
      </w:r>
    </w:p>
    <w:p w14:paraId="3DEAE4DD" w14:textId="77777777" w:rsidR="009A4E5E" w:rsidRDefault="009A4E5E" w:rsidP="0053339F">
      <w:pPr>
        <w:rPr>
          <w:rFonts w:ascii="UD デジタル 教科書体 N-R" w:eastAsia="UD デジタル 教科書体 N-R"/>
        </w:rPr>
      </w:pPr>
    </w:p>
    <w:p w14:paraId="262A5B5F" w14:textId="77777777" w:rsidR="00A92613" w:rsidRPr="00A92613" w:rsidRDefault="00A92613" w:rsidP="00A92613">
      <w:pPr>
        <w:jc w:val="center"/>
        <w:rPr>
          <w:rFonts w:ascii="UD デジタル 教科書体 N-R" w:eastAsia="UD デジタル 教科書体 N-R"/>
          <w:b/>
          <w:sz w:val="24"/>
          <w:szCs w:val="32"/>
          <w:u w:val="single"/>
        </w:rPr>
      </w:pPr>
      <w:r w:rsidRPr="00A92613">
        <w:rPr>
          <w:rFonts w:ascii="UD デジタル 教科書体 N-R" w:eastAsia="UD デジタル 教科書体 N-R" w:hint="eastAsia"/>
          <w:b/>
          <w:sz w:val="24"/>
          <w:szCs w:val="32"/>
          <w:u w:val="single"/>
        </w:rPr>
        <w:t>このテストの結果は日本語のクラスの成績とは関係ありません。</w:t>
      </w:r>
    </w:p>
    <w:p w14:paraId="14A03685" w14:textId="77777777" w:rsidR="00A92613" w:rsidRPr="00A92613" w:rsidRDefault="00A92613" w:rsidP="0053339F">
      <w:pPr>
        <w:rPr>
          <w:rFonts w:ascii="UD デジタル 教科書体 N-R" w:eastAsia="UD デジタル 教科書体 N-R"/>
        </w:rPr>
      </w:pPr>
    </w:p>
    <w:p w14:paraId="28E8C660" w14:textId="77777777" w:rsidR="00330625" w:rsidRPr="00945B96" w:rsidRDefault="00330625" w:rsidP="00330625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デジタル 教科書体 N-R" w:eastAsia="UD デジタル 教科書体 N-R" w:hAnsi="Century Schoolbook" w:cs="Arial"/>
          <w:kern w:val="0"/>
          <w:sz w:val="32"/>
          <w:u w:val="single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＊問題は150問あります。There are 150 questions in total.</w:t>
      </w:r>
    </w:p>
    <w:p w14:paraId="050F0E05" w14:textId="5BCF6007" w:rsidR="00330625" w:rsidRPr="00945B96" w:rsidRDefault="00330625" w:rsidP="00330625">
      <w:pPr>
        <w:autoSpaceDE w:val="0"/>
        <w:autoSpaceDN w:val="0"/>
        <w:adjustRightInd w:val="0"/>
        <w:spacing w:line="360" w:lineRule="exact"/>
        <w:jc w:val="left"/>
        <w:rPr>
          <w:rFonts w:ascii="UD デジタル 教科書体 N-R" w:eastAsia="UD デジタル 教科書体 N-R" w:hAnsi="Century Schoolbook" w:cs="Arial"/>
          <w:kern w:val="0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＊一つの問題に時間をかけすぎないようにしてください。１問平均で</w:t>
      </w:r>
      <w:r w:rsidR="00135881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20秒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です。</w:t>
      </w:r>
    </w:p>
    <w:p w14:paraId="2D9991B0" w14:textId="4FFE615B" w:rsidR="00330625" w:rsidRPr="00945B96" w:rsidRDefault="00330625" w:rsidP="00330625">
      <w:pPr>
        <w:autoSpaceDE w:val="0"/>
        <w:autoSpaceDN w:val="0"/>
        <w:adjustRightInd w:val="0"/>
        <w:spacing w:afterLines="50" w:after="180" w:line="360" w:lineRule="exact"/>
        <w:ind w:firstLineChars="100" w:firstLine="210"/>
        <w:jc w:val="left"/>
        <w:rPr>
          <w:rFonts w:ascii="UD デジタル 教科書体 N-R" w:eastAsia="UD デジタル 教科書体 N-R" w:hAnsi="Century Schoolbook" w:cs="Arial"/>
          <w:kern w:val="0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Please do not spend too much time on one question, but only spend </w:t>
      </w:r>
      <w:r w:rsidR="00135881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20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 seconds on average.</w:t>
      </w:r>
    </w:p>
    <w:p w14:paraId="4071648F" w14:textId="77777777" w:rsidR="0053339F" w:rsidRPr="00945B96" w:rsidRDefault="0053339F" w:rsidP="003314FD">
      <w:pPr>
        <w:autoSpaceDE w:val="0"/>
        <w:autoSpaceDN w:val="0"/>
        <w:adjustRightInd w:val="0"/>
        <w:spacing w:line="320" w:lineRule="exact"/>
        <w:rPr>
          <w:rFonts w:ascii="UD デジタル 教科書体 N-R" w:eastAsia="UD デジタル 教科書体 N-R" w:hAnsi="Century Schoolbook" w:cs="ＭＳ明朝"/>
          <w:kern w:val="0"/>
          <w:sz w:val="20"/>
          <w:szCs w:val="20"/>
          <w:u w:val="single"/>
        </w:rPr>
      </w:pPr>
    </w:p>
    <w:p w14:paraId="753FA699" w14:textId="217E31B5" w:rsidR="00883EAD" w:rsidRPr="00945B96" w:rsidRDefault="00883EAD" w:rsidP="003314FD">
      <w:pPr>
        <w:autoSpaceDE w:val="0"/>
        <w:autoSpaceDN w:val="0"/>
        <w:adjustRightInd w:val="0"/>
        <w:spacing w:line="320" w:lineRule="exact"/>
        <w:rPr>
          <w:rFonts w:ascii="UD デジタル 教科書体 N-R" w:eastAsia="UD デジタル 教科書体 N-R" w:hAnsi="Century Schoolbook" w:cs="ＭＳ明朝"/>
          <w:kern w:val="0"/>
          <w:szCs w:val="20"/>
          <w:u w:val="single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Cs w:val="20"/>
          <w:u w:val="single"/>
        </w:rPr>
        <w:t>テスト問題例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20"/>
          <w:u w:val="single"/>
        </w:rPr>
        <w:t xml:space="preserve"> (Sample question</w:t>
      </w:r>
      <w:r w:rsidR="00473F45" w:rsidRPr="00945B96">
        <w:rPr>
          <w:rFonts w:ascii="UD デジタル 教科書体 N-R" w:eastAsia="UD デジタル 教科書体 N-R" w:hAnsi="Century Schoolbook" w:cs="Arial" w:hint="eastAsia"/>
          <w:kern w:val="0"/>
          <w:szCs w:val="20"/>
          <w:u w:val="single"/>
        </w:rPr>
        <w:t>s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20"/>
          <w:u w:val="single"/>
        </w:rPr>
        <w:t>)</w:t>
      </w:r>
    </w:p>
    <w:p w14:paraId="592B9D83" w14:textId="77777777" w:rsidR="0053339F" w:rsidRPr="00945B96" w:rsidRDefault="0053339F" w:rsidP="000833EB">
      <w:pPr>
        <w:autoSpaceDE w:val="0"/>
        <w:autoSpaceDN w:val="0"/>
        <w:adjustRightInd w:val="0"/>
        <w:spacing w:afterLines="50" w:after="180"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</w:p>
    <w:p w14:paraId="32BF61D6" w14:textId="77777777" w:rsidR="000833EB" w:rsidRPr="00945B96" w:rsidRDefault="000833EB" w:rsidP="00330625">
      <w:pPr>
        <w:autoSpaceDE w:val="0"/>
        <w:autoSpaceDN w:val="0"/>
        <w:adjustRightInd w:val="0"/>
        <w:spacing w:line="360" w:lineRule="exact"/>
        <w:ind w:firstLineChars="100" w:firstLine="210"/>
        <w:jc w:val="left"/>
        <w:rPr>
          <w:rFonts w:ascii="UD デジタル 教科書体 N-R" w:eastAsia="UD デジタル 教科書体 N-R" w:hAnsi="Century Schoolbook" w:cs="Arial"/>
          <w:kern w:val="0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問題に漢字が</w:t>
      </w:r>
      <w:r w:rsidR="00692C55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ある場合は、ふりがなをつけて、正しい答え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に○をつけてください。</w:t>
      </w:r>
    </w:p>
    <w:p w14:paraId="7319244F" w14:textId="211F83F6" w:rsidR="000833EB" w:rsidRPr="00945B96" w:rsidRDefault="000833EB" w:rsidP="00330625">
      <w:pPr>
        <w:autoSpaceDE w:val="0"/>
        <w:autoSpaceDN w:val="0"/>
        <w:adjustRightInd w:val="0"/>
        <w:spacing w:line="360" w:lineRule="exact"/>
        <w:ind w:firstLineChars="100" w:firstLine="210"/>
        <w:jc w:val="left"/>
        <w:rPr>
          <w:rFonts w:ascii="UD デジタル 教科書体 N-R" w:eastAsia="UD デジタル 教科書体 N-R" w:hAnsi="Century Schoolbook" w:cs="Arial"/>
          <w:kern w:val="0"/>
          <w:sz w:val="18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If the target word contains Kanji, please </w:t>
      </w:r>
      <w:r w:rsidR="00692C55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give a Furigana (subscript) for it and circle the number f</w:t>
      </w:r>
      <w:r w:rsidR="0053339F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or</w:t>
      </w:r>
      <w:r w:rsidR="00692C55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 the correct answer. </w:t>
      </w:r>
    </w:p>
    <w:p w14:paraId="6A08D72B" w14:textId="77777777" w:rsidR="000833EB" w:rsidRPr="00945B96" w:rsidRDefault="000833EB" w:rsidP="00330625">
      <w:pPr>
        <w:autoSpaceDE w:val="0"/>
        <w:autoSpaceDN w:val="0"/>
        <w:adjustRightInd w:val="0"/>
        <w:spacing w:beforeLines="100" w:before="360" w:line="340" w:lineRule="exact"/>
        <w:ind w:firstLineChars="150" w:firstLine="300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 xml:space="preserve">　 </w:t>
      </w:r>
      <w:r w:rsidRPr="00945B96">
        <w:rPr>
          <w:rFonts w:ascii="UD デジタル 教科書体 N-R" w:eastAsia="UD デジタル 教科書体 N-R" w:cs="ＭＳ明朝" w:hint="eastAsia"/>
          <w:b/>
          <w:color w:val="FF0000"/>
          <w:kern w:val="0"/>
          <w:sz w:val="24"/>
          <w:szCs w:val="20"/>
        </w:rPr>
        <w:t>れいぎ</w:t>
      </w:r>
    </w:p>
    <w:p w14:paraId="703372D2" w14:textId="77777777" w:rsidR="000833EB" w:rsidRPr="00945B96" w:rsidRDefault="000833EB" w:rsidP="000833EB">
      <w:pPr>
        <w:autoSpaceDE w:val="0"/>
        <w:autoSpaceDN w:val="0"/>
        <w:adjustRightInd w:val="0"/>
        <w:spacing w:beforeLines="50" w:before="180" w:line="160" w:lineRule="exact"/>
        <w:ind w:left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 xml:space="preserve">　　</w:t>
      </w: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</w:rPr>
        <w:t>礼儀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:　あの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ひと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礼儀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を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し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知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らない。</w:t>
      </w:r>
    </w:p>
    <w:p w14:paraId="00C8D934" w14:textId="77777777" w:rsidR="000833EB" w:rsidRPr="00945B96" w:rsidRDefault="000833EB" w:rsidP="000833EB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おおよその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ないよう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内容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をまとめたもの</w:t>
      </w:r>
    </w:p>
    <w:p w14:paraId="34415D8F" w14:textId="77777777" w:rsidR="000833EB" w:rsidRPr="00945B96" w:rsidRDefault="00000000" w:rsidP="000833EB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>
        <w:rPr>
          <w:rFonts w:ascii="UD デジタル 教科書体 N-R" w:eastAsia="UD デジタル 教科書体 N-R"/>
          <w:noProof/>
        </w:rPr>
        <w:pict w14:anchorId="39D80D5E">
          <v:oval id="円/楕円​​ 2" o:spid="_x0000_s2052" style="position:absolute;left:0;text-align:left;margin-left:12.5pt;margin-top:1.25pt;width:17.5pt;height:17pt;z-index:1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" filled="f" strokecolor="red" strokeweight="2pt"/>
        </w:pict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にんげん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人間</w:t>
            </w:r>
          </w:rubyBase>
        </w:ruby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かんけい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関係</w:t>
            </w:r>
          </w:rubyBase>
        </w:ruby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を</w:t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まも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守</w:t>
            </w:r>
          </w:rubyBase>
        </w:ruby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るための</w:t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こうどう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行動</w:t>
            </w:r>
          </w:rubyBase>
        </w:ruby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ようしき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様式</w:t>
            </w:r>
          </w:rubyBase>
        </w:ruby>
      </w:r>
    </w:p>
    <w:p w14:paraId="4AAEFD3C" w14:textId="77777777" w:rsidR="000833EB" w:rsidRPr="00945B96" w:rsidRDefault="000833EB" w:rsidP="000833EB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ものを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たい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せつ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切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に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おも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思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う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き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も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持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ち</w:t>
      </w:r>
    </w:p>
    <w:p w14:paraId="3635B450" w14:textId="77777777" w:rsidR="000833EB" w:rsidRPr="00945B96" w:rsidRDefault="000833EB" w:rsidP="000833EB">
      <w:pPr>
        <w:numPr>
          <w:ilvl w:val="0"/>
          <w:numId w:val="167"/>
        </w:numPr>
        <w:autoSpaceDE w:val="0"/>
        <w:autoSpaceDN w:val="0"/>
        <w:adjustRightInd w:val="0"/>
        <w:spacing w:afterLines="50" w:after="180" w:line="340" w:lineRule="exact"/>
        <w:ind w:left="714" w:hanging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0"/>
                <w:szCs w:val="20"/>
              </w:rPr>
              <w:t>り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0"/>
                <w:szCs w:val="20"/>
              </w:rPr>
              <w:t>ろん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論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とは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0"/>
                <w:szCs w:val="20"/>
              </w:rPr>
              <w:t>こと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異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なる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げん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現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ば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の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し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ごと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事</w:t>
            </w:r>
          </w:rubyBase>
        </w:ruby>
      </w:r>
    </w:p>
    <w:p w14:paraId="45532433" w14:textId="77777777" w:rsidR="000833EB" w:rsidRPr="00945B96" w:rsidRDefault="000833EB" w:rsidP="000833EB">
      <w:pPr>
        <w:autoSpaceDE w:val="0"/>
        <w:autoSpaceDN w:val="0"/>
        <w:adjustRightInd w:val="0"/>
        <w:spacing w:beforeLines="50" w:before="180" w:line="320" w:lineRule="exact"/>
        <w:jc w:val="left"/>
        <w:rPr>
          <w:rFonts w:ascii="UD デジタル 教科書体 N-R" w:eastAsia="UD デジタル 教科書体 N-R" w:hAnsi="ＭＳ ゴシック" w:cs="ＭＳ明朝"/>
          <w:b/>
          <w:kern w:val="0"/>
          <w:sz w:val="22"/>
          <w:szCs w:val="22"/>
        </w:rPr>
      </w:pPr>
    </w:p>
    <w:p w14:paraId="21A088C7" w14:textId="77777777" w:rsidR="000833EB" w:rsidRPr="00945B96" w:rsidRDefault="000833EB" w:rsidP="00330625">
      <w:p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hAnsi="Times New Roman"/>
          <w:kern w:val="0"/>
          <w:szCs w:val="21"/>
        </w:rPr>
      </w:pPr>
      <w:r w:rsidRPr="00945B96">
        <w:rPr>
          <w:rFonts w:ascii="UD デジタル 教科書体 N-R" w:eastAsia="UD デジタル 教科書体 N-R" w:hAnsi="Times New Roman" w:hint="eastAsia"/>
          <w:kern w:val="0"/>
          <w:szCs w:val="21"/>
        </w:rPr>
        <w:t>問題に漢字がない場合は、意味の合っているものに○をつけるだけでいいです。</w:t>
      </w:r>
    </w:p>
    <w:p w14:paraId="26AC0260" w14:textId="5F501E19" w:rsidR="00692C55" w:rsidRPr="00945B96" w:rsidRDefault="00692C55" w:rsidP="00330625">
      <w:pPr>
        <w:autoSpaceDE w:val="0"/>
        <w:autoSpaceDN w:val="0"/>
        <w:adjustRightInd w:val="0"/>
        <w:spacing w:afterLines="50" w:after="180" w:line="280" w:lineRule="exact"/>
        <w:jc w:val="left"/>
        <w:rPr>
          <w:rFonts w:ascii="UD デジタル 教科書体 N-R" w:eastAsia="UD デジタル 教科書体 N-R" w:hAnsi="Times New Roman"/>
          <w:kern w:val="0"/>
          <w:szCs w:val="21"/>
        </w:rPr>
      </w:pPr>
      <w:r w:rsidRPr="00945B96">
        <w:rPr>
          <w:rFonts w:ascii="UD デジタル 教科書体 N-R" w:eastAsia="UD デジタル 教科書体 N-R" w:hAnsi="Times New Roman" w:hint="eastAsia"/>
          <w:kern w:val="0"/>
          <w:szCs w:val="21"/>
        </w:rPr>
        <w:t>If the target word does not contain Kanji, it is enough to circle the number f</w:t>
      </w:r>
      <w:r w:rsidR="0053339F" w:rsidRPr="00945B96">
        <w:rPr>
          <w:rFonts w:ascii="UD デジタル 教科書体 N-R" w:eastAsia="UD デジタル 教科書体 N-R" w:hAnsi="Times New Roman" w:hint="eastAsia"/>
          <w:kern w:val="0"/>
          <w:szCs w:val="21"/>
        </w:rPr>
        <w:t>or</w:t>
      </w:r>
      <w:r w:rsidRPr="00945B96">
        <w:rPr>
          <w:rFonts w:ascii="UD デジタル 教科書体 N-R" w:eastAsia="UD デジタル 教科書体 N-R" w:hAnsi="Times New Roman" w:hint="eastAsia"/>
          <w:kern w:val="0"/>
          <w:szCs w:val="21"/>
        </w:rPr>
        <w:t xml:space="preserve"> the correct answer. </w:t>
      </w:r>
    </w:p>
    <w:p w14:paraId="55FB6D7B" w14:textId="77777777" w:rsidR="00F12CE3" w:rsidRPr="00945B96" w:rsidRDefault="00F12CE3" w:rsidP="00330625">
      <w:pPr>
        <w:autoSpaceDE w:val="0"/>
        <w:autoSpaceDN w:val="0"/>
        <w:adjustRightInd w:val="0"/>
        <w:spacing w:beforeLines="100" w:before="360" w:line="320" w:lineRule="exact"/>
        <w:ind w:left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ちがう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:　それ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ちがいます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。</w:t>
      </w:r>
    </w:p>
    <w:p w14:paraId="29A3F036" w14:textId="77777777" w:rsidR="00990809" w:rsidRPr="00945B96" w:rsidRDefault="00FF607A" w:rsidP="003314F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990809" w:rsidRPr="00945B96">
              <w:rPr>
                <w:rFonts w:ascii="UD デジタル 教科書体 N-R" w:eastAsia="UD デジタル 教科書体 N-R" w:hAnsi="ＭＳ 明朝" w:cs="ＭＳ明朝" w:hint="eastAsia"/>
                <w:kern w:val="0"/>
                <w:sz w:val="20"/>
                <w:szCs w:val="20"/>
              </w:rPr>
              <w:t>き</w:t>
            </w:r>
          </w:rt>
          <w:rubyBase>
            <w:r w:rsidR="00990809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聞</w:t>
            </w:r>
          </w:rubyBase>
        </w:ruby>
      </w:r>
      <w:r w:rsidR="00990809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きません</w:t>
      </w:r>
    </w:p>
    <w:p w14:paraId="11430A02" w14:textId="77777777" w:rsidR="00990809" w:rsidRPr="00945B96" w:rsidRDefault="00FF607A" w:rsidP="003314F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990809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し</w:t>
            </w:r>
          </w:rt>
          <w:rubyBase>
            <w:r w:rsidR="00990809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知</w:t>
            </w:r>
          </w:rubyBase>
        </w:ruby>
      </w:r>
      <w:r w:rsidR="00990809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りません</w:t>
      </w:r>
    </w:p>
    <w:p w14:paraId="53E39FA7" w14:textId="77777777" w:rsidR="00990809" w:rsidRPr="00945B96" w:rsidRDefault="00000000" w:rsidP="003314F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>
        <w:rPr>
          <w:rFonts w:ascii="UD デジタル 教科書体 N-R" w:eastAsia="UD デジタル 教科書体 N-R"/>
          <w:noProof/>
        </w:rPr>
        <w:pict w14:anchorId="3085A445">
          <v:oval id="_x0000_s2053" style="position:absolute;left:0;text-align:left;margin-left:12.5pt;margin-top:15.75pt;width:17.5pt;height:17pt;z-index: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" filled="f" strokecolor="red" strokeweight="2pt"/>
        </w:pict>
      </w:r>
      <w:r w:rsidR="00990809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できません</w:t>
      </w:r>
    </w:p>
    <w:p w14:paraId="25C13B6C" w14:textId="3325C4B4" w:rsidR="000833EB" w:rsidRPr="00945B96" w:rsidRDefault="00FF607A" w:rsidP="00330625">
      <w:pPr>
        <w:numPr>
          <w:ilvl w:val="0"/>
          <w:numId w:val="1"/>
        </w:numPr>
        <w:autoSpaceDE w:val="0"/>
        <w:autoSpaceDN w:val="0"/>
        <w:adjustRightInd w:val="0"/>
        <w:spacing w:afterLines="50" w:after="180" w:line="320" w:lineRule="exact"/>
        <w:ind w:left="714" w:hanging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F12CE3" w:rsidRPr="00945B96">
              <w:rPr>
                <w:rFonts w:ascii="UD デジタル 教科書体 N-R" w:eastAsia="UD デジタル 教科書体 N-R" w:hAnsi="ＭＳ 明朝" w:cs="ＭＳ明朝" w:hint="eastAsia"/>
                <w:kern w:val="0"/>
                <w:sz w:val="20"/>
                <w:szCs w:val="20"/>
              </w:rPr>
              <w:t>おな</w:t>
            </w:r>
          </w:rt>
          <w:rubyBase>
            <w:r w:rsidR="00F12CE3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同</w:t>
            </w:r>
          </w:rubyBase>
        </w:ruby>
      </w:r>
      <w:r w:rsidR="00F12CE3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じではありません</w:t>
      </w:r>
    </w:p>
    <w:p w14:paraId="01115FBA" w14:textId="77777777" w:rsidR="00A41D7B" w:rsidRPr="00945B96" w:rsidRDefault="000833EB" w:rsidP="00D915A8">
      <w:pPr>
        <w:autoSpaceDE w:val="0"/>
        <w:autoSpaceDN w:val="0"/>
        <w:adjustRightInd w:val="0"/>
        <w:jc w:val="left"/>
        <w:rPr>
          <w:rFonts w:ascii="UD デジタル 教科書体 N-R" w:eastAsia="UD デジタル 教科書体 N-R" w:hAnsi="Century Schoolbook" w:cs="ＭＳ明朝"/>
          <w:b/>
          <w:kern w:val="0"/>
          <w:sz w:val="28"/>
          <w:szCs w:val="28"/>
        </w:rPr>
      </w:pP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br w:type="page"/>
      </w:r>
      <w:r w:rsidR="00A41D7B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lastRenderedPageBreak/>
        <w:t>日本語読解のための語彙量テスト</w:t>
      </w:r>
      <w:r w:rsidR="00A41D7B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 xml:space="preserve"> </w:t>
      </w:r>
    </w:p>
    <w:p w14:paraId="12920C9C" w14:textId="3604EE1C" w:rsidR="00A41D7B" w:rsidRPr="00945B96" w:rsidRDefault="00A41D7B" w:rsidP="00D915A8">
      <w:pPr>
        <w:autoSpaceDE w:val="0"/>
        <w:autoSpaceDN w:val="0"/>
        <w:adjustRightInd w:val="0"/>
        <w:jc w:val="left"/>
        <w:rPr>
          <w:rFonts w:ascii="UD デジタル 教科書体 N-R" w:eastAsia="UD デジタル 教科書体 N-R" w:hAnsi="Century Schoolbook" w:cs="ＭＳ明朝"/>
          <w:b/>
          <w:kern w:val="0"/>
          <w:sz w:val="24"/>
        </w:rPr>
      </w:pPr>
      <w:r w:rsidRPr="00945B96">
        <w:rPr>
          <w:rFonts w:ascii="UD デジタル 教科書体 N-R" w:eastAsia="UD デジタル 教科書体 N-R" w:hAnsi="Century Schoolbook" w:cs="Arial" w:hint="eastAsia"/>
          <w:b/>
          <w:kern w:val="0"/>
          <w:sz w:val="24"/>
        </w:rPr>
        <w:t>(Vocabulary Size Test for Reading Japanese)</w:t>
      </w:r>
    </w:p>
    <w:p w14:paraId="07FA6C55" w14:textId="2F7A7AC6" w:rsidR="00A41D7B" w:rsidRPr="00945B96" w:rsidRDefault="00A41D7B" w:rsidP="008A4FAB">
      <w:pPr>
        <w:autoSpaceDE w:val="0"/>
        <w:autoSpaceDN w:val="0"/>
        <w:adjustRightInd w:val="0"/>
        <w:spacing w:beforeLines="50" w:before="180" w:afterLines="50" w:after="180" w:line="360" w:lineRule="exact"/>
        <w:jc w:val="left"/>
        <w:rPr>
          <w:rFonts w:ascii="UD デジタル 教科書体 N-R" w:eastAsia="UD デジタル 教科書体 N-R" w:hAnsi="Century Schoolbook" w:cs="Arial"/>
          <w:kern w:val="0"/>
          <w:sz w:val="18"/>
          <w:szCs w:val="18"/>
          <w:u w:val="single"/>
          <w:lang w:eastAsia="zh-CN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</w:rPr>
        <w:t>＊問題は150問あります。(There are 150 questions in total.</w:t>
      </w:r>
      <w:r w:rsidR="00207E9E" w:rsidRPr="00945B96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  <w:lang w:eastAsia="zh-CN"/>
        </w:rPr>
        <w:t xml:space="preserve">)  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  <w:lang w:eastAsia="zh-CN"/>
        </w:rPr>
        <w:t xml:space="preserve">   </w:t>
      </w:r>
      <w:r w:rsidR="007F1574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</w:rPr>
        <w:t>5</w:t>
      </w:r>
      <w:r w:rsidR="00207E9E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  <w:lang w:eastAsia="zh-CN"/>
        </w:rPr>
        <w:t>0</w:t>
      </w:r>
      <w:r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  <w:lang w:eastAsia="zh-CN"/>
        </w:rPr>
        <w:t>分 (</w:t>
      </w:r>
      <w:r w:rsidR="007F1574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</w:rPr>
        <w:t>5</w:t>
      </w:r>
      <w:r w:rsidR="00207E9E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  <w:lang w:eastAsia="zh-CN"/>
        </w:rPr>
        <w:t>0</w:t>
      </w:r>
      <w:r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  <w:lang w:eastAsia="zh-CN"/>
        </w:rPr>
        <w:t xml:space="preserve"> minutes)</w:t>
      </w:r>
    </w:p>
    <w:p w14:paraId="2D1AA593" w14:textId="77777777" w:rsidR="00512321" w:rsidRPr="00945B96" w:rsidRDefault="00512321" w:rsidP="0070328D">
      <w:pPr>
        <w:autoSpaceDE w:val="0"/>
        <w:autoSpaceDN w:val="0"/>
        <w:adjustRightInd w:val="0"/>
        <w:spacing w:line="360" w:lineRule="exact"/>
        <w:jc w:val="left"/>
        <w:rPr>
          <w:rFonts w:ascii="UD デジタル 教科書体 N-R" w:eastAsia="UD デジタル 教科書体 N-R" w:hAnsi="Century Schoolbook" w:cs="ＭＳ明朝"/>
          <w:b/>
          <w:kern w:val="0"/>
          <w:sz w:val="22"/>
          <w:szCs w:val="22"/>
          <w:u w:val="single"/>
          <w:lang w:eastAsia="zh-CN"/>
        </w:rPr>
        <w:sectPr w:rsidR="00512321" w:rsidRPr="00945B96" w:rsidSect="005A523F">
          <w:headerReference w:type="default" r:id="rId8"/>
          <w:pgSz w:w="11906" w:h="16838"/>
          <w:pgMar w:top="851" w:right="1077" w:bottom="851" w:left="1077" w:header="567" w:footer="992" w:gutter="0"/>
          <w:cols w:space="425"/>
          <w:docGrid w:type="lines" w:linePitch="360"/>
        </w:sectPr>
      </w:pPr>
    </w:p>
    <w:p w14:paraId="724ECC6F" w14:textId="0C23032D" w:rsidR="00D85AA5" w:rsidRPr="00945B96" w:rsidRDefault="00865F52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やる</w:t>
      </w:r>
      <w:r w:rsidR="0014206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を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やりま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405A038" w14:textId="77777777" w:rsidR="00363A7F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す</w:t>
      </w:r>
    </w:p>
    <w:p w14:paraId="76E05723" w14:textId="77777777" w:rsidR="00363A7F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ます</w:t>
      </w:r>
    </w:p>
    <w:p w14:paraId="177BCEE8" w14:textId="77777777" w:rsidR="002E5F76" w:rsidRPr="00945B96" w:rsidRDefault="002E5F76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ます</w:t>
      </w:r>
    </w:p>
    <w:p w14:paraId="03BD510F" w14:textId="77777777" w:rsidR="002E5F76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2E5F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す</w:t>
      </w:r>
    </w:p>
    <w:p w14:paraId="10DB5776" w14:textId="7423BC63" w:rsidR="00F12CE3" w:rsidRPr="00945B96" w:rsidRDefault="00F12CE3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九百</w:t>
      </w:r>
      <w:r w:rsidR="00E64F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D73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FD736A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九百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ん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円</w:t>
            </w:r>
          </w:rubyBase>
        </w:ruby>
      </w:r>
      <w:r w:rsidR="00FD73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49B70762" w14:textId="77777777" w:rsidR="00F12CE3" w:rsidRPr="00945B96" w:rsidRDefault="00F12CE3" w:rsidP="0051564C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800</w:t>
      </w:r>
    </w:p>
    <w:p w14:paraId="0DA31950" w14:textId="77777777" w:rsidR="00363A7F" w:rsidRPr="00945B96" w:rsidRDefault="00363A7F" w:rsidP="0051564C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8000</w:t>
      </w:r>
    </w:p>
    <w:p w14:paraId="450EDC51" w14:textId="77777777" w:rsidR="002E5F76" w:rsidRPr="00945B96" w:rsidRDefault="002E5F76" w:rsidP="0051564C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900</w:t>
      </w:r>
    </w:p>
    <w:p w14:paraId="6626E97D" w14:textId="77777777" w:rsidR="00F12CE3" w:rsidRPr="00945B96" w:rsidRDefault="00F12CE3" w:rsidP="0051564C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9000</w:t>
      </w:r>
    </w:p>
    <w:p w14:paraId="7DD846FC" w14:textId="6A926B97" w:rsidR="00FD736A" w:rsidRPr="00945B96" w:rsidRDefault="00024F1F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きょう</w:t>
      </w:r>
      <w:r w:rsidR="00FB3FD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：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きょう</w:t>
      </w:r>
      <w:r w:rsidR="00990B0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っこう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学校</w:t>
            </w:r>
          </w:rubyBase>
        </w:ruby>
      </w:r>
      <w:r w:rsidR="003F29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990B0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ます。</w:t>
      </w:r>
    </w:p>
    <w:p w14:paraId="6D2824EF" w14:textId="77777777" w:rsidR="002E5F76" w:rsidRPr="00945B96" w:rsidRDefault="002E5F76" w:rsidP="0051564C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、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381DDA8A" w14:textId="77777777" w:rsidR="00363A7F" w:rsidRPr="00945B96" w:rsidRDefault="00363A7F" w:rsidP="0051564C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6C55A165" w14:textId="77777777" w:rsidR="00363A7F" w:rsidRPr="00945B96" w:rsidRDefault="00363A7F" w:rsidP="0051564C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2C1D818D" w14:textId="77777777" w:rsidR="002E5F76" w:rsidRPr="00945B96" w:rsidRDefault="00FF607A" w:rsidP="0051564C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ち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02FFBA65" w14:textId="5BC77206" w:rsidR="002E5F76" w:rsidRPr="00945B96" w:rsidRDefault="002E5F76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rightChars="-34" w:right="-71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終わ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3F29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よ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読</w:t>
            </w:r>
          </w:rubyBase>
        </w:ruby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み</w:t>
      </w:r>
      <w:r w:rsidR="00D7102B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終わり</w:t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ま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279E62B3" w14:textId="77777777" w:rsidR="00363A7F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ました</w:t>
      </w:r>
    </w:p>
    <w:p w14:paraId="023D34BD" w14:textId="77777777" w:rsidR="00363A7F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後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ました</w:t>
      </w:r>
    </w:p>
    <w:p w14:paraId="011CFAA0" w14:textId="77777777" w:rsidR="00D7102B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ました</w:t>
      </w:r>
    </w:p>
    <w:p w14:paraId="4FC775F0" w14:textId="77777777" w:rsidR="002E5F76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</w:t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とができました</w:t>
      </w:r>
    </w:p>
    <w:p w14:paraId="3204504C" w14:textId="5A904279" w:rsidR="001468C1" w:rsidRPr="00945B96" w:rsidRDefault="001468C1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こち</w:t>
      </w:r>
      <w:r w:rsidR="003371A7"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こち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へどうぞ。</w:t>
      </w:r>
    </w:p>
    <w:p w14:paraId="6A8951B8" w14:textId="77777777" w:rsidR="006039C3" w:rsidRPr="00945B96" w:rsidRDefault="00FF607A" w:rsidP="0051564C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しゃ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社</w:t>
            </w:r>
          </w:rubyBase>
        </w:ruby>
      </w:r>
    </w:p>
    <w:p w14:paraId="3110DF14" w14:textId="77777777" w:rsidR="001468C1" w:rsidRPr="00945B96" w:rsidRDefault="00512321" w:rsidP="0051564C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しょ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所</w:t>
            </w:r>
          </w:rubyBase>
        </w:ruby>
      </w:r>
    </w:p>
    <w:p w14:paraId="6F4AD6EF" w14:textId="77777777" w:rsidR="006039C3" w:rsidRPr="00945B96" w:rsidRDefault="00512321" w:rsidP="0051564C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くさ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25247268" w14:textId="77777777" w:rsidR="006039C3" w:rsidRPr="00945B96" w:rsidRDefault="00FF607A" w:rsidP="0051564C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た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二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のうち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いほう</w:t>
      </w:r>
    </w:p>
    <w:p w14:paraId="0245C2B2" w14:textId="6A41B28B" w:rsidR="006039C3" w:rsidRPr="00945B96" w:rsidRDefault="003371A7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室</w:t>
      </w:r>
      <w:r w:rsidR="006039C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かい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会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ぎ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議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室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</w:t>
      </w:r>
      <w:r w:rsidR="006039C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94AE202" w14:textId="77777777" w:rsidR="003371A7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つ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術</w:t>
            </w:r>
          </w:rubyBase>
        </w:ruby>
      </w:r>
    </w:p>
    <w:p w14:paraId="58CD3B2C" w14:textId="77777777" w:rsidR="003371A7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5463ECA9" w14:textId="77777777" w:rsidR="00363A7F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テレビ</w:t>
      </w:r>
    </w:p>
    <w:p w14:paraId="187AFBE5" w14:textId="77777777" w:rsidR="006039C3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へ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屋</w:t>
            </w:r>
          </w:rubyBase>
        </w:ruby>
      </w:r>
    </w:p>
    <w:p w14:paraId="411E3444" w14:textId="3702750C" w:rsidR="003371A7" w:rsidRPr="00945B96" w:rsidRDefault="003371A7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専門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専門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8A236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？</w:t>
      </w:r>
    </w:p>
    <w:p w14:paraId="3EC7F7C2" w14:textId="77777777" w:rsidR="008A236C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1878AC43" w14:textId="77777777" w:rsidR="00C534CB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に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</w:p>
    <w:p w14:paraId="6875578F" w14:textId="77777777" w:rsidR="008A236C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78AD0541" w14:textId="77777777" w:rsidR="003371A7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よ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こと</w:t>
      </w:r>
    </w:p>
    <w:p w14:paraId="20AF7591" w14:textId="65F83C9D" w:rsidR="008A236C" w:rsidRPr="00945B96" w:rsidRDefault="008A236C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国際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303CD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303CD4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国際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てき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的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な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んだ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問題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063E0556" w14:textId="77777777" w:rsidR="00363A7F" w:rsidRPr="00945B96" w:rsidRDefault="00FF607A" w:rsidP="0051564C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け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験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145F5690" w14:textId="77777777" w:rsidR="00363A7F" w:rsidRPr="00945B96" w:rsidRDefault="00FF607A" w:rsidP="0051564C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界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け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係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28888D22" w14:textId="77777777" w:rsidR="008A236C" w:rsidRPr="00945B96" w:rsidRDefault="00FF607A" w:rsidP="0051564C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由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199B1B62" w14:textId="77777777" w:rsidR="008A236C" w:rsidRPr="00945B96" w:rsidRDefault="00FF607A" w:rsidP="0051564C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史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け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係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6E7643C2" w14:textId="7A3F2C59" w:rsidR="00DC066B" w:rsidRPr="00945B96" w:rsidRDefault="00DC066B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旅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3A12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512321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旅行</w:t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います</w:t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A125C6B" w14:textId="77777777" w:rsidR="00363A7F" w:rsidRPr="00945B96" w:rsidRDefault="00FF607A" w:rsidP="0051564C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ています</w:t>
      </w:r>
    </w:p>
    <w:p w14:paraId="3D7040EC" w14:textId="77777777" w:rsidR="00363A7F" w:rsidRPr="00945B96" w:rsidRDefault="00363A7F" w:rsidP="0051564C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ご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飯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</w:t>
      </w:r>
    </w:p>
    <w:p w14:paraId="16778596" w14:textId="77777777" w:rsidR="00303CD4" w:rsidRPr="00945B96" w:rsidRDefault="00FF607A" w:rsidP="0051564C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</w:t>
      </w:r>
    </w:p>
    <w:p w14:paraId="024C9BE5" w14:textId="77777777" w:rsidR="00303CD4" w:rsidRPr="00945B96" w:rsidRDefault="00FF607A" w:rsidP="0051564C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遠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へ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</w:t>
      </w:r>
    </w:p>
    <w:p w14:paraId="50054FD8" w14:textId="4EDFAB46" w:rsidR="001B588F" w:rsidRPr="00945B96" w:rsidRDefault="00512321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左</w:t>
      </w:r>
      <w:r w:rsidR="001B588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A80CB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ください</w:t>
      </w:r>
      <w:r w:rsidR="001B588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6D4FF63" w14:textId="77777777" w:rsidR="00FC65E0" w:rsidRPr="00945B96" w:rsidRDefault="00FF607A" w:rsidP="0051564C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ま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頭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え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ほう</w:t>
      </w:r>
    </w:p>
    <w:p w14:paraId="64567BB6" w14:textId="77777777" w:rsidR="00FC65E0" w:rsidRPr="00945B96" w:rsidRDefault="00FF607A" w:rsidP="0051564C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み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ほう</w:t>
      </w:r>
    </w:p>
    <w:p w14:paraId="64D4F3F8" w14:textId="77777777" w:rsidR="00FC65E0" w:rsidRPr="00945B96" w:rsidRDefault="00FF607A" w:rsidP="0051564C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た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北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ないほう</w:t>
      </w:r>
    </w:p>
    <w:p w14:paraId="58A05ECA" w14:textId="77777777" w:rsidR="001B588F" w:rsidRPr="00945B96" w:rsidRDefault="00FF607A" w:rsidP="0051564C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右</w:t>
            </w:r>
          </w:rubyBase>
        </w:ruby>
      </w:r>
      <w:r w:rsidR="00FC65E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ないほう</w:t>
      </w:r>
    </w:p>
    <w:p w14:paraId="1B61423A" w14:textId="10E17E01" w:rsidR="00E64FEB" w:rsidRPr="00945B96" w:rsidRDefault="00FD1F9F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今後</w:t>
      </w:r>
      <w:r w:rsidR="00A80CB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B3FD5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今後</w:t>
      </w:r>
      <w:r w:rsidR="00FB3FD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どうしますか</w:t>
      </w:r>
      <w:r w:rsidR="00A80CB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D36728C" w14:textId="77777777" w:rsidR="00363A7F" w:rsidRPr="00945B96" w:rsidRDefault="00363A7F" w:rsidP="0051564C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まで</w:t>
      </w:r>
    </w:p>
    <w:p w14:paraId="2CD57001" w14:textId="77777777" w:rsidR="00363A7F" w:rsidRPr="00945B96" w:rsidRDefault="00FF607A" w:rsidP="0051564C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っ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局</w:t>
            </w:r>
          </w:rubyBase>
        </w:ruby>
      </w:r>
    </w:p>
    <w:p w14:paraId="133695AE" w14:textId="77777777" w:rsidR="00363A7F" w:rsidRPr="00945B96" w:rsidRDefault="00363A7F" w:rsidP="0051564C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から</w:t>
      </w:r>
    </w:p>
    <w:p w14:paraId="3018FA58" w14:textId="77777777" w:rsidR="00FB3FD5" w:rsidRPr="00945B96" w:rsidRDefault="00FF607A" w:rsidP="0051564C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</w:p>
    <w:p w14:paraId="4948DC68" w14:textId="150002B1" w:rsidR="00FD1F9F" w:rsidRPr="00945B96" w:rsidRDefault="00586C56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団体</w:t>
      </w:r>
      <w:r w:rsidR="00FD1F9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に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っ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三</w:t>
            </w:r>
          </w:rubyBase>
        </w:ruby>
      </w:r>
      <w:r w:rsidR="009A0F8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の</w:t>
      </w:r>
      <w:r w:rsidR="00FB3FD5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団体</w:t>
      </w:r>
      <w:r w:rsidR="009A0F8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ります。</w:t>
      </w:r>
    </w:p>
    <w:p w14:paraId="0B3C64D7" w14:textId="77777777" w:rsidR="00363A7F" w:rsidRPr="00945B96" w:rsidRDefault="00363A7F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グループ</w:t>
      </w:r>
    </w:p>
    <w:p w14:paraId="26F54487" w14:textId="77777777" w:rsidR="009A0F8D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ケース</w:t>
      </w:r>
    </w:p>
    <w:p w14:paraId="2A52C044" w14:textId="77777777" w:rsidR="009A0F8D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タイプ</w:t>
      </w:r>
    </w:p>
    <w:p w14:paraId="43A6C6A5" w14:textId="77777777" w:rsidR="00FD1F9F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レベル</w:t>
      </w:r>
    </w:p>
    <w:p w14:paraId="701F8EE4" w14:textId="4ADCC29D" w:rsidR="00EB0369" w:rsidRPr="00945B96" w:rsidRDefault="00EB0369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lastRenderedPageBreak/>
        <w:t>肩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肩</w:t>
      </w:r>
      <w:r w:rsidR="00BF680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じょうぶ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丈夫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05B9B0B3" w14:textId="77777777" w:rsidR="00D35BC7" w:rsidRPr="00945B96" w:rsidRDefault="00FF607A" w:rsidP="0051564C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らだ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</w:p>
    <w:p w14:paraId="3FBC7DD9" w14:textId="77777777" w:rsidR="00EB0369" w:rsidRPr="00945B96" w:rsidRDefault="00FF607A" w:rsidP="0051564C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ぎょう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企業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</w:p>
    <w:p w14:paraId="3D34B7DD" w14:textId="77777777" w:rsidR="00EB0369" w:rsidRPr="00945B96" w:rsidRDefault="00FF607A" w:rsidP="0051564C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るい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類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</w:t>
      </w:r>
    </w:p>
    <w:p w14:paraId="2A7E5E72" w14:textId="77777777" w:rsidR="00EB0369" w:rsidRPr="00945B96" w:rsidRDefault="00FF607A" w:rsidP="0051564C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4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るい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類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D35BC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</w:t>
      </w:r>
    </w:p>
    <w:p w14:paraId="4CFA07FE" w14:textId="60EB35C0" w:rsidR="00D35BC7" w:rsidRPr="00945B96" w:rsidRDefault="00D35BC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やっ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んしゃ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電車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ED6FF4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やっ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。</w:t>
      </w:r>
    </w:p>
    <w:p w14:paraId="2F11672D" w14:textId="77777777" w:rsidR="0026685C" w:rsidRPr="00945B96" w:rsidRDefault="0026685C" w:rsidP="0051564C">
      <w:pPr>
        <w:pStyle w:val="ae"/>
        <w:numPr>
          <w:ilvl w:val="0"/>
          <w:numId w:val="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た</w:t>
      </w:r>
    </w:p>
    <w:p w14:paraId="49B00343" w14:textId="77777777" w:rsidR="0026685C" w:rsidRPr="00945B96" w:rsidRDefault="0026685C" w:rsidP="0051564C">
      <w:pPr>
        <w:pStyle w:val="ae"/>
        <w:numPr>
          <w:ilvl w:val="0"/>
          <w:numId w:val="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う</w:t>
      </w:r>
    </w:p>
    <w:p w14:paraId="0079F9FC" w14:textId="77777777" w:rsidR="0026685C" w:rsidRPr="00945B96" w:rsidRDefault="0026685C" w:rsidP="0051564C">
      <w:pPr>
        <w:pStyle w:val="ae"/>
        <w:numPr>
          <w:ilvl w:val="0"/>
          <w:numId w:val="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ゆっくり</w:t>
      </w:r>
    </w:p>
    <w:p w14:paraId="6277E773" w14:textId="77777777" w:rsidR="00D35BC7" w:rsidRPr="00945B96" w:rsidRDefault="00D35BC7" w:rsidP="0051564C">
      <w:pPr>
        <w:pStyle w:val="ae"/>
        <w:numPr>
          <w:ilvl w:val="0"/>
          <w:numId w:val="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ようやく</w:t>
      </w:r>
    </w:p>
    <w:p w14:paraId="2CF71BBE" w14:textId="709E530B" w:rsidR="00D35BC7" w:rsidRPr="00945B96" w:rsidRDefault="0026685C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費用</w:t>
      </w:r>
      <w:r w:rsidR="00D35BC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費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ります</w:t>
      </w:r>
      <w:r w:rsidR="00D35BC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EF01BB8" w14:textId="77777777" w:rsidR="009041DC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十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7C64378F" w14:textId="77777777" w:rsidR="00363A7F" w:rsidRPr="00945B96" w:rsidRDefault="00363A7F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てもよ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きょ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環境</w:t>
            </w:r>
          </w:rubyBase>
        </w:ruby>
      </w:r>
    </w:p>
    <w:p w14:paraId="2BB4615C" w14:textId="77777777" w:rsidR="00363A7F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もでき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由</w:t>
            </w:r>
          </w:rubyBase>
        </w:ruby>
      </w:r>
    </w:p>
    <w:p w14:paraId="4207DC5D" w14:textId="77777777" w:rsidR="00D35BC7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つよ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必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</w:p>
    <w:p w14:paraId="429DC2BD" w14:textId="554855D0" w:rsidR="00D35BC7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出発</w:t>
      </w:r>
      <w:r w:rsidR="00D35BC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した、</w:t>
      </w:r>
      <w:r w:rsidR="00F90B07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出発</w:t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ます</w:t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944962A" w14:textId="77777777" w:rsidR="00363A7F" w:rsidRPr="00945B96" w:rsidRDefault="00FF607A" w:rsidP="0051564C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ま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車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んて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運転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ます</w:t>
      </w:r>
    </w:p>
    <w:p w14:paraId="1741AA5E" w14:textId="77777777" w:rsidR="00363A7F" w:rsidRPr="00945B96" w:rsidRDefault="00363A7F" w:rsidP="0051564C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から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629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べつ</w:t>
            </w:r>
          </w:rt>
          <w:rubyBase>
            <w:r w:rsidR="009629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ところ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ます</w:t>
      </w:r>
    </w:p>
    <w:p w14:paraId="4D319B35" w14:textId="77777777" w:rsidR="00D6746B" w:rsidRPr="00945B96" w:rsidRDefault="00FF607A" w:rsidP="0051564C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験</w:t>
            </w:r>
          </w:rubyBase>
        </w:ruby>
      </w:r>
      <w:r w:rsidR="00D6746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受</w:t>
            </w:r>
          </w:rubyBase>
        </w:ruby>
      </w:r>
      <w:r w:rsidR="00D6746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ます</w:t>
      </w:r>
    </w:p>
    <w:p w14:paraId="031C2FE7" w14:textId="77777777" w:rsidR="00D6746B" w:rsidRPr="00945B96" w:rsidRDefault="00FF607A" w:rsidP="0051564C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う</w:t>
            </w:r>
          </w:rt>
          <w:rubyBase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夫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婦</w:t>
            </w:r>
          </w:rubyBase>
        </w:ruby>
      </w:r>
      <w:r w:rsidR="00D6746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ります</w:t>
      </w:r>
    </w:p>
    <w:p w14:paraId="6B6656C1" w14:textId="4B6F2310" w:rsidR="0026685C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rightChars="-236" w:right="-496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集</w:t>
      </w:r>
      <w:r w:rsidR="0026685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D6F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さくひ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作品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集</w:t>
      </w:r>
      <w:r w:rsidR="00ED6F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か。</w:t>
      </w:r>
    </w:p>
    <w:p w14:paraId="501B1FE7" w14:textId="77777777" w:rsidR="00363A7F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もとになったもの</w:t>
      </w:r>
    </w:p>
    <w:p w14:paraId="3BA3C027" w14:textId="77777777" w:rsidR="00ED6F79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史</w:t>
            </w:r>
          </w:rubyBase>
        </w:ruby>
      </w:r>
    </w:p>
    <w:p w14:paraId="140F6CD7" w14:textId="77777777" w:rsidR="00363A7F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まとめたもの</w:t>
      </w:r>
    </w:p>
    <w:p w14:paraId="2ECF3153" w14:textId="77777777" w:rsidR="00ED6F79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</w:p>
    <w:p w14:paraId="5DA3FFFD" w14:textId="17205679" w:rsidR="0026685C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急ぐ</w:t>
      </w:r>
      <w:r w:rsidR="0026685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急</w:t>
      </w:r>
      <w:r w:rsidR="00B6016E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が</w:t>
      </w:r>
      <w:r w:rsidR="00B6016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なくても</w:t>
      </w:r>
      <w:r w:rsidR="00B6016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です。</w:t>
      </w:r>
    </w:p>
    <w:p w14:paraId="77A067A5" w14:textId="77777777" w:rsidR="00363A7F" w:rsidRPr="00945B96" w:rsidRDefault="00FF607A" w:rsidP="0051564C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ぬの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布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み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なくても</w:t>
      </w:r>
    </w:p>
    <w:p w14:paraId="5FB523DE" w14:textId="77777777" w:rsidR="0026685C" w:rsidRPr="00945B96" w:rsidRDefault="00FF607A" w:rsidP="0051564C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早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やらなくても</w:t>
      </w:r>
    </w:p>
    <w:p w14:paraId="432DF076" w14:textId="77777777" w:rsidR="0026685C" w:rsidRPr="00945B96" w:rsidRDefault="00FF607A" w:rsidP="0051564C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火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なくても</w:t>
      </w:r>
    </w:p>
    <w:p w14:paraId="546EBF86" w14:textId="77777777" w:rsidR="0026685C" w:rsidRPr="00945B96" w:rsidRDefault="00FF607A" w:rsidP="0051564C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もの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隠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なくても</w:t>
      </w:r>
    </w:p>
    <w:p w14:paraId="37B65DA8" w14:textId="3B5D4029" w:rsidR="00352BA7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メンバー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8D374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メンバー</w:t>
      </w:r>
      <w:r w:rsidR="008D374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てほしい</w:t>
      </w:r>
      <w:r w:rsidR="0058229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A33D809" w14:textId="77777777" w:rsidR="009773EF" w:rsidRPr="00945B96" w:rsidRDefault="00FF607A" w:rsidP="0051564C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っ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校</w:t>
            </w:r>
          </w:rubyBase>
        </w:ruby>
      </w:r>
      <w:r w:rsidR="009773E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</w:p>
    <w:p w14:paraId="61F3C196" w14:textId="77777777" w:rsidR="009773EF" w:rsidRPr="00945B96" w:rsidRDefault="00FF607A" w:rsidP="0051564C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  <w:r w:rsidR="009773E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撮</w:t>
            </w:r>
          </w:rubyBase>
        </w:ruby>
      </w:r>
      <w:r w:rsidR="009773E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5F567C0B" w14:textId="77777777" w:rsidR="009773EF" w:rsidRPr="00945B96" w:rsidRDefault="00FF607A" w:rsidP="0051564C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ま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妻</w:t>
            </w:r>
          </w:rubyBase>
        </w:ruby>
      </w:r>
      <w:r w:rsidR="00B11FC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夫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13E1A90F" w14:textId="77777777" w:rsidR="00363A7F" w:rsidRPr="00945B96" w:rsidRDefault="00FF607A" w:rsidP="0051564C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="00B11FC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B11FC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B11FC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011843BA" w14:textId="77777777" w:rsidR="00AD5CEB" w:rsidRPr="00AD5CEB" w:rsidRDefault="00AD5CEB" w:rsidP="00AD5CEB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531F6FFA" w14:textId="6443336A" w:rsidR="00352BA7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偉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A6C9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BA6C9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偉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817A741" w14:textId="77777777" w:rsidR="00363A7F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い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楽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</w:p>
    <w:p w14:paraId="3E7855DC" w14:textId="77777777" w:rsidR="00363A7F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、きれいな</w:t>
      </w:r>
    </w:p>
    <w:p w14:paraId="2982AC78" w14:textId="77777777" w:rsidR="00C325D7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ま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細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い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かく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正確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</w:p>
    <w:p w14:paraId="151F3F61" w14:textId="77777777" w:rsidR="00352BA7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っ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ぱ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派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位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か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高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6ACF2029" w14:textId="2AC9906D" w:rsidR="00352BA7" w:rsidRPr="00945B96" w:rsidRDefault="007F5FA4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迷う</w:t>
      </w:r>
      <w:r w:rsidR="00352B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E234B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迷って</w:t>
      </w:r>
      <w:r w:rsidR="00E234B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いる</w:t>
      </w:r>
      <w:r w:rsidR="00E234B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2711C061" w14:textId="77777777" w:rsidR="00363A7F" w:rsidRPr="00945B96" w:rsidRDefault="00363A7F" w:rsidP="0051564C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きらめられないでいる</w:t>
      </w:r>
    </w:p>
    <w:p w14:paraId="6F0E09E6" w14:textId="77777777" w:rsidR="00363A7F" w:rsidRPr="00945B96" w:rsidRDefault="00FF607A" w:rsidP="0051564C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られないでいる</w:t>
      </w:r>
    </w:p>
    <w:p w14:paraId="089EB365" w14:textId="77777777" w:rsidR="0080148A" w:rsidRPr="00945B96" w:rsidRDefault="00FF607A" w:rsidP="0051564C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む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眠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ないでいる</w:t>
      </w:r>
    </w:p>
    <w:p w14:paraId="4B54E077" w14:textId="77777777" w:rsidR="0080148A" w:rsidRPr="00945B96" w:rsidRDefault="00FF607A" w:rsidP="0051564C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だ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立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ないでいる</w:t>
      </w:r>
    </w:p>
    <w:p w14:paraId="1234069B" w14:textId="1EDF78E8" w:rsidR="00352BA7" w:rsidRPr="00945B96" w:rsidRDefault="00927A27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あえて</w:t>
      </w:r>
      <w:r w:rsidR="00352B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04029C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あえて</w:t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課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題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。</w:t>
      </w:r>
    </w:p>
    <w:p w14:paraId="70EE25D2" w14:textId="77777777" w:rsidR="0068634B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る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軽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で</w:t>
      </w:r>
    </w:p>
    <w:p w14:paraId="7B2DEE5C" w14:textId="77777777" w:rsidR="00363A7F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く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止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得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ず</w:t>
      </w:r>
    </w:p>
    <w:p w14:paraId="2C1E300A" w14:textId="77777777" w:rsidR="00363A7F" w:rsidRPr="00945B96" w:rsidRDefault="00363A7F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なくてもいいのに、わざわざ</w:t>
      </w:r>
    </w:p>
    <w:p w14:paraId="1D25C9C6" w14:textId="77777777" w:rsidR="0068634B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ろ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喜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</w:t>
      </w:r>
    </w:p>
    <w:p w14:paraId="4DBA781C" w14:textId="4D1E7D99" w:rsidR="008B1D76" w:rsidRPr="00945B96" w:rsidRDefault="008B1D76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許可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C029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許可</w:t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さ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59EB972" w14:textId="77777777" w:rsidR="00363A7F" w:rsidRPr="00945B96" w:rsidRDefault="00FF607A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ぎ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限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た</w:t>
      </w:r>
    </w:p>
    <w:p w14:paraId="353CF3C7" w14:textId="77777777" w:rsidR="00363A7F" w:rsidRPr="00945B96" w:rsidRDefault="00363A7F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はいけない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いれ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命令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</w:t>
      </w:r>
    </w:p>
    <w:p w14:paraId="7E60D6F5" w14:textId="77777777" w:rsidR="00363A7F" w:rsidRPr="00945B96" w:rsidRDefault="00363A7F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もいい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られた</w:t>
      </w:r>
    </w:p>
    <w:p w14:paraId="642361A6" w14:textId="77777777" w:rsidR="005C0290" w:rsidRPr="00945B96" w:rsidRDefault="00FF607A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じ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始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られた</w:t>
      </w:r>
    </w:p>
    <w:p w14:paraId="3C6605D5" w14:textId="19F3647E" w:rsidR="008B1D76" w:rsidRPr="00945B96" w:rsidRDefault="008B1D76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反～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反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せ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政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ふ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府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た。</w:t>
      </w:r>
    </w:p>
    <w:p w14:paraId="30FA7EC4" w14:textId="77777777" w:rsidR="00363A7F" w:rsidRPr="00945B96" w:rsidRDefault="00FF607A" w:rsidP="0051564C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こ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抵抗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</w:p>
    <w:p w14:paraId="14DDFC7F" w14:textId="77777777" w:rsidR="00363A7F" w:rsidRPr="00945B96" w:rsidRDefault="00FF607A" w:rsidP="0051564C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する</w:t>
      </w:r>
    </w:p>
    <w:p w14:paraId="232C5F11" w14:textId="77777777" w:rsidR="00AD191C" w:rsidRPr="00945B96" w:rsidRDefault="00FF607A" w:rsidP="0051564C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7847DB3A" w14:textId="77777777" w:rsidR="00AD191C" w:rsidRPr="00945B96" w:rsidRDefault="00FF607A" w:rsidP="0051564C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央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77B227EB" w14:textId="567DA12D" w:rsidR="008B1D76" w:rsidRPr="00945B96" w:rsidRDefault="00F86AA5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rightChars="-506" w:right="-106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さっそく</w:t>
      </w:r>
      <w:r w:rsidR="008B1D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00DE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さっそく</w:t>
      </w:r>
      <w:r w:rsidR="00200DE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３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冊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8B25949" w14:textId="77777777" w:rsidR="00363A7F" w:rsidRPr="00945B96" w:rsidRDefault="00FF607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か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間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から</w:t>
      </w:r>
    </w:p>
    <w:p w14:paraId="3D180330" w14:textId="77777777" w:rsidR="008B1D76" w:rsidRPr="00945B96" w:rsidRDefault="0085601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ぐ</w:t>
      </w:r>
      <w:r w:rsidR="008B1D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だ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に</w:t>
      </w:r>
    </w:p>
    <w:p w14:paraId="5D3F0EB8" w14:textId="77777777" w:rsidR="00944C79" w:rsidRPr="00945B96" w:rsidRDefault="00FF607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</w:p>
    <w:p w14:paraId="57249138" w14:textId="77777777" w:rsidR="008B1D76" w:rsidRPr="00945B96" w:rsidRDefault="00F90B07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ねいに</w:t>
      </w:r>
    </w:p>
    <w:p w14:paraId="30E3EC28" w14:textId="203A3002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rightChars="-304" w:right="-638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満ち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希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ぼ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望</w:t>
            </w:r>
          </w:rubyBase>
        </w:ruby>
      </w:r>
      <w:r w:rsidR="00AC7AA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="00E440DF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満ち</w:t>
      </w:r>
      <w:r w:rsidR="00AC7AAF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かつ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活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。</w:t>
      </w:r>
    </w:p>
    <w:p w14:paraId="32E79A11" w14:textId="77777777" w:rsidR="00363A7F" w:rsidRPr="00945B96" w:rsidRDefault="00363A7F" w:rsidP="0051564C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ありそうな</w:t>
      </w:r>
    </w:p>
    <w:p w14:paraId="7A0E485A" w14:textId="77777777" w:rsidR="00AC7AAF" w:rsidRPr="00945B96" w:rsidRDefault="00F90B07" w:rsidP="0051564C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ない</w:t>
      </w:r>
    </w:p>
    <w:p w14:paraId="10FA9E28" w14:textId="77777777" w:rsidR="00944C79" w:rsidRPr="00945B96" w:rsidRDefault="00F90B07" w:rsidP="0051564C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がなくなった</w:t>
      </w:r>
    </w:p>
    <w:p w14:paraId="799228F0" w14:textId="77777777" w:rsidR="00944C79" w:rsidRPr="00945B96" w:rsidRDefault="00A5671C" w:rsidP="0051564C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で</w:t>
      </w:r>
      <w:r w:rsidR="00AC7AA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っぱいになった</w:t>
      </w:r>
    </w:p>
    <w:p w14:paraId="7739792B" w14:textId="74EF52E1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lastRenderedPageBreak/>
        <w:t>香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も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言</w:t>
            </w:r>
          </w:rubyBase>
        </w:ruby>
      </w:r>
      <w:r w:rsidR="0066694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ない</w:t>
      </w:r>
      <w:r w:rsidR="00E440DF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香り</w:t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ね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2EA5BBB" w14:textId="77777777" w:rsidR="00363A7F" w:rsidRPr="00945B96" w:rsidRDefault="00363A7F" w:rsidP="0051564C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じ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</w:p>
    <w:p w14:paraId="23CE118B" w14:textId="77777777" w:rsidR="0066694A" w:rsidRPr="00945B96" w:rsidRDefault="0066694A" w:rsidP="0051564C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</w:p>
    <w:p w14:paraId="3383B7AC" w14:textId="77777777" w:rsidR="00363A7F" w:rsidRPr="00945B96" w:rsidRDefault="00363A7F" w:rsidP="0051564C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におい</w:t>
      </w:r>
    </w:p>
    <w:p w14:paraId="5F2A0179" w14:textId="77777777" w:rsidR="0066694A" w:rsidRPr="00945B96" w:rsidRDefault="00DB7B1D" w:rsidP="0051564C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うけ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風景</w:t>
            </w:r>
          </w:rubyBase>
        </w:ruby>
      </w:r>
    </w:p>
    <w:p w14:paraId="69875D70" w14:textId="1837C721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学者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A7373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E440DF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学者</w:t>
      </w:r>
      <w:r w:rsidR="00A7373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091893C4" w14:textId="77777777" w:rsidR="00363A7F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きゅ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研究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ご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事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0EE98645" w14:textId="77777777" w:rsidR="00363A7F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2FD0C428" w14:textId="77777777" w:rsidR="00407245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ん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村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77020A1F" w14:textId="77777777" w:rsidR="00A73736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くしょ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役所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244B2E11" w14:textId="3900FF4F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故郷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ゅ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急</w:t>
            </w:r>
          </w:rubyBase>
        </w:ruby>
      </w:r>
      <w:r w:rsidR="0067538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E440DF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故郷</w:t>
      </w:r>
      <w:r w:rsidR="0067538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こと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。</w:t>
      </w:r>
    </w:p>
    <w:p w14:paraId="7332FDBE" w14:textId="77777777" w:rsidR="00363A7F" w:rsidRPr="00945B96" w:rsidRDefault="00FF607A" w:rsidP="0051564C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だ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育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ち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土地</w:t>
            </w:r>
          </w:rubyBase>
        </w:ruby>
      </w:r>
    </w:p>
    <w:p w14:paraId="063D4B60" w14:textId="77777777" w:rsidR="00363A7F" w:rsidRPr="00945B96" w:rsidRDefault="00363A7F" w:rsidP="0051564C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世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先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</w:p>
    <w:p w14:paraId="78816455" w14:textId="77777777" w:rsidR="00675385" w:rsidRPr="00945B96" w:rsidRDefault="00FF607A" w:rsidP="0051564C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遠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に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いび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恋人</w:t>
            </w:r>
          </w:rubyBase>
        </w:ruby>
      </w:r>
    </w:p>
    <w:p w14:paraId="16F31581" w14:textId="77777777" w:rsidR="00675385" w:rsidRPr="00945B96" w:rsidRDefault="00FF607A" w:rsidP="0051564C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仲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良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もだち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友達</w:t>
            </w:r>
          </w:rubyBase>
        </w:ruby>
      </w:r>
    </w:p>
    <w:p w14:paraId="068CBCD3" w14:textId="5C1988BE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ミ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440DF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ミス</w:t>
      </w:r>
      <w:r w:rsidR="00C71B4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たら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こく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報告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ください。</w:t>
      </w:r>
    </w:p>
    <w:p w14:paraId="60349EA7" w14:textId="77777777" w:rsidR="00363A7F" w:rsidRPr="00945B96" w:rsidRDefault="00363A7F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5DB748C1" w14:textId="77777777" w:rsidR="00352EF6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く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録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っ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成</w:t>
            </w:r>
          </w:rubyBase>
        </w:ruby>
      </w:r>
    </w:p>
    <w:p w14:paraId="5B6EF704" w14:textId="77777777" w:rsidR="00944C79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っ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ぱ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敗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が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違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4B074BAA" w14:textId="77777777" w:rsidR="00944C79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ん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交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</w:p>
    <w:p w14:paraId="71EE9238" w14:textId="4045DA20" w:rsidR="00944C79" w:rsidRPr="00945B96" w:rsidRDefault="00767BC5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修理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7638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修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86C69E6" w14:textId="77777777" w:rsidR="00363A7F" w:rsidRPr="00945B96" w:rsidRDefault="00363A7F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ろえた</w:t>
      </w:r>
    </w:p>
    <w:p w14:paraId="22278AA0" w14:textId="77777777" w:rsidR="003A1284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届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61FDEF72" w14:textId="77777777" w:rsidR="00944C79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5D7C1A7" w14:textId="77777777" w:rsidR="00944C79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ぶ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破</w:t>
            </w:r>
          </w:rubyBase>
        </w:ruby>
      </w:r>
      <w:r w:rsidR="007638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212D0A52" w14:textId="3D40085E" w:rsidR="00944C79" w:rsidRPr="00611067" w:rsidRDefault="00767BC5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51" w:hangingChars="265" w:hanging="551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611067">
        <w:rPr>
          <w:rFonts w:ascii="UD デジタル 教科書体 N-R" w:eastAsia="UD デジタル 教科書体 N-R" w:hAnsi="ＭＳ ゴシック" w:cs="ＭＳ明朝" w:hint="eastAsia"/>
          <w:b/>
          <w:spacing w:val="-6"/>
          <w:kern w:val="0"/>
          <w:sz w:val="22"/>
          <w:szCs w:val="22"/>
        </w:rPr>
        <w:t>サラリーマン</w:t>
      </w:r>
      <w:r w:rsidR="00944C79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:</w:t>
      </w:r>
      <w:r w:rsidR="001744D5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 xml:space="preserve"> </w:t>
      </w:r>
      <w:r w:rsidR="008065B4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あの</w:t>
      </w:r>
      <w:r w:rsidR="00FF607A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61106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ひと</w:t>
            </w:r>
          </w:rt>
          <w:rubyBase>
            <w:r w:rsidR="00DB7B1D" w:rsidRPr="0061106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人</w:t>
            </w:r>
          </w:rubyBase>
        </w:ruby>
      </w:r>
      <w:r w:rsidR="00DB7B1D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は</w:t>
      </w:r>
      <w:r w:rsidRPr="00611067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</w:rPr>
        <w:t>サラリーマン</w:t>
      </w:r>
      <w:r w:rsidR="00B17E19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だ</w:t>
      </w:r>
      <w:r w:rsidR="008065B4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。</w:t>
      </w:r>
    </w:p>
    <w:p w14:paraId="57F1BFC8" w14:textId="77777777" w:rsidR="00145B07" w:rsidRPr="00945B96" w:rsidRDefault="00FF607A" w:rsidP="0051564C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んな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案内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70574D3F" w14:textId="77777777" w:rsidR="00363A7F" w:rsidRPr="00945B96" w:rsidRDefault="00FF607A" w:rsidP="0051564C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603B51D0" w14:textId="77777777" w:rsidR="00363A7F" w:rsidRPr="00945B96" w:rsidRDefault="00FF607A" w:rsidP="0051564C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5EBE7001" w14:textId="77777777" w:rsidR="008065B4" w:rsidRPr="00945B96" w:rsidRDefault="00FF607A" w:rsidP="0051564C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つ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4ADBAF3A" w14:textId="4AB4BEC9" w:rsidR="00944C79" w:rsidRPr="00945B96" w:rsidRDefault="00767BC5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つぶす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34D5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534D53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つぶした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8DE2E3E" w14:textId="77777777" w:rsidR="00363A7F" w:rsidRPr="00945B96" w:rsidRDefault="00363A7F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ダメにした</w:t>
      </w:r>
    </w:p>
    <w:p w14:paraId="2EA0E920" w14:textId="77777777" w:rsidR="00363A7F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て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展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せた</w:t>
      </w:r>
    </w:p>
    <w:p w14:paraId="6E1C39FA" w14:textId="77777777" w:rsidR="00EB4BC1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も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4BE9255B" w14:textId="77777777" w:rsidR="00534D53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辞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</w:t>
      </w:r>
    </w:p>
    <w:p w14:paraId="2E3BC82D" w14:textId="77777777" w:rsidR="00611067" w:rsidRPr="00611067" w:rsidRDefault="00611067" w:rsidP="00611067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4A4ADF83" w14:textId="65BD6796" w:rsidR="00944C79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丘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534D5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うに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丘</w:t>
      </w:r>
      <w:r w:rsidR="00534D5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356D7B0F" w14:textId="77777777" w:rsidR="00363A7F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さ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草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たくさん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いるところ</w:t>
      </w:r>
    </w:p>
    <w:p w14:paraId="4416B974" w14:textId="77777777" w:rsidR="00363A7F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うた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宅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っているところ</w:t>
      </w:r>
    </w:p>
    <w:p w14:paraId="36D56A29" w14:textId="77777777" w:rsidR="00363A7F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普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よ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高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34568AA0" w14:textId="77777777" w:rsidR="00EB4BC1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ず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く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含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7710ECE5" w14:textId="4BC0CD03" w:rsidR="00944C79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添える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写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86DDC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添えて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。</w:t>
      </w:r>
    </w:p>
    <w:p w14:paraId="5F5D060D" w14:textId="77777777" w:rsidR="00145B07" w:rsidRPr="00945B96" w:rsidRDefault="00FF607A" w:rsidP="0051564C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除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</w:p>
    <w:p w14:paraId="0EBDFA1E" w14:textId="77777777" w:rsidR="00145B07" w:rsidRPr="00945B96" w:rsidRDefault="00FF607A" w:rsidP="0051564C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撮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影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</w:p>
    <w:p w14:paraId="2930F8C3" w14:textId="77777777" w:rsidR="00145B07" w:rsidRPr="00945B96" w:rsidRDefault="00FF607A" w:rsidP="0051564C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付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加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</w:t>
      </w:r>
    </w:p>
    <w:p w14:paraId="56C41C97" w14:textId="77777777" w:rsidR="00F86DDC" w:rsidRPr="00945B96" w:rsidRDefault="00FF607A" w:rsidP="0051564C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渡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</w:p>
    <w:p w14:paraId="3C89BF32" w14:textId="2DFE4203" w:rsidR="00E440DF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未満</w:t>
      </w:r>
      <w:r w:rsidR="00E440D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に</w:t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んれい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年齢</w:t>
            </w:r>
          </w:rubyBase>
        </w:ruby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30</w:t>
      </w:r>
      <w:r w:rsidR="007879D1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未満</w:t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。</w:t>
      </w:r>
    </w:p>
    <w:p w14:paraId="0B78C20D" w14:textId="77777777" w:rsidR="00145B07" w:rsidRPr="00945B96" w:rsidRDefault="00145B07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か30よ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い</w:t>
      </w:r>
    </w:p>
    <w:p w14:paraId="32B91AE1" w14:textId="77777777" w:rsidR="007879D1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ちょうど</w:t>
      </w:r>
    </w:p>
    <w:p w14:paraId="0248FF63" w14:textId="77777777" w:rsidR="007879D1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よ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い</w:t>
      </w:r>
    </w:p>
    <w:p w14:paraId="457A1DAE" w14:textId="77777777" w:rsidR="008130DC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よ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い</w:t>
      </w:r>
    </w:p>
    <w:p w14:paraId="78D17633" w14:textId="7838FAAF" w:rsidR="00E440DF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確率</w:t>
      </w:r>
      <w:r w:rsidR="00E440D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確率</w:t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ら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調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てみよう。</w:t>
      </w:r>
    </w:p>
    <w:p w14:paraId="16B07924" w14:textId="77777777" w:rsidR="00145B07" w:rsidRPr="00945B96" w:rsidRDefault="00FF607A" w:rsidP="0051564C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ょ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妙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し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性質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もつ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ぶ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物</w:t>
            </w:r>
          </w:rubyBase>
        </w:ruby>
      </w:r>
    </w:p>
    <w:p w14:paraId="0B24223D" w14:textId="77777777" w:rsidR="00145B07" w:rsidRPr="00945B96" w:rsidRDefault="00145B07" w:rsidP="0051564C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と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せ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りあ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割合</w:t>
            </w:r>
          </w:rubyBase>
        </w:ruby>
      </w:r>
    </w:p>
    <w:p w14:paraId="04422E91" w14:textId="77777777" w:rsidR="00B86420" w:rsidRPr="00945B96" w:rsidRDefault="00FF607A" w:rsidP="0051564C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  <w:r w:rsidR="00B8642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緯</w:t>
            </w:r>
          </w:rubyBase>
        </w:ruby>
      </w:r>
    </w:p>
    <w:p w14:paraId="7A013130" w14:textId="77777777" w:rsidR="00B86420" w:rsidRPr="00945B96" w:rsidRDefault="00FF607A" w:rsidP="0051564C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いきん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税金</w:t>
            </w:r>
          </w:rubyBase>
        </w:ruby>
      </w:r>
      <w:r w:rsidR="00B8642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うけい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計</w:t>
            </w:r>
          </w:rubyBase>
        </w:ruby>
      </w:r>
    </w:p>
    <w:p w14:paraId="1AC8E757" w14:textId="44AD745F" w:rsidR="00E440DF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えっ</w:t>
      </w:r>
      <w:r w:rsidR="00E440D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えっ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そうですか。</w:t>
      </w:r>
    </w:p>
    <w:p w14:paraId="285FB379" w14:textId="77777777" w:rsidR="008130DC" w:rsidRPr="00945B96" w:rsidRDefault="008130DC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どろ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驚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7A74EBA4" w14:textId="77777777" w:rsidR="00145B07" w:rsidRPr="00945B96" w:rsidRDefault="00145B07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おもしろくない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7280E5BD" w14:textId="77777777" w:rsidR="008130DC" w:rsidRPr="00945B96" w:rsidRDefault="00F27295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っとく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納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55FA8AE8" w14:textId="77777777" w:rsidR="008130DC" w:rsidRPr="00945B96" w:rsidRDefault="00F27295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予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った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07AFBAE1" w14:textId="7D885D34" w:rsidR="008130DC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要領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要領</w:t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わかった。</w:t>
      </w:r>
    </w:p>
    <w:p w14:paraId="7BA0FFFC" w14:textId="77777777" w:rsidR="008130DC" w:rsidRPr="00945B96" w:rsidRDefault="0070125B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ま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ほう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法</w:t>
            </w:r>
          </w:rubyBase>
        </w:ruby>
      </w:r>
    </w:p>
    <w:p w14:paraId="6A8953DD" w14:textId="77777777" w:rsidR="0070125B" w:rsidRPr="00945B96" w:rsidRDefault="00F27295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から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かく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計画</w:t>
            </w:r>
          </w:rubyBase>
        </w:ruby>
      </w:r>
    </w:p>
    <w:p w14:paraId="31634617" w14:textId="77777777" w:rsidR="00145B07" w:rsidRPr="00945B96" w:rsidRDefault="00FF607A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るところ</w:t>
      </w:r>
    </w:p>
    <w:p w14:paraId="48849D0C" w14:textId="77777777" w:rsidR="0070125B" w:rsidRPr="00945B96" w:rsidRDefault="00F27295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ょうどよ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き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期</w:t>
            </w:r>
          </w:rubyBase>
        </w:ruby>
      </w:r>
    </w:p>
    <w:p w14:paraId="2289B425" w14:textId="2726D24B" w:rsidR="008130DC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順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順調</w:t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だ</w:t>
      </w:r>
      <w:r w:rsidR="00511B2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7D0C0AB" w14:textId="77777777" w:rsidR="00145B07" w:rsidRPr="00945B96" w:rsidRDefault="00145B07" w:rsidP="0051564C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まく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る</w:t>
      </w:r>
    </w:p>
    <w:p w14:paraId="3E7C0FB3" w14:textId="77777777" w:rsidR="00EE51A2" w:rsidRPr="00945B96" w:rsidRDefault="00FF607A" w:rsidP="0051564C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ずか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難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</w:p>
    <w:p w14:paraId="38732CFB" w14:textId="77777777" w:rsidR="00145B07" w:rsidRPr="00945B96" w:rsidRDefault="00FF607A" w:rsidP="0051564C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おもしろい</w:t>
      </w:r>
    </w:p>
    <w:p w14:paraId="359162B0" w14:textId="77777777" w:rsidR="00EE51A2" w:rsidRPr="00945B96" w:rsidRDefault="00FF607A" w:rsidP="0051564C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へん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化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げ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激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</w:p>
    <w:p w14:paraId="2AEFB4A3" w14:textId="77777777" w:rsidR="00143BF6" w:rsidRPr="00143BF6" w:rsidRDefault="00143BF6" w:rsidP="00143BF6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2583DB0C" w14:textId="7B05DCAC" w:rsidR="008130DC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lastRenderedPageBreak/>
        <w:t>情熱</w:t>
      </w:r>
      <w:r w:rsidR="008130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情熱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て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的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だ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E771E6B" w14:textId="77777777" w:rsidR="00145B07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欲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足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4AD6DE84" w14:textId="77777777" w:rsidR="00145B07" w:rsidRPr="00945B96" w:rsidRDefault="00145B07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となしくてまじめだ</w:t>
      </w:r>
    </w:p>
    <w:p w14:paraId="30233A28" w14:textId="77777777" w:rsidR="008130DC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深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527ADFF4" w14:textId="77777777" w:rsidR="00801800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80180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がある</w:t>
      </w:r>
    </w:p>
    <w:p w14:paraId="4EEE8229" w14:textId="12EB19E1" w:rsidR="008130DC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判定</w:t>
      </w:r>
      <w:r w:rsidR="008130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6B7A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判定</w:t>
      </w:r>
      <w:r w:rsidR="006B7A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の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ず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難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。</w:t>
      </w:r>
    </w:p>
    <w:p w14:paraId="2F0435AA" w14:textId="77777777" w:rsidR="00145B07" w:rsidRPr="00945B96" w:rsidRDefault="00FF607A" w:rsidP="0051564C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んた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全体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ず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ぞ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</w:t>
      </w:r>
    </w:p>
    <w:p w14:paraId="4F8B7B45" w14:textId="77777777" w:rsidR="00145B07" w:rsidRPr="00945B96" w:rsidRDefault="00FF607A" w:rsidP="0051564C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よくする</w:t>
      </w:r>
    </w:p>
    <w:p w14:paraId="3504EEF8" w14:textId="77777777" w:rsidR="008130DC" w:rsidRPr="00945B96" w:rsidRDefault="00CA0735" w:rsidP="0051564C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よく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る</w:t>
      </w:r>
    </w:p>
    <w:p w14:paraId="19505EF6" w14:textId="77777777" w:rsidR="008E2975" w:rsidRPr="00945B96" w:rsidRDefault="00CA0735" w:rsidP="0051564C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んな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せる</w:t>
      </w:r>
    </w:p>
    <w:p w14:paraId="3B57C60E" w14:textId="7554E7D1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窓口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そこ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窓口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ります。</w:t>
      </w:r>
    </w:p>
    <w:p w14:paraId="3155D3E3" w14:textId="77777777" w:rsidR="00145B07" w:rsidRPr="00945B96" w:rsidRDefault="00145B07" w:rsidP="0051564C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ガソリン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ところ</w:t>
      </w:r>
    </w:p>
    <w:p w14:paraId="44AE8C46" w14:textId="77777777" w:rsidR="00145B07" w:rsidRPr="00945B96" w:rsidRDefault="00FF607A" w:rsidP="0051564C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お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応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ところ</w:t>
      </w:r>
    </w:p>
    <w:p w14:paraId="774826FA" w14:textId="77777777" w:rsidR="00142351" w:rsidRPr="00945B96" w:rsidRDefault="00FF607A" w:rsidP="0051564C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つど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鉄道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トンネル</w:t>
      </w:r>
    </w:p>
    <w:p w14:paraId="260C44F3" w14:textId="77777777" w:rsidR="00142351" w:rsidRPr="00945B96" w:rsidRDefault="00FF607A" w:rsidP="0051564C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根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野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菜</w:t>
            </w:r>
          </w:rubyBase>
        </w:ruby>
      </w:r>
    </w:p>
    <w:p w14:paraId="3FBDE922" w14:textId="34FC3334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四国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四国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どこですか。</w:t>
      </w:r>
    </w:p>
    <w:p w14:paraId="73A5826F" w14:textId="77777777" w:rsidR="00365D1C" w:rsidRPr="00945B96" w:rsidRDefault="00FF607A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</w:p>
    <w:p w14:paraId="2F89C84C" w14:textId="77777777" w:rsidR="00365D1C" w:rsidRPr="00945B96" w:rsidRDefault="00FF607A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けん</w:t>
            </w:r>
          </w:rt>
          <w:rubyBase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県</w:t>
            </w:r>
          </w:rubyBase>
        </w:ruby>
      </w:r>
      <w:r w:rsidR="00F9148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し</w:t>
            </w:r>
          </w:rt>
          <w:rubyBase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市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境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界</w:t>
            </w:r>
          </w:rubyBase>
        </w:ruby>
      </w:r>
    </w:p>
    <w:p w14:paraId="53D5DBB5" w14:textId="77777777" w:rsidR="00145B07" w:rsidRPr="002E1C64" w:rsidRDefault="00145B07" w:rsidP="001744D5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 w:rightChars="-101" w:right="-212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「四国」という</w:t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1"/>
                <w:szCs w:val="22"/>
              </w:rPr>
              <w:t>な</w:t>
            </w:r>
          </w:rt>
          <w:rubyBase>
            <w:r w:rsidR="009E7206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名</w:t>
            </w:r>
          </w:rubyBase>
        </w:ruby>
      </w:r>
      <w:r w:rsidR="009E7206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の</w:t>
      </w:r>
      <w:r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アジアの</w:t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はっ</w:t>
            </w:r>
          </w:rt>
          <w:rubyBase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発</w:t>
            </w:r>
          </w:rubyBase>
        </w:ruby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てん</w:t>
            </w:r>
          </w:rt>
          <w:rubyBase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展</w:t>
            </w:r>
          </w:rubyBase>
        </w:ruby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ちゅう</w:t>
            </w:r>
          </w:rt>
          <w:rubyBase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中</w:t>
            </w:r>
          </w:rubyBase>
        </w:ruby>
      </w:r>
      <w:r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の</w:t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ち</w:t>
            </w:r>
          </w:rt>
          <w:rubyBase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地</w:t>
            </w:r>
          </w:rubyBase>
        </w:ruby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いき</w:t>
            </w:r>
          </w:rt>
          <w:rubyBase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域</w:t>
            </w:r>
          </w:rubyBase>
        </w:ruby>
      </w:r>
    </w:p>
    <w:p w14:paraId="4E5A8F43" w14:textId="77777777" w:rsidR="00365D1C" w:rsidRPr="00945B96" w:rsidRDefault="00CA0735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「四国」という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な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名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っぽ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</w:p>
    <w:p w14:paraId="0336D562" w14:textId="5807F4FF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経由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9B15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Ａ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経由</w:t>
      </w:r>
      <w:r w:rsidR="009B15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</w:t>
      </w:r>
      <w:r w:rsidR="009B15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Ｂ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た。</w:t>
      </w:r>
    </w:p>
    <w:p w14:paraId="69A4D47C" w14:textId="77777777" w:rsidR="00E25EDC" w:rsidRPr="00945B96" w:rsidRDefault="00FF607A" w:rsidP="0051564C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避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て</w:t>
      </w:r>
    </w:p>
    <w:p w14:paraId="7378889D" w14:textId="77777777" w:rsidR="00E25EDC" w:rsidRPr="00945B96" w:rsidRDefault="00FF607A" w:rsidP="0051564C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そ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誘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</w:p>
    <w:p w14:paraId="721DF1A2" w14:textId="77777777" w:rsidR="001B43D9" w:rsidRPr="00945B96" w:rsidRDefault="00FF607A" w:rsidP="0051564C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</w:p>
    <w:p w14:paraId="01CBC4C6" w14:textId="77777777" w:rsidR="001B43D9" w:rsidRPr="00945B96" w:rsidRDefault="00FF607A" w:rsidP="0051564C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D11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す</w:t>
            </w:r>
          </w:rt>
          <w:rubyBase>
            <w:r w:rsidR="001D11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忘</w:t>
            </w:r>
          </w:rubyBase>
        </w:ruby>
      </w:r>
      <w:r w:rsidR="001D11C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</w:t>
      </w:r>
    </w:p>
    <w:p w14:paraId="01488938" w14:textId="1BC48E9B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養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養</w:t>
      </w:r>
      <w:r w:rsidR="00F86DDC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って</w:t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らった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6C4E00B" w14:textId="77777777" w:rsidR="00990B6F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</w:p>
    <w:p w14:paraId="59D3E765" w14:textId="77777777" w:rsidR="001B43D9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だ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育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て</w:t>
      </w:r>
    </w:p>
    <w:p w14:paraId="3160FFE2" w14:textId="77777777" w:rsidR="00145B07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密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打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て</w:t>
      </w:r>
    </w:p>
    <w:p w14:paraId="7145540B" w14:textId="77777777" w:rsidR="001B43D9" w:rsidRPr="00945B96" w:rsidRDefault="00CA0735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プレゼント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</w:p>
    <w:p w14:paraId="0BB62D20" w14:textId="29BD5A1D" w:rsidR="001B43D9" w:rsidRPr="00945B96" w:rsidRDefault="00067819" w:rsidP="002E1C64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rightChars="-169" w:right="-355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センス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CA0735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t>あの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1744D5">
              <w:rPr>
                <w:rFonts w:ascii="UD デジタル 教科書体 N-R" w:eastAsia="UD デジタル 教科書体 N-R" w:hAnsi="Century Schoolbook" w:cs="ＭＳ明朝" w:hint="eastAsia"/>
                <w:spacing w:val="-4"/>
                <w:kern w:val="0"/>
                <w:sz w:val="12"/>
                <w:szCs w:val="22"/>
              </w:rPr>
              <w:t>ひと</w:t>
            </w:r>
          </w:rt>
          <w:rubyBase>
            <w:r w:rsidR="00CA0735" w:rsidRPr="001744D5">
              <w:rPr>
                <w:rFonts w:ascii="UD デジタル 教科書体 N-R" w:eastAsia="UD デジタル 教科書体 N-R" w:hAnsi="Century Schoolbook" w:cs="ＭＳ明朝" w:hint="eastAsia"/>
                <w:spacing w:val="-4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t>はいい</w:t>
      </w:r>
      <w:r w:rsidRPr="001744D5">
        <w:rPr>
          <w:rFonts w:ascii="UD デジタル 教科書体 N-R" w:eastAsia="UD デジタル 教科書体 N-R" w:hAnsi="Century Schoolbook" w:cs="ＭＳ明朝" w:hint="eastAsia"/>
          <w:b/>
          <w:spacing w:val="-4"/>
          <w:kern w:val="0"/>
          <w:sz w:val="28"/>
          <w:szCs w:val="28"/>
        </w:rPr>
        <w:t>センス</w:t>
      </w:r>
      <w:r w:rsidR="00F86DDC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t>をもっている。</w:t>
      </w:r>
    </w:p>
    <w:p w14:paraId="66EDD34E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</w:p>
    <w:p w14:paraId="4CD03765" w14:textId="77777777" w:rsidR="00F45B37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念</w:t>
            </w:r>
          </w:rubyBase>
        </w:ruby>
      </w:r>
    </w:p>
    <w:p w14:paraId="6AE9F248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庫</w:t>
            </w:r>
          </w:rubyBase>
        </w:ruby>
      </w:r>
    </w:p>
    <w:p w14:paraId="2C00B722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</w:p>
    <w:p w14:paraId="540E976A" w14:textId="77777777" w:rsidR="00143BF6" w:rsidRPr="00143BF6" w:rsidRDefault="00143BF6" w:rsidP="00143BF6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327E5A4F" w14:textId="3FBD1655" w:rsidR="001B43D9" w:rsidRPr="00945B96" w:rsidRDefault="0006781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仰ぐ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ら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="00A560D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A560D4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仰いだ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45B6310" w14:textId="77777777" w:rsidR="00145B07" w:rsidRPr="00945B96" w:rsidRDefault="00FF607A" w:rsidP="0051564C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絵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描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30F438E7" w14:textId="77777777" w:rsidR="00A560D4" w:rsidRPr="00945B96" w:rsidRDefault="00FF607A" w:rsidP="0051564C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飛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2437B276" w14:textId="77777777" w:rsidR="001B43D9" w:rsidRPr="00945B96" w:rsidRDefault="00FF607A" w:rsidP="0051564C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げた</w:t>
      </w:r>
    </w:p>
    <w:p w14:paraId="07C629B8" w14:textId="77777777" w:rsidR="001B43D9" w:rsidRPr="00945B96" w:rsidRDefault="00FF607A" w:rsidP="0051564C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ら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笑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</w:t>
      </w:r>
      <w:r w:rsidR="00A560D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</w:p>
    <w:p w14:paraId="583B2AF2" w14:textId="69600343" w:rsidR="001B43D9" w:rsidRPr="00945B96" w:rsidRDefault="0006781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容器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容器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ください。</w:t>
      </w:r>
    </w:p>
    <w:p w14:paraId="70EB5B1B" w14:textId="77777777" w:rsidR="00145B07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</w:p>
    <w:p w14:paraId="101308CE" w14:textId="77777777" w:rsidR="007A5039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</w:p>
    <w:p w14:paraId="45459330" w14:textId="77777777" w:rsidR="00145B07" w:rsidRPr="00945B96" w:rsidRDefault="00145B07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データ</w:t>
      </w:r>
    </w:p>
    <w:p w14:paraId="192C75CD" w14:textId="77777777" w:rsidR="007A5039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</w:p>
    <w:p w14:paraId="59AFF963" w14:textId="35A1D0B1" w:rsidR="001B43D9" w:rsidRPr="00945B96" w:rsidRDefault="0006781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一帯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0436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一帯</w:t>
      </w:r>
      <w:r w:rsidR="00E0436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新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つ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。</w:t>
      </w:r>
    </w:p>
    <w:p w14:paraId="4EFF227B" w14:textId="77777777" w:rsidR="001B43D9" w:rsidRPr="00945B96" w:rsidRDefault="00CA0735" w:rsidP="0051564C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たり</w:t>
      </w:r>
    </w:p>
    <w:p w14:paraId="2CDAA885" w14:textId="77777777" w:rsidR="00145B07" w:rsidRPr="00945B96" w:rsidRDefault="00FF607A" w:rsidP="0051564C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5B7FB601" w14:textId="77777777" w:rsidR="006D6A10" w:rsidRPr="00945B96" w:rsidRDefault="00FF607A" w:rsidP="0051564C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</w:p>
    <w:p w14:paraId="4D762D56" w14:textId="77777777" w:rsidR="001B43D9" w:rsidRPr="00945B96" w:rsidRDefault="00FF607A" w:rsidP="0051564C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路</w:t>
            </w:r>
          </w:rubyBase>
        </w:ruby>
      </w:r>
    </w:p>
    <w:p w14:paraId="49B62870" w14:textId="121733F2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rightChars="-236" w:right="-496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シーズン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FB62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シーズン</w:t>
      </w:r>
      <w:r w:rsidR="00FB62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の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楽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みだ。</w:t>
      </w:r>
    </w:p>
    <w:p w14:paraId="6C3A359D" w14:textId="77777777" w:rsidR="00145B07" w:rsidRPr="00945B96" w:rsidRDefault="00FF607A" w:rsidP="0051564C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ら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新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もだち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友達</w:t>
            </w:r>
          </w:rubyBase>
        </w:ruby>
      </w:r>
    </w:p>
    <w:p w14:paraId="1027BB94" w14:textId="77777777" w:rsidR="00145B07" w:rsidRPr="00945B96" w:rsidRDefault="00FF607A" w:rsidP="0051564C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節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期</w:t>
            </w:r>
          </w:rubyBase>
        </w:ruby>
      </w:r>
    </w:p>
    <w:p w14:paraId="5F53D3D6" w14:textId="77777777" w:rsidR="00FB62A7" w:rsidRPr="00945B96" w:rsidRDefault="00FF607A" w:rsidP="0051564C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</w:p>
    <w:p w14:paraId="2DF2A5FD" w14:textId="77777777" w:rsidR="001B43D9" w:rsidRPr="00945B96" w:rsidRDefault="00FF607A" w:rsidP="0051564C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</w:p>
    <w:p w14:paraId="50D6AE4E" w14:textId="221D17A0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連れ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B62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に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ぞ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連れ</w:t>
      </w:r>
      <w:r w:rsidR="00FB62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。</w:t>
      </w:r>
    </w:p>
    <w:p w14:paraId="56E9C68B" w14:textId="77777777" w:rsidR="00B938BD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いっしょ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ひと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ち</w:t>
      </w:r>
    </w:p>
    <w:p w14:paraId="6172A506" w14:textId="77777777" w:rsidR="00145B07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ら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嫌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ち</w:t>
      </w:r>
    </w:p>
    <w:p w14:paraId="0631D1EB" w14:textId="77777777" w:rsidR="00475BF9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ず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数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</w:p>
    <w:p w14:paraId="404EC5B7" w14:textId="77777777" w:rsidR="00475BF9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ゅ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</w:p>
    <w:p w14:paraId="2903D0CD" w14:textId="54F10DE0" w:rsidR="001B43D9" w:rsidRPr="00945B96" w:rsidRDefault="00067819" w:rsidP="001744D5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236" w:right="-496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気温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う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気温</w:t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どう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</w:t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からない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26E21B7" w14:textId="77777777" w:rsidR="00145B07" w:rsidRPr="00945B96" w:rsidRDefault="00FF607A" w:rsidP="0051564C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か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さ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ら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暗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261029C5" w14:textId="77777777" w:rsidR="00020FC5" w:rsidRPr="00945B96" w:rsidRDefault="00FF607A" w:rsidP="0051564C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暑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む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寒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551F3E8F" w14:textId="77777777" w:rsidR="00A5671C" w:rsidRPr="00945B96" w:rsidRDefault="00FF607A" w:rsidP="0051564C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格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昇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2AAFE58B" w14:textId="77777777" w:rsidR="001B43D9" w:rsidRPr="00945B96" w:rsidRDefault="00FF607A" w:rsidP="0051564C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争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げ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激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さ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3905C70F" w14:textId="3ADB1634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ゆとり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A879E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いつも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ゆとり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2DB261D1" w14:textId="77777777" w:rsidR="00A879EC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しこ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賢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</w:t>
      </w:r>
    </w:p>
    <w:p w14:paraId="2F5F60D3" w14:textId="77777777" w:rsidR="00145B07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性</w:t>
            </w:r>
          </w:rubyBase>
        </w:ruby>
      </w:r>
    </w:p>
    <w:p w14:paraId="79124695" w14:textId="77777777" w:rsidR="00145B07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こ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</w:p>
    <w:p w14:paraId="4D2AAA5B" w14:textId="77777777" w:rsidR="001B43D9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裕</w:t>
            </w:r>
          </w:rubyBase>
        </w:ruby>
      </w:r>
    </w:p>
    <w:p w14:paraId="0AF9BFAD" w14:textId="77777777" w:rsidR="00BA1B59" w:rsidRPr="00BA1B59" w:rsidRDefault="00BA1B59" w:rsidP="00BA1B59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101" w:right="-212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78D63202" w14:textId="50F61112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lastRenderedPageBreak/>
        <w:t>対決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対決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する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C496578" w14:textId="77777777" w:rsidR="009E58DB" w:rsidRPr="00945B96" w:rsidRDefault="009E58DB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べん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勉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</w:p>
    <w:p w14:paraId="36C6986B" w14:textId="77777777" w:rsidR="009E58DB" w:rsidRPr="00945B96" w:rsidRDefault="00FF607A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めん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正面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たか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</w:p>
    <w:p w14:paraId="7BD202F4" w14:textId="77777777" w:rsidR="009E58DB" w:rsidRPr="00945B96" w:rsidRDefault="009E58DB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デートする</w:t>
      </w:r>
    </w:p>
    <w:p w14:paraId="42C852C9" w14:textId="77777777" w:rsidR="0012597A" w:rsidRPr="00945B96" w:rsidRDefault="00FF607A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</w:p>
    <w:p w14:paraId="1A1CC482" w14:textId="45192532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貧困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貧困</w:t>
      </w:r>
      <w:r w:rsidR="00F612E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いん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原因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くざつ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複雑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</w:t>
      </w:r>
      <w:r w:rsidR="00F612E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CAB80BF" w14:textId="77777777" w:rsidR="00157FE8" w:rsidRPr="00945B96" w:rsidRDefault="00FF607A" w:rsidP="0051564C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く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肉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た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痛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</w:t>
      </w:r>
    </w:p>
    <w:p w14:paraId="3A771134" w14:textId="77777777" w:rsidR="009E7206" w:rsidRPr="00945B96" w:rsidRDefault="00FF607A" w:rsidP="0051564C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みず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ご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汚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</w:t>
      </w:r>
    </w:p>
    <w:p w14:paraId="04DBCE5D" w14:textId="77777777" w:rsidR="009E58DB" w:rsidRPr="00945B96" w:rsidRDefault="00FF607A" w:rsidP="0051564C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かつ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活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こと</w:t>
      </w:r>
    </w:p>
    <w:p w14:paraId="7F886A6C" w14:textId="77777777" w:rsidR="00157FE8" w:rsidRPr="00945B96" w:rsidRDefault="00FF607A" w:rsidP="0051564C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ん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士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そ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争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2F67AA9F" w14:textId="62B55B5A" w:rsidR="001B43D9" w:rsidRPr="00945B96" w:rsidRDefault="00342F6B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感激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れ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聞</w:t>
            </w:r>
          </w:rubyBase>
        </w:ruby>
      </w:r>
      <w:r w:rsidR="00AD6A4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て</w:t>
      </w:r>
      <w:r w:rsidR="00067819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感激</w:t>
      </w:r>
      <w:r w:rsidR="000678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="000678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7095321" w14:textId="77777777" w:rsidR="009E58D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や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癒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た</w:t>
      </w:r>
    </w:p>
    <w:p w14:paraId="7BC6E9C2" w14:textId="77777777" w:rsidR="00342F6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待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しな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失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1902B057" w14:textId="77777777" w:rsidR="00342F6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ころ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ご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された</w:t>
      </w:r>
    </w:p>
    <w:p w14:paraId="1733ACA2" w14:textId="77777777" w:rsidR="00342F6B" w:rsidRPr="00945B96" w:rsidRDefault="00342F6B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どうしたらよいかわからなくなった</w:t>
      </w:r>
    </w:p>
    <w:p w14:paraId="34729114" w14:textId="2973E321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染まる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まち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街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ゆう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夕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ひ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染ま</w:t>
      </w:r>
      <w:r w:rsidR="002B3850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っ</w:t>
      </w:r>
      <w:r w:rsidR="009E58DB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て</w:t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い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た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2A347805" w14:textId="77777777" w:rsidR="00186C46" w:rsidRPr="00945B96" w:rsidRDefault="00FF607A" w:rsidP="0051564C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た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暖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られていた</w:t>
      </w:r>
    </w:p>
    <w:p w14:paraId="39ED23CB" w14:textId="77777777" w:rsidR="00186C46" w:rsidRPr="00945B96" w:rsidRDefault="00FF607A" w:rsidP="0051564C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ろ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色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付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られていた</w:t>
      </w:r>
    </w:p>
    <w:p w14:paraId="598303A1" w14:textId="77777777" w:rsidR="00186C46" w:rsidRPr="00945B96" w:rsidRDefault="00186C46" w:rsidP="0051564C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ぎやかにされていた</w:t>
      </w:r>
    </w:p>
    <w:p w14:paraId="122F0C03" w14:textId="77777777" w:rsidR="00186C46" w:rsidRPr="00945B96" w:rsidRDefault="00FF607A" w:rsidP="0051564C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まも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ていた</w:t>
      </w:r>
    </w:p>
    <w:p w14:paraId="31EC7E5F" w14:textId="08827CEC" w:rsidR="0006781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周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A11D2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この</w:t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げんしょう</w:t>
            </w:r>
          </w:rt>
          <w:rubyBase>
            <w:r w:rsidR="00EA11D2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現象</w:t>
            </w:r>
          </w:rubyBase>
        </w:ruby>
      </w:r>
      <w:r w:rsidR="00D929C8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の</w:t>
      </w:r>
      <w:r w:rsidRPr="000845A9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</w:rPr>
        <w:t>周期</w:t>
      </w:r>
      <w:r w:rsidR="00D929C8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はどのぐらいですか。</w:t>
      </w:r>
    </w:p>
    <w:p w14:paraId="58B8CD97" w14:textId="77777777" w:rsidR="00186C46" w:rsidRPr="00945B96" w:rsidRDefault="00186C46" w:rsidP="0051564C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か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費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</w:p>
    <w:p w14:paraId="44B3F3D8" w14:textId="77777777" w:rsidR="00186C46" w:rsidRPr="00945B96" w:rsidRDefault="00FF607A" w:rsidP="0051564C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ちゅう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もく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てい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ど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469E8514" w14:textId="77777777" w:rsidR="00186C46" w:rsidRPr="00945B96" w:rsidRDefault="00FF607A" w:rsidP="0051564C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引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起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響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4A64216A" w14:textId="77777777" w:rsidR="00067819" w:rsidRPr="00945B96" w:rsidRDefault="00EA11D2" w:rsidP="0051564C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う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な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こと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るまで</w:t>
      </w:r>
      <w:r w:rsidR="005B7BE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7E62AE7B" w14:textId="247E0466" w:rsidR="00067819" w:rsidRPr="00945B96" w:rsidRDefault="000527C0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青春</w:t>
      </w:r>
      <w:r w:rsidR="000678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4A31E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青春</w:t>
      </w:r>
      <w:r w:rsidR="004A31E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どこ</w:t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4A31E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のだろう。</w:t>
      </w:r>
    </w:p>
    <w:p w14:paraId="2ACC8FC2" w14:textId="77777777" w:rsidR="00535745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けい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けん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験</w:t>
            </w:r>
          </w:rubyBase>
        </w:ruby>
      </w:r>
      <w:r w:rsidR="005357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み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身</w:t>
            </w:r>
          </w:rubyBase>
        </w:ruby>
      </w:r>
      <w:r w:rsidR="005357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つけ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のう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りょく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04B3CEAF" w14:textId="77777777" w:rsidR="00852CDE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010CD4D0" w14:textId="77777777" w:rsidR="003C4315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ひ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みつ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密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しょ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644CDCBE" w14:textId="77777777" w:rsidR="00067819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か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若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げん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元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き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</w:p>
    <w:p w14:paraId="73BD532B" w14:textId="47C12144" w:rsidR="000527C0" w:rsidRPr="00945B96" w:rsidRDefault="00FF5119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rightChars="-101" w:right="-212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隣接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市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い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街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隣接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ている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12C7E60" w14:textId="77777777" w:rsidR="00535745" w:rsidRPr="00945B96" w:rsidRDefault="00535745" w:rsidP="0051564C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から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る</w:t>
      </w:r>
    </w:p>
    <w:p w14:paraId="62F8F620" w14:textId="77777777" w:rsidR="000527C0" w:rsidRPr="00945B96" w:rsidRDefault="00FF5119" w:rsidP="0051564C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すぐ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こ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横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ある</w:t>
      </w:r>
    </w:p>
    <w:p w14:paraId="04070DE2" w14:textId="77777777" w:rsidR="00FF5119" w:rsidRPr="00945B96" w:rsidRDefault="00EA11D2" w:rsidP="0051564C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はずれにある</w:t>
      </w:r>
    </w:p>
    <w:p w14:paraId="1DAC4BEE" w14:textId="77777777" w:rsidR="000527C0" w:rsidRPr="00945B96" w:rsidRDefault="00EA11D2" w:rsidP="0051564C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ある</w:t>
      </w:r>
    </w:p>
    <w:p w14:paraId="64B8A2F8" w14:textId="77777777" w:rsidR="00BA1B59" w:rsidRPr="00BA1B59" w:rsidRDefault="00BA1B59" w:rsidP="00BA1B59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101" w:right="-212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75E99F1B" w14:textId="5D5D70AE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腸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6350E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うすると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腸</w:t>
      </w:r>
      <w:r w:rsidR="006350E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がよくなる。</w:t>
      </w:r>
    </w:p>
    <w:p w14:paraId="1E89D11C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ま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頭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け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神経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配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ところ</w:t>
      </w:r>
    </w:p>
    <w:p w14:paraId="2827F438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っけ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実験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くて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測定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ため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</w:p>
    <w:p w14:paraId="1FD0C20A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腹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化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</w:p>
    <w:p w14:paraId="26B0CE3B" w14:textId="77777777" w:rsidR="006350E2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ず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傷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治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</w:t>
      </w:r>
      <w:r w:rsidR="006350E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め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もの</w:t>
      </w:r>
    </w:p>
    <w:p w14:paraId="67E463AE" w14:textId="2D4EABAD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思いやり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思いやり</w:t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3FD0F788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あ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て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たち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かんが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やさ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優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ここ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</w:p>
    <w:p w14:paraId="4EB4F6C5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もや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</w:t>
      </w:r>
    </w:p>
    <w:p w14:paraId="0F6BBFA8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ひきつけ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33A44C93" w14:textId="77777777" w:rsidR="00552827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秀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411A7440" w14:textId="75EC5660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陽気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4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4"/>
                <w:szCs w:val="22"/>
              </w:rPr>
              <w:t>かれ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とても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陽気</w:t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だ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2EEA94B7" w14:textId="77777777" w:rsidR="00F85491" w:rsidRPr="00945B96" w:rsidRDefault="00FF607A" w:rsidP="0051564C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ろ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愚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ま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頭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る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悪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785805AC" w14:textId="77777777" w:rsidR="009E7206" w:rsidRPr="00945B96" w:rsidRDefault="00FF607A" w:rsidP="0051564C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ょ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妙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っている</w:t>
      </w:r>
    </w:p>
    <w:p w14:paraId="63DE857A" w14:textId="77777777" w:rsidR="009E7206" w:rsidRPr="00945B96" w:rsidRDefault="00FF607A" w:rsidP="0051564C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ず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静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落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着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ている</w:t>
      </w:r>
    </w:p>
    <w:p w14:paraId="6AB38C09" w14:textId="77777777" w:rsidR="000527C0" w:rsidRPr="00945B96" w:rsidRDefault="0061148C" w:rsidP="0051564C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ぎやかで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か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い</w:t>
      </w:r>
    </w:p>
    <w:p w14:paraId="051012A2" w14:textId="4124099E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転勤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110F7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転勤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4A790C4" w14:textId="77777777" w:rsidR="009E7206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そが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忙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各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し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走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わ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回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3B6986B8" w14:textId="77777777" w:rsidR="009E7206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った</w:t>
      </w:r>
    </w:p>
    <w:p w14:paraId="5A6220AD" w14:textId="77777777" w:rsidR="00110F72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ゃ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した</w:t>
      </w:r>
    </w:p>
    <w:p w14:paraId="018C72E7" w14:textId="77777777" w:rsidR="00110F72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う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療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じ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始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</w:t>
      </w:r>
    </w:p>
    <w:p w14:paraId="0420CA88" w14:textId="578F11C6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スウェーデン</w:t>
      </w:r>
      <w:r w:rsidR="000527C0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 xml:space="preserve"> </w:t>
      </w:r>
      <w:r w:rsidR="009E7206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彼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w w:val="95"/>
          <w:kern w:val="0"/>
          <w:sz w:val="28"/>
          <w:szCs w:val="28"/>
        </w:rPr>
        <w:t>スウェーデン</w:t>
      </w:r>
      <w:r w:rsidR="00090109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w w:val="95"/>
                <w:kern w:val="0"/>
                <w:sz w:val="12"/>
                <w:szCs w:val="22"/>
              </w:rPr>
              <w:t>しゃし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w w:val="95"/>
                <w:kern w:val="0"/>
                <w:sz w:val="22"/>
                <w:szCs w:val="22"/>
              </w:rPr>
              <w:t>写真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w w:val="95"/>
                <w:kern w:val="0"/>
                <w:sz w:val="12"/>
                <w:szCs w:val="22"/>
              </w:rPr>
              <w:t>み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w w:val="95"/>
                <w:kern w:val="0"/>
                <w:sz w:val="22"/>
                <w:szCs w:val="22"/>
              </w:rPr>
              <w:t>見</w:t>
            </w:r>
          </w:rubyBase>
        </w:ruby>
      </w:r>
      <w:r w:rsidR="00090109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た</w:t>
      </w:r>
      <w:r w:rsidR="00B41A1A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。</w:t>
      </w:r>
    </w:p>
    <w:p w14:paraId="7906893D" w14:textId="77777777" w:rsidR="009E7206" w:rsidRPr="001744D5" w:rsidRDefault="009E7206" w:rsidP="001744D5">
      <w:pPr>
        <w:pStyle w:val="ae"/>
        <w:numPr>
          <w:ilvl w:val="0"/>
          <w:numId w:val="66"/>
        </w:numPr>
        <w:autoSpaceDE w:val="0"/>
        <w:autoSpaceDN w:val="0"/>
        <w:adjustRightInd w:val="0"/>
        <w:spacing w:line="380" w:lineRule="exact"/>
        <w:ind w:leftChars="0" w:rightChars="-439" w:right="-922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「スウェーデン」という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な</w:t>
            </w:r>
          </w:rt>
          <w:rubyBase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名</w:t>
            </w:r>
          </w:rubyBase>
        </w:ruby>
      </w: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のメディア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かん</w:t>
            </w:r>
          </w:rt>
          <w:rubyBase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関</w:t>
            </w:r>
          </w:rubyBase>
        </w:ruby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れん</w:t>
            </w:r>
          </w:rt>
          <w:rubyBase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連</w:t>
            </w:r>
          </w:rubyBase>
        </w:ruby>
      </w: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の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かいしゃ</w:t>
            </w:r>
          </w:rt>
          <w:rubyBase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会社</w:t>
            </w:r>
          </w:rubyBase>
        </w:ruby>
      </w:r>
    </w:p>
    <w:p w14:paraId="0ACBD997" w14:textId="77777777" w:rsidR="009E7206" w:rsidRPr="00945B96" w:rsidRDefault="009E7206" w:rsidP="001744D5">
      <w:pPr>
        <w:pStyle w:val="ae"/>
        <w:numPr>
          <w:ilvl w:val="0"/>
          <w:numId w:val="66"/>
        </w:numPr>
        <w:autoSpaceDE w:val="0"/>
        <w:autoSpaceDN w:val="0"/>
        <w:adjustRightInd w:val="0"/>
        <w:spacing w:line="380" w:lineRule="exact"/>
        <w:ind w:leftChars="0" w:rightChars="-169" w:right="-355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「スウェーデン」という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ヨーロッパ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に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</w:p>
    <w:p w14:paraId="496723C9" w14:textId="77777777" w:rsidR="009E7206" w:rsidRPr="00945B96" w:rsidRDefault="00FF607A" w:rsidP="0051564C">
      <w:pPr>
        <w:pStyle w:val="ae"/>
        <w:numPr>
          <w:ilvl w:val="0"/>
          <w:numId w:val="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郊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域</w:t>
            </w:r>
          </w:rubyBase>
        </w:ruby>
      </w:r>
    </w:p>
    <w:p w14:paraId="14D4BD20" w14:textId="77777777" w:rsidR="00090109" w:rsidRPr="00945B96" w:rsidRDefault="00FF607A" w:rsidP="0051564C">
      <w:pPr>
        <w:pStyle w:val="ae"/>
        <w:numPr>
          <w:ilvl w:val="0"/>
          <w:numId w:val="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街</w:t>
            </w:r>
          </w:rubyBase>
        </w:ruby>
      </w:r>
    </w:p>
    <w:p w14:paraId="406825B4" w14:textId="5A3B7EB5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手がける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762BFD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これ</w:t>
      </w:r>
      <w:r w:rsidR="0061148C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は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かのじょ</w:t>
            </w:r>
          </w:rt>
          <w:rubyBase>
            <w:r w:rsidR="0061148C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彼女</w:t>
            </w:r>
          </w:rubyBase>
        </w:ruby>
      </w:r>
      <w:r w:rsidR="00762BFD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が</w:t>
      </w:r>
      <w:r w:rsidRPr="001744D5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</w:rPr>
        <w:t>手がけ</w:t>
      </w:r>
      <w:r w:rsidR="00762BFD" w:rsidRPr="001744D5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</w:rPr>
        <w:t>た</w:t>
      </w:r>
      <w:r w:rsidR="00762BFD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プロジェクトだ。</w:t>
      </w:r>
    </w:p>
    <w:p w14:paraId="767B4341" w14:textId="77777777" w:rsidR="00762BFD" w:rsidRPr="00945B96" w:rsidRDefault="00FF607A" w:rsidP="0051564C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71CFFEC9" w14:textId="77777777" w:rsidR="000B34AC" w:rsidRPr="00945B96" w:rsidRDefault="00FF607A" w:rsidP="0051564C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し</w:t>
            </w:r>
          </w:rt>
          <w:rubyBase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きん</w:t>
            </w:r>
          </w:rt>
          <w:rubyBase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="000B34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0B34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</w:t>
      </w:r>
    </w:p>
    <w:p w14:paraId="536E4DB2" w14:textId="77777777" w:rsidR="000527C0" w:rsidRPr="00945B96" w:rsidRDefault="00FF607A" w:rsidP="0051564C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か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扱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49A77610" w14:textId="77777777" w:rsidR="000527C0" w:rsidRPr="00945B96" w:rsidRDefault="00FF607A" w:rsidP="0051564C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やめた</w:t>
      </w:r>
    </w:p>
    <w:p w14:paraId="386919D5" w14:textId="301E4796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ムード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ムード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よい。</w:t>
      </w:r>
    </w:p>
    <w:p w14:paraId="3310C7F0" w14:textId="77777777" w:rsidR="009E7206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</w:p>
    <w:p w14:paraId="25D30793" w14:textId="77777777" w:rsidR="00762BFD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備</w:t>
            </w:r>
          </w:rubyBase>
        </w:ruby>
      </w:r>
    </w:p>
    <w:p w14:paraId="2BD64D86" w14:textId="77777777" w:rsidR="009E7206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陽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かり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光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</w:p>
    <w:p w14:paraId="5768CD38" w14:textId="77777777" w:rsidR="000527C0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778BFA2E" w14:textId="77777777" w:rsidR="00BA1B59" w:rsidRPr="00BA1B59" w:rsidRDefault="00BA1B59" w:rsidP="00BA1B59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6A95B861" w14:textId="1551A0A1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lastRenderedPageBreak/>
        <w:t>首脳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首脳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士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こな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れた。</w:t>
      </w:r>
    </w:p>
    <w:p w14:paraId="0CCF55AE" w14:textId="77777777" w:rsidR="002F6399" w:rsidRPr="00945B96" w:rsidRDefault="00FF607A" w:rsidP="0051564C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</w:p>
    <w:p w14:paraId="0916B208" w14:textId="77777777" w:rsidR="004350E2" w:rsidRPr="00945B96" w:rsidRDefault="00FF607A" w:rsidP="0051564C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46B88AC3" w14:textId="77777777" w:rsidR="004350E2" w:rsidRPr="00945B96" w:rsidRDefault="00FF607A" w:rsidP="0051564C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下</w:t>
            </w:r>
          </w:rubyBase>
        </w:ruby>
      </w:r>
    </w:p>
    <w:p w14:paraId="30B03AF9" w14:textId="77777777" w:rsidR="000527C0" w:rsidRPr="00945B96" w:rsidRDefault="004350E2" w:rsidP="0051564C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リーダー</w:t>
      </w:r>
    </w:p>
    <w:p w14:paraId="73D33E04" w14:textId="1CDFFD09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趣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983A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趣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09FF1E4F" w14:textId="77777777" w:rsidR="002F6399" w:rsidRPr="00945B96" w:rsidRDefault="002F6399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じ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い</w:t>
      </w:r>
    </w:p>
    <w:p w14:paraId="1B3A841C" w14:textId="77777777" w:rsidR="002F6399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ど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驚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く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つ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2EEADD9F" w14:textId="77777777" w:rsidR="002F6399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み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な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哀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み</w:t>
      </w:r>
    </w:p>
    <w:p w14:paraId="0344E020" w14:textId="77777777" w:rsidR="00165D1E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つ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学</w:t>
            </w:r>
          </w:rubyBase>
        </w:ruby>
      </w:r>
      <w:r w:rsidR="00165D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しゅ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ちょう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張</w:t>
            </w:r>
          </w:rubyBase>
        </w:ruby>
      </w:r>
    </w:p>
    <w:p w14:paraId="0456EA6B" w14:textId="5694D9CD" w:rsidR="001755A5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人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人目</w:t>
      </w:r>
      <w:r w:rsidR="00FF1DA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しないほうがいい。</w:t>
      </w:r>
    </w:p>
    <w:p w14:paraId="156BC698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低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下</w:t>
            </w:r>
          </w:rubyBase>
        </w:ruby>
      </w:r>
    </w:p>
    <w:p w14:paraId="62AE76C5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線</w:t>
            </w:r>
          </w:rubyBase>
        </w:ruby>
      </w:r>
    </w:p>
    <w:p w14:paraId="5A0F520C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18CB7CDD" w14:textId="77777777" w:rsidR="00FF1DA4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眼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5181F058" w14:textId="392A8889" w:rsidR="001755A5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極限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807721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こ</w:t>
      </w:r>
      <w:r w:rsidR="00D52637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のような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ば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場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あ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合</w:t>
            </w:r>
          </w:rubyBase>
        </w:ruby>
      </w:r>
      <w:r w:rsidR="00D52637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b/>
          <w:w w:val="96"/>
          <w:kern w:val="0"/>
          <w:sz w:val="28"/>
          <w:szCs w:val="28"/>
          <w:u w:val="single"/>
        </w:rPr>
        <w:t>極限</w:t>
      </w:r>
      <w:r w:rsidR="00807721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  <w:u w:val="single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じょ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た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態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にはならない。</w:t>
      </w:r>
    </w:p>
    <w:p w14:paraId="00EE3371" w14:textId="77777777" w:rsidR="002F6399" w:rsidRPr="00945B96" w:rsidRDefault="002F6399" w:rsidP="0051564C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ぎりぎりの</w:t>
      </w:r>
    </w:p>
    <w:p w14:paraId="4D3836DD" w14:textId="77777777" w:rsidR="00553348" w:rsidRPr="00945B96" w:rsidRDefault="00FF607A" w:rsidP="0051564C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っぱ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失敗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009D9AB3" w14:textId="77777777" w:rsidR="002F6399" w:rsidRPr="00945B96" w:rsidRDefault="00FF607A" w:rsidP="0051564C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ぱ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端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</w:p>
    <w:p w14:paraId="39447EDF" w14:textId="77777777" w:rsidR="001755A5" w:rsidRPr="00945B96" w:rsidRDefault="00CF07EB" w:rsidP="0051564C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ょうどよい</w:t>
      </w:r>
    </w:p>
    <w:p w14:paraId="13C4138C" w14:textId="29BF6B22" w:rsidR="001755A5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徹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3065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く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役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3065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徹</w:t>
      </w:r>
      <w:r w:rsidR="00306576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して</w:t>
      </w:r>
      <w:r w:rsidR="003065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42E9B54" w14:textId="77777777" w:rsidR="002F6399" w:rsidRPr="00945B96" w:rsidRDefault="002F6399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疑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</w:p>
    <w:p w14:paraId="6B09CB91" w14:textId="77777777" w:rsidR="002F6399" w:rsidRPr="00945B96" w:rsidRDefault="002F6399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専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念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71D362A6" w14:textId="77777777" w:rsidR="00306576" w:rsidRPr="00945B96" w:rsidRDefault="00306576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拡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557C6693" w14:textId="77777777" w:rsidR="00306576" w:rsidRPr="00945B96" w:rsidRDefault="00CF07EB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な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せている</w:t>
      </w:r>
    </w:p>
    <w:p w14:paraId="20780160" w14:textId="057F1CA1" w:rsidR="001755A5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民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18"/>
          <w:szCs w:val="18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かれ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彼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は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とち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土地</w:t>
            </w:r>
          </w:rubyBase>
        </w:ruby>
      </w:r>
      <w:r w:rsidR="00807721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w w:val="96"/>
          <w:kern w:val="0"/>
          <w:sz w:val="28"/>
          <w:szCs w:val="28"/>
        </w:rPr>
        <w:t>民俗</w:t>
      </w:r>
      <w:r w:rsidR="00EF5418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し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資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りょ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料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しら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調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べている。</w:t>
      </w:r>
    </w:p>
    <w:p w14:paraId="36D98FE6" w14:textId="77777777" w:rsidR="002F6399" w:rsidRPr="00945B96" w:rsidRDefault="00FF607A" w:rsidP="0051564C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まつ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祭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しゅ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か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つ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ば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しょ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53724418" w14:textId="77777777" w:rsidR="003E277B" w:rsidRPr="00945B96" w:rsidRDefault="00FF607A" w:rsidP="0051564C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治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</w:p>
    <w:p w14:paraId="61AB28E1" w14:textId="77777777" w:rsidR="003E277B" w:rsidRPr="00945B96" w:rsidRDefault="00FF607A" w:rsidP="0051564C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くゆ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特有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ぶつ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産物</w:t>
            </w:r>
          </w:rubyBase>
        </w:ruby>
      </w:r>
    </w:p>
    <w:p w14:paraId="7E4C299C" w14:textId="77777777" w:rsidR="001755A5" w:rsidRPr="00945B96" w:rsidRDefault="00FF607A" w:rsidP="0051564C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る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古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からあ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と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々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習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慣</w:t>
            </w:r>
          </w:rubyBase>
        </w:ruby>
      </w:r>
    </w:p>
    <w:p w14:paraId="4AE538C3" w14:textId="79832DBD" w:rsidR="001755A5" w:rsidRPr="000845A9" w:rsidRDefault="001755A5" w:rsidP="000845A9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4" w:right="-71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0845A9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ビジョン</w:t>
      </w:r>
      <w:r w:rsidRPr="000845A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t xml:space="preserve"> </w:t>
      </w:r>
      <w:r w:rsidR="00FF607A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12"/>
                <w:szCs w:val="22"/>
              </w:rPr>
              <w:t>かのじょ</w:t>
            </w:r>
          </w:rt>
          <w:rubyBase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22"/>
                <w:szCs w:val="22"/>
              </w:rPr>
              <w:t>彼女</w:t>
            </w:r>
          </w:rubyBase>
        </w:ruby>
      </w:r>
      <w:r w:rsidR="00CF07EB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t>は</w:t>
      </w:r>
      <w:r w:rsidR="00FF607A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12"/>
                <w:szCs w:val="22"/>
              </w:rPr>
              <w:t>めいかく</w:t>
            </w:r>
          </w:rt>
          <w:rubyBase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22"/>
                <w:szCs w:val="22"/>
              </w:rPr>
              <w:t>明確</w:t>
            </w:r>
          </w:rubyBase>
        </w:ruby>
      </w:r>
      <w:r w:rsidR="00807721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t>な</w:t>
      </w:r>
      <w:r w:rsidRPr="000845A9">
        <w:rPr>
          <w:rFonts w:ascii="UD デジタル 教科書体 N-R" w:eastAsia="UD デジタル 教科書体 N-R" w:hAnsi="Century Schoolbook" w:cs="ＭＳ明朝" w:hint="eastAsia"/>
          <w:b/>
          <w:w w:val="99"/>
          <w:kern w:val="0"/>
          <w:sz w:val="28"/>
          <w:szCs w:val="28"/>
        </w:rPr>
        <w:t>ビジョン</w:t>
      </w:r>
      <w:r w:rsidR="00807721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t>を</w:t>
      </w:r>
      <w:r w:rsidR="00FF607A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12"/>
                <w:szCs w:val="22"/>
              </w:rPr>
              <w:t>も</w:t>
            </w:r>
          </w:rt>
          <w:rubyBase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22"/>
                <w:szCs w:val="22"/>
              </w:rPr>
              <w:t>持</w:t>
            </w:r>
          </w:rubyBase>
        </w:ruby>
      </w:r>
      <w:r w:rsidR="00807721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t>っている。</w:t>
      </w:r>
    </w:p>
    <w:p w14:paraId="56BF6AAE" w14:textId="77777777" w:rsidR="00E27758" w:rsidRPr="000845A9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0845A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Pr="000845A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張</w:t>
            </w:r>
          </w:rubyBase>
        </w:ruby>
      </w:r>
    </w:p>
    <w:p w14:paraId="086C66E3" w14:textId="77777777" w:rsidR="00E27758" w:rsidRPr="00945B96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ぼ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望</w:t>
            </w:r>
          </w:rubyBase>
        </w:ruby>
      </w:r>
    </w:p>
    <w:p w14:paraId="41B3C57E" w14:textId="77777777" w:rsidR="00E27758" w:rsidRPr="00945B96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ず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図</w:t>
            </w:r>
          </w:rubyBase>
        </w:ruby>
      </w:r>
    </w:p>
    <w:p w14:paraId="28AC4100" w14:textId="77777777" w:rsidR="001755A5" w:rsidRPr="00945B96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</w:p>
    <w:p w14:paraId="734668C0" w14:textId="6CF061E9" w:rsidR="00F74564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宅配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0E346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宅配</w:t>
      </w:r>
      <w:r w:rsidR="000E346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ください。</w:t>
      </w:r>
    </w:p>
    <w:p w14:paraId="6F2D8017" w14:textId="77777777" w:rsidR="002F6399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届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ること</w:t>
      </w:r>
    </w:p>
    <w:p w14:paraId="3F97D363" w14:textId="77777777" w:rsidR="002F6399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ず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2519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02519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語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こと</w:t>
      </w:r>
    </w:p>
    <w:p w14:paraId="3E955F7F" w14:textId="77777777" w:rsidR="004C3BBA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こと</w:t>
      </w:r>
    </w:p>
    <w:p w14:paraId="037D5F83" w14:textId="77777777" w:rsidR="001755A5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ること</w:t>
      </w:r>
    </w:p>
    <w:p w14:paraId="7BC5C5EE" w14:textId="76D2EB33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辞退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つ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辞退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D473524" w14:textId="77777777" w:rsidR="001755A5" w:rsidRPr="00945B96" w:rsidRDefault="00FF607A" w:rsidP="0051564C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と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断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5FCEA5AE" w14:textId="77777777" w:rsidR="001755A5" w:rsidRPr="00945B96" w:rsidRDefault="00FF607A" w:rsidP="0051564C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申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</w:p>
    <w:p w14:paraId="15B6EAF1" w14:textId="77777777" w:rsidR="003417D1" w:rsidRPr="00945B96" w:rsidRDefault="00FF607A" w:rsidP="0051564C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長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いだ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待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た</w:t>
      </w:r>
    </w:p>
    <w:p w14:paraId="255FD427" w14:textId="77777777" w:rsidR="001755A5" w:rsidRPr="00945B96" w:rsidRDefault="00FF607A" w:rsidP="0051564C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繰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え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返</w:t>
            </w:r>
          </w:rubyBase>
        </w:ruby>
      </w:r>
      <w:r w:rsidR="003417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85AA346" w14:textId="5A5C0BC8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粒子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C1EB8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これは</w:t>
      </w:r>
      <w:r w:rsidRPr="000845A9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</w:rPr>
        <w:t>粒子</w:t>
      </w:r>
      <w:r w:rsidR="00BC1EB8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が</w:t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しょう</w:t>
            </w:r>
          </w:rt>
          <w:rubyBase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衝</w:t>
            </w:r>
          </w:rubyBase>
        </w:ruby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とつ</w:t>
            </w:r>
          </w:rt>
          <w:rubyBase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突</w:t>
            </w:r>
          </w:rubyBase>
        </w:ruby>
      </w:r>
      <w:r w:rsidR="00F74564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して</w:t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しょう</w:t>
            </w:r>
          </w:rt>
          <w:rubyBase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生</w:t>
            </w:r>
          </w:rubyBase>
        </w:ruby>
      </w:r>
      <w:r w:rsidR="00F74564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じる</w:t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へん</w:t>
            </w:r>
          </w:rt>
          <w:rubyBase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変</w:t>
            </w:r>
          </w:rubyBase>
        </w:ruby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か</w:t>
            </w:r>
          </w:rt>
          <w:rubyBase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化</w:t>
            </w:r>
          </w:rubyBase>
        </w:ruby>
      </w:r>
      <w:r w:rsidR="00F74564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である。</w:t>
      </w:r>
    </w:p>
    <w:p w14:paraId="78369CBA" w14:textId="77777777" w:rsidR="00BC1EB8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ごみ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のゴミ</w:t>
            </w:r>
          </w:rubyBase>
        </w:ruby>
      </w:r>
    </w:p>
    <w:p w14:paraId="622785C7" w14:textId="77777777" w:rsidR="002F6399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み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浮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ん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おり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氷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固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り</w:t>
      </w:r>
    </w:p>
    <w:p w14:paraId="21440706" w14:textId="77777777" w:rsidR="002F6399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が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せ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石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そ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層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よう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かさ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重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ったもの</w:t>
      </w:r>
    </w:p>
    <w:p w14:paraId="49CE41F4" w14:textId="77777777" w:rsidR="001755A5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っ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つ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質</w:t>
            </w:r>
          </w:rubyBase>
        </w:ruby>
      </w:r>
    </w:p>
    <w:p w14:paraId="08C50024" w14:textId="6F8E6EB2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途絶える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んら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連絡</w:t>
            </w:r>
          </w:rubyBase>
        </w:ruby>
      </w:r>
      <w:r w:rsidR="00603C1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途絶え</w:t>
      </w:r>
      <w:r w:rsidR="00F97155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た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8A31808" w14:textId="77777777" w:rsidR="002F6399" w:rsidRPr="00945B96" w:rsidRDefault="002F6399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くつも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</w:p>
    <w:p w14:paraId="73DDB229" w14:textId="77777777" w:rsidR="002F6399" w:rsidRPr="00945B96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くなったりした</w:t>
      </w:r>
    </w:p>
    <w:p w14:paraId="1B08C522" w14:textId="77777777" w:rsidR="00603C14" w:rsidRPr="00945B96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切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なくなった</w:t>
      </w:r>
    </w:p>
    <w:p w14:paraId="3A7F751B" w14:textId="77777777" w:rsidR="001755A5" w:rsidRPr="00945B96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ところへ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回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</w:t>
      </w:r>
    </w:p>
    <w:p w14:paraId="46BC58C9" w14:textId="29866EB7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むやみ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むやみ</w:t>
      </w:r>
      <w:r w:rsidR="00511B2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らないほうがいい。</w:t>
      </w:r>
    </w:p>
    <w:p w14:paraId="42A6F7E7" w14:textId="77777777" w:rsidR="002F6399" w:rsidRPr="00945B96" w:rsidRDefault="00FF607A" w:rsidP="0051564C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</w:p>
    <w:p w14:paraId="1A812D71" w14:textId="77777777" w:rsidR="002F6399" w:rsidRPr="00945B96" w:rsidRDefault="00FF607A" w:rsidP="0051564C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情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ずに</w:t>
      </w:r>
    </w:p>
    <w:p w14:paraId="68B8F754" w14:textId="77777777" w:rsidR="002F6399" w:rsidRPr="00945B96" w:rsidRDefault="00FF607A" w:rsidP="0051564C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っ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果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ないで</w:t>
      </w:r>
    </w:p>
    <w:p w14:paraId="1AF542F6" w14:textId="77777777" w:rsidR="00EC2A2E" w:rsidRPr="00945B96" w:rsidRDefault="00FF607A" w:rsidP="0051564C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ざつ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雑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</w:p>
    <w:p w14:paraId="4E168AFE" w14:textId="5A773A49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行き届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行き届</w:t>
      </w:r>
      <w:r w:rsidR="00F97155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いた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サービスを</w:t>
      </w:r>
      <w:r w:rsidR="00F86A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てい</w:t>
            </w:r>
          </w:rt>
          <w:rubyBase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提</w:t>
            </w:r>
          </w:rubyBase>
        </w:ruby>
      </w:r>
      <w:r w:rsidR="00F86A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きょう</w:t>
            </w:r>
          </w:rt>
          <w:rubyBase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供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ます。</w:t>
      </w:r>
    </w:p>
    <w:p w14:paraId="51DF11E2" w14:textId="77777777" w:rsidR="00FD3E67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ま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今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でにはなかった</w:t>
      </w:r>
    </w:p>
    <w:p w14:paraId="75BDDC3F" w14:textId="77777777" w:rsidR="002F6399" w:rsidRPr="00945B96" w:rsidRDefault="002F6399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ろいろなこと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ば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0FB7523A" w14:textId="77777777" w:rsidR="002F6399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れ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誰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つかないような</w:t>
      </w:r>
    </w:p>
    <w:p w14:paraId="06DA3FEF" w14:textId="77777777" w:rsidR="00FD3E67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できない</w:t>
      </w:r>
    </w:p>
    <w:p w14:paraId="7DD36486" w14:textId="4F575984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清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ちは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清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1C46B6E" w14:textId="77777777" w:rsidR="002F6399" w:rsidRPr="00945B96" w:rsidRDefault="00FF607A" w:rsidP="0051564C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575A3373" w14:textId="77777777" w:rsidR="002F6399" w:rsidRPr="00945B96" w:rsidRDefault="002F6399" w:rsidP="0051564C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のまま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3A74B079" w14:textId="77777777" w:rsidR="003E277B" w:rsidRPr="00945B96" w:rsidRDefault="00FF607A" w:rsidP="0051564C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展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せた</w:t>
      </w:r>
    </w:p>
    <w:p w14:paraId="29A2E8CD" w14:textId="77777777" w:rsidR="004D4975" w:rsidRPr="00945B96" w:rsidRDefault="005F66CD" w:rsidP="0051564C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ちゃくちゃにした</w:t>
      </w:r>
    </w:p>
    <w:p w14:paraId="69C9C7F4" w14:textId="77777777" w:rsidR="00D915A8" w:rsidRDefault="00D915A8" w:rsidP="0051564C">
      <w:pPr>
        <w:pStyle w:val="ae"/>
        <w:autoSpaceDE w:val="0"/>
        <w:autoSpaceDN w:val="0"/>
        <w:adjustRightInd w:val="0"/>
        <w:spacing w:line="36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0BB68EE5" w14:textId="77777777" w:rsidR="00BA1B59" w:rsidRPr="00945B96" w:rsidRDefault="00BA1B59" w:rsidP="0051564C">
      <w:pPr>
        <w:pStyle w:val="ae"/>
        <w:autoSpaceDE w:val="0"/>
        <w:autoSpaceDN w:val="0"/>
        <w:adjustRightInd w:val="0"/>
        <w:spacing w:line="36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7D08C06A" w14:textId="7B894EAF" w:rsidR="004D4975" w:rsidRPr="00945B96" w:rsidRDefault="00A57640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line="36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lastRenderedPageBreak/>
        <w:t>楽観</w:t>
      </w:r>
      <w:r w:rsidR="004D497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ついて</w:t>
      </w:r>
      <w:r w:rsidR="004D4975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楽観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いる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3CAAE79" w14:textId="77777777" w:rsidR="003512AD" w:rsidRPr="001744D5" w:rsidRDefault="003512AD" w:rsidP="0009574B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 w:rightChars="-169" w:right="-355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うまくいくと</w:t>
      </w:r>
      <w:r w:rsidR="00B17C08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いう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あか</w:t>
            </w:r>
          </w:rt>
          <w:rubyBase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明</w:t>
            </w:r>
          </w:rubyBase>
        </w:ruby>
      </w: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るい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み</w:t>
            </w:r>
          </w:rt>
          <w:rubyBase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見</w:t>
            </w:r>
          </w:rubyBase>
        </w:ruby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とお</w:t>
            </w:r>
          </w:rt>
          <w:rubyBase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通</w:t>
            </w:r>
          </w:rubyBase>
        </w:ruby>
      </w: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しを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も</w:t>
            </w:r>
          </w:rt>
          <w:rubyBase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持</w:t>
            </w:r>
          </w:rubyBase>
        </w:ruby>
      </w: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っている</w:t>
      </w:r>
    </w:p>
    <w:p w14:paraId="21943D7D" w14:textId="77777777" w:rsidR="003512AD" w:rsidRPr="00945B96" w:rsidRDefault="00FF607A" w:rsidP="0051564C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っ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く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極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り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</w:p>
    <w:p w14:paraId="4F079C9B" w14:textId="77777777" w:rsidR="003512AD" w:rsidRPr="00945B96" w:rsidRDefault="00FF607A" w:rsidP="0051564C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放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おい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いない</w:t>
      </w:r>
    </w:p>
    <w:p w14:paraId="720FC8FD" w14:textId="77777777" w:rsidR="00A57640" w:rsidRPr="00945B96" w:rsidRDefault="00A57640" w:rsidP="0051564C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めるよう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じ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指示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629E7437" w14:textId="5A3BF75A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無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無償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で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提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供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。</w:t>
      </w:r>
    </w:p>
    <w:p w14:paraId="73DD47CE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要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ないの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り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無理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り</w:t>
      </w:r>
    </w:p>
    <w:p w14:paraId="0B18A446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こ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高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タイミングで</w:t>
      </w:r>
    </w:p>
    <w:p w14:paraId="4B62BD6A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て</w:t>
      </w:r>
      <w:r w:rsidR="00601F1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01F1A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てき</w:t>
            </w:r>
          </w:rt>
          <w:rubyBase>
            <w:r w:rsidR="00601F1A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公的</w:t>
            </w:r>
          </w:rubyBase>
        </w:ruby>
      </w:r>
      <w:r w:rsidR="00601F1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</w:p>
    <w:p w14:paraId="260956E3" w14:textId="77777777" w:rsidR="003C1023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き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金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しで</w:t>
      </w:r>
      <w:r w:rsidR="00601F1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ただで</w:t>
      </w:r>
    </w:p>
    <w:p w14:paraId="4F5711F7" w14:textId="45AF91E1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33" w:right="6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稼ぎ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稼ぎ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。</w:t>
      </w:r>
    </w:p>
    <w:p w14:paraId="5A58FFDA" w14:textId="77777777" w:rsidR="00E4171B" w:rsidRPr="00945B96" w:rsidRDefault="00FF607A" w:rsidP="0051564C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つ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</w:p>
    <w:p w14:paraId="235C4735" w14:textId="77777777" w:rsidR="00E4171B" w:rsidRPr="00945B96" w:rsidRDefault="00FF607A" w:rsidP="0051564C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悩</w:t>
            </w:r>
          </w:rubyBase>
        </w:ruby>
      </w:r>
    </w:p>
    <w:p w14:paraId="26247D25" w14:textId="77777777" w:rsidR="004D4975" w:rsidRPr="00945B96" w:rsidRDefault="00FF607A" w:rsidP="0051564C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収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ゅ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</w:p>
    <w:p w14:paraId="60E1B374" w14:textId="77777777" w:rsidR="004D4975" w:rsidRPr="00945B96" w:rsidRDefault="00FF607A" w:rsidP="0051564C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戚</w:t>
            </w:r>
          </w:rubyBase>
        </w:ruby>
      </w:r>
    </w:p>
    <w:p w14:paraId="4DAE6020" w14:textId="67F26B84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併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れ</w:t>
      </w:r>
      <w:r w:rsidR="0023040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</w:t>
      </w:r>
      <w:r w:rsidR="0023040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併用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よ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5AA968C" w14:textId="77777777" w:rsidR="003512AD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せ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にしよう</w:t>
      </w:r>
    </w:p>
    <w:p w14:paraId="6C5E5A6A" w14:textId="77777777" w:rsidR="003512AD" w:rsidRPr="00945B96" w:rsidRDefault="003512AD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う</w:t>
      </w:r>
    </w:p>
    <w:p w14:paraId="7ABF8160" w14:textId="77777777" w:rsidR="00A40BDE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替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よう</w:t>
      </w:r>
    </w:p>
    <w:p w14:paraId="1FD33D3B" w14:textId="77777777" w:rsidR="004D4975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線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え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ら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並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よう</w:t>
      </w:r>
    </w:p>
    <w:p w14:paraId="05E0D5EE" w14:textId="397A3AD5" w:rsidR="004D4975" w:rsidRPr="00945B96" w:rsidRDefault="004D4975" w:rsidP="0051564C">
      <w:pPr>
        <w:pStyle w:val="ae"/>
        <w:numPr>
          <w:ilvl w:val="1"/>
          <w:numId w:val="159"/>
        </w:numPr>
        <w:tabs>
          <w:tab w:val="left" w:pos="567"/>
        </w:tabs>
        <w:autoSpaceDE w:val="0"/>
        <w:autoSpaceDN w:val="0"/>
        <w:adjustRightInd w:val="0"/>
        <w:spacing w:beforeLines="50" w:before="174" w:line="380" w:lineRule="exact"/>
        <w:ind w:leftChars="0" w:left="1129" w:rightChars="33" w:right="69" w:hangingChars="513" w:hanging="112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母体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753DB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協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3357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母体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="00A2347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っ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645B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りつ</w:t>
            </w:r>
          </w:rt>
          <w:rubyBase>
            <w:r w:rsidR="00A645B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設立</w:t>
            </w:r>
          </w:rubyBase>
        </w:ruby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。</w:t>
      </w:r>
    </w:p>
    <w:p w14:paraId="1D7BC89B" w14:textId="77777777" w:rsidR="003512AD" w:rsidRPr="00945B96" w:rsidRDefault="00FF607A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こな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もの</w:t>
      </w:r>
    </w:p>
    <w:p w14:paraId="30CB9E2D" w14:textId="77777777" w:rsidR="003512AD" w:rsidRPr="00945B96" w:rsidRDefault="00FF607A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た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こ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抗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せ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りょく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0E800336" w14:textId="77777777" w:rsidR="003C1023" w:rsidRPr="00945B96" w:rsidRDefault="003C1023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モデル</w:t>
      </w:r>
    </w:p>
    <w:p w14:paraId="6007E071" w14:textId="77777777" w:rsidR="00F10B2D" w:rsidRPr="00945B96" w:rsidRDefault="00F10B2D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とになるもの</w:t>
      </w:r>
    </w:p>
    <w:p w14:paraId="293A473D" w14:textId="42749B9F" w:rsidR="004D4975" w:rsidRPr="00945B96" w:rsidRDefault="004D4975" w:rsidP="0009574B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1701" w:rightChars="100" w:right="210" w:hangingChars="773" w:hanging="1701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ポジション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DA53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よい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ポジション</w:t>
      </w:r>
      <w:r w:rsidR="00DA53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とっている。</w:t>
      </w:r>
    </w:p>
    <w:p w14:paraId="3BCBB020" w14:textId="77777777" w:rsidR="004D4975" w:rsidRPr="00945B96" w:rsidRDefault="00FF607A" w:rsidP="0051564C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</w:p>
    <w:p w14:paraId="1030819C" w14:textId="77777777" w:rsidR="00A8626B" w:rsidRPr="00945B96" w:rsidRDefault="00FF607A" w:rsidP="0051564C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</w:p>
    <w:p w14:paraId="2FE90A2D" w14:textId="77777777" w:rsidR="00A8626B" w:rsidRPr="00945B96" w:rsidRDefault="00FF607A" w:rsidP="0051564C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ゅ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く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息</w:t>
            </w:r>
          </w:rubyBase>
        </w:ruby>
      </w:r>
    </w:p>
    <w:p w14:paraId="1A382549" w14:textId="77777777" w:rsidR="004D4975" w:rsidRPr="00945B96" w:rsidRDefault="00FF607A" w:rsidP="0051564C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揮</w:t>
            </w:r>
          </w:rubyBase>
        </w:ruby>
      </w:r>
    </w:p>
    <w:p w14:paraId="76FB1930" w14:textId="50F67F11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心細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B16FB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のとき、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心細</w:t>
      </w:r>
      <w:r w:rsidR="00B16FB4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か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A024512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き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息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でき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かった</w:t>
      </w:r>
    </w:p>
    <w:p w14:paraId="6420761D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ぶ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鈍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の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応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そ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た</w:t>
      </w:r>
    </w:p>
    <w:p w14:paraId="4C6027AD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よ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ものがなく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安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った</w:t>
      </w:r>
    </w:p>
    <w:p w14:paraId="1FDEFC54" w14:textId="77777777" w:rsidR="00A8626B" w:rsidRPr="00945B96" w:rsidRDefault="00A8626B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せてい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から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なかった</w:t>
      </w:r>
    </w:p>
    <w:p w14:paraId="4882EC3F" w14:textId="0801E586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等級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商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  <w:r w:rsidR="00B16FB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等級</w:t>
      </w:r>
      <w:r w:rsidR="0065359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ら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調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た。</w:t>
      </w:r>
    </w:p>
    <w:p w14:paraId="61ADFC89" w14:textId="77777777" w:rsidR="003E277B" w:rsidRPr="00945B96" w:rsidRDefault="00FF607A" w:rsidP="0051564C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値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段</w:t>
            </w:r>
          </w:rubyBase>
        </w:ruby>
      </w:r>
    </w:p>
    <w:p w14:paraId="6ABDF0D4" w14:textId="77777777" w:rsidR="003512AD" w:rsidRPr="00945B96" w:rsidRDefault="00FF607A" w:rsidP="0051564C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量</w:t>
            </w:r>
          </w:rubyBase>
        </w:ruby>
      </w:r>
    </w:p>
    <w:p w14:paraId="13CCE5C9" w14:textId="77777777" w:rsidR="003512AD" w:rsidRPr="00945B96" w:rsidRDefault="00FF607A" w:rsidP="0051564C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保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存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369811A8" w14:textId="77777777" w:rsidR="004D4975" w:rsidRPr="00945B96" w:rsidRDefault="00F47B0F" w:rsidP="0051564C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レベル</w:t>
      </w:r>
    </w:p>
    <w:p w14:paraId="02EA385F" w14:textId="5F41B94E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起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94626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="005731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しるし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起点</w:t>
      </w:r>
      <w:r w:rsidR="005731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わ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表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。</w:t>
      </w:r>
    </w:p>
    <w:p w14:paraId="6E813BEC" w14:textId="77777777" w:rsidR="007E24C4" w:rsidRPr="00945B96" w:rsidRDefault="00FF607A" w:rsidP="0051564C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り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終了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6EE4BB67" w14:textId="77777777" w:rsidR="003512AD" w:rsidRPr="00945B96" w:rsidRDefault="003512AD" w:rsidP="0051564C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スタートす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57F65A20" w14:textId="77777777" w:rsidR="00C36D6F" w:rsidRPr="00945B96" w:rsidRDefault="00C36D6F" w:rsidP="0051564C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チーム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精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神</w:t>
            </w:r>
          </w:rubyBase>
        </w:ruby>
      </w:r>
    </w:p>
    <w:p w14:paraId="20EC5345" w14:textId="77777777" w:rsidR="00C36D6F" w:rsidRPr="00945B96" w:rsidRDefault="00FF607A" w:rsidP="0051564C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C36D6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</w:p>
    <w:p w14:paraId="25434926" w14:textId="6F442C09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出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C71B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い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出番</w:t>
      </w:r>
      <w:r w:rsidR="001C5D7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。</w:t>
      </w:r>
    </w:p>
    <w:p w14:paraId="2159EA6F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乗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</w:p>
    <w:p w14:paraId="11835D93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加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め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面</w:t>
            </w:r>
          </w:rubyBase>
        </w:ruby>
      </w:r>
    </w:p>
    <w:p w14:paraId="77A97B2F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況</w:t>
            </w:r>
          </w:rubyBase>
        </w:ruby>
      </w:r>
    </w:p>
    <w:p w14:paraId="3BE7AF6A" w14:textId="77777777" w:rsidR="00FC71B6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判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</w:p>
    <w:p w14:paraId="42413A5E" w14:textId="10E20A82" w:rsidR="00124887" w:rsidRPr="00945B96" w:rsidRDefault="00124887" w:rsidP="001744D5">
      <w:pPr>
        <w:pStyle w:val="ae"/>
        <w:numPr>
          <w:ilvl w:val="1"/>
          <w:numId w:val="160"/>
        </w:numPr>
        <w:tabs>
          <w:tab w:val="left" w:pos="426"/>
        </w:tabs>
        <w:autoSpaceDE w:val="0"/>
        <w:autoSpaceDN w:val="0"/>
        <w:adjustRightInd w:val="0"/>
        <w:spacing w:beforeLines="50" w:before="174" w:line="380" w:lineRule="exact"/>
        <w:ind w:leftChars="0" w:left="1833" w:rightChars="100" w:right="210" w:hangingChars="833" w:hanging="183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食い止め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94626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食い止める</w:t>
      </w:r>
      <w:r w:rsidR="0094626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どうしたらいい</w:t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</w:t>
      </w:r>
      <w:r w:rsidR="0094626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B68FF37" w14:textId="77777777" w:rsidR="003512AD" w:rsidRPr="00945B96" w:rsidRDefault="003512AD" w:rsidP="0051564C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以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ないよう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せ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ぐ</w:t>
      </w:r>
    </w:p>
    <w:p w14:paraId="6613BD5D" w14:textId="77777777" w:rsidR="007E24C4" w:rsidRPr="00945B96" w:rsidRDefault="00FF607A" w:rsidP="0051564C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つぎ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々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ゅうしゅ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吸収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</w:p>
    <w:p w14:paraId="1E549791" w14:textId="77777777" w:rsidR="007E24C4" w:rsidRPr="00945B96" w:rsidRDefault="00FF607A" w:rsidP="0051564C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乗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越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</w:t>
      </w:r>
    </w:p>
    <w:p w14:paraId="2E47560A" w14:textId="77777777" w:rsidR="007E24C4" w:rsidRPr="00945B96" w:rsidRDefault="00F47B0F" w:rsidP="0051564C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りたいの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我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</w:p>
    <w:p w14:paraId="01BC989A" w14:textId="54B68481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指数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63C4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指数</w:t>
      </w:r>
      <w:r w:rsidR="005262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に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め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示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か。</w:t>
      </w:r>
    </w:p>
    <w:p w14:paraId="3B36ECB1" w14:textId="77777777" w:rsidR="00526223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準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値</w:t>
            </w:r>
          </w:rubyBase>
        </w:ruby>
      </w:r>
    </w:p>
    <w:p w14:paraId="4523043D" w14:textId="77777777" w:rsidR="003512AD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ず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</w:p>
    <w:p w14:paraId="6B668301" w14:textId="77777777" w:rsidR="003512AD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応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</w:p>
    <w:p w14:paraId="56BCBE50" w14:textId="77777777" w:rsidR="00526223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令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容</w:t>
            </w:r>
          </w:rubyBase>
        </w:ruby>
      </w:r>
    </w:p>
    <w:p w14:paraId="21DDF422" w14:textId="7A741050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勘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="000639C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をすること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勘弁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ください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AEB737F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ないでも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る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15BAC35A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ぐにやめ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38E522F8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どんどん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き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497B64AD" w14:textId="77777777" w:rsidR="008257E6" w:rsidRPr="00945B96" w:rsidRDefault="00FF607A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="000639C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1DD21FDC" w14:textId="69D8276B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6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もう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1C5D7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うすれば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もうけ</w:t>
      </w:r>
      <w:r w:rsidR="001C5D7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。</w:t>
      </w:r>
    </w:p>
    <w:p w14:paraId="211CFAB0" w14:textId="77777777" w:rsidR="00703360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つ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</w:p>
    <w:p w14:paraId="6FC9FB84" w14:textId="77777777" w:rsidR="00703360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証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拠</w:t>
            </w:r>
          </w:rubyBase>
        </w:ruby>
      </w:r>
    </w:p>
    <w:p w14:paraId="32C2DF08" w14:textId="77777777" w:rsidR="00703360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</w:p>
    <w:p w14:paraId="78F2F4EB" w14:textId="77777777" w:rsidR="00124887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益</w:t>
            </w:r>
          </w:rubyBase>
        </w:ruby>
      </w:r>
    </w:p>
    <w:p w14:paraId="1BAAD25C" w14:textId="0AB042E2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lastRenderedPageBreak/>
        <w:t>雑談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は、そ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雑談</w:t>
      </w:r>
      <w:r w:rsidR="00027DE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い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354D7FC" w14:textId="77777777" w:rsidR="000D09C4" w:rsidRPr="00945B96" w:rsidRDefault="000D09C4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しゃべりしていた</w:t>
      </w:r>
    </w:p>
    <w:p w14:paraId="68EE99BD" w14:textId="77777777" w:rsidR="00314B93" w:rsidRPr="00945B96" w:rsidRDefault="00FF607A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け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酒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た</w:t>
      </w:r>
    </w:p>
    <w:p w14:paraId="248CD489" w14:textId="77777777" w:rsidR="000D09C4" w:rsidRPr="00945B96" w:rsidRDefault="000D09C4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タバコ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た</w:t>
      </w:r>
    </w:p>
    <w:p w14:paraId="49C25353" w14:textId="77777777" w:rsidR="00314B93" w:rsidRPr="00945B96" w:rsidRDefault="00FF607A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た</w:t>
      </w:r>
    </w:p>
    <w:p w14:paraId="3F0382E6" w14:textId="26D9E824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前途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</w:t>
      </w:r>
      <w:r w:rsidR="00314B9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前途</w:t>
      </w:r>
      <w:r w:rsidR="00314B9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ぱ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心配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。</w:t>
      </w:r>
    </w:p>
    <w:p w14:paraId="04C1930A" w14:textId="77777777" w:rsidR="003F3DE1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全</w:t>
            </w:r>
          </w:rubyBase>
        </w:ruby>
      </w:r>
    </w:p>
    <w:p w14:paraId="1132A62D" w14:textId="77777777" w:rsidR="003F3DE1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</w:p>
    <w:p w14:paraId="5F1DC105" w14:textId="77777777" w:rsidR="00124887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ら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</w:p>
    <w:p w14:paraId="1382D142" w14:textId="77777777" w:rsidR="00124887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調</w:t>
            </w:r>
          </w:rubyBase>
        </w:ruby>
      </w:r>
    </w:p>
    <w:p w14:paraId="1CA28ECB" w14:textId="19E61649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パトカー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40B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そこ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パトカー</w:t>
      </w:r>
      <w:r w:rsidR="00A40B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。</w:t>
      </w:r>
    </w:p>
    <w:p w14:paraId="234CD5F8" w14:textId="77777777" w:rsidR="000D09C4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と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</w:p>
    <w:p w14:paraId="55B944DD" w14:textId="77777777" w:rsidR="00124887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察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ま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車</w:t>
            </w:r>
          </w:rubyBase>
        </w:ruby>
      </w:r>
    </w:p>
    <w:p w14:paraId="3F93ADD9" w14:textId="77777777" w:rsidR="00027DE5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宅</w:t>
            </w:r>
          </w:rubyBase>
        </w:ruby>
      </w:r>
    </w:p>
    <w:p w14:paraId="1F813653" w14:textId="77777777" w:rsidR="00027DE5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学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3B0DD57C" w14:textId="249EF979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麻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40B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麻</w:t>
      </w:r>
      <w:r w:rsidR="00A40B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できている。</w:t>
      </w:r>
    </w:p>
    <w:p w14:paraId="1CC3CCE4" w14:textId="77777777" w:rsidR="000D09C4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厚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み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1E980E50" w14:textId="77777777" w:rsidR="000D09C4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硬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属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4A69D17A" w14:textId="77777777" w:rsidR="00124887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つ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維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58961AEC" w14:textId="77777777" w:rsidR="00124887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ぶ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物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皮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1193B544" w14:textId="5E365428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飲み干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ま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馬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ず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飲み干</w:t>
      </w:r>
      <w:r w:rsidR="00A40BDE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A9DA9E6" w14:textId="77777777" w:rsidR="000D09C4" w:rsidRPr="00945B9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だ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3D8BBF3C" w14:textId="77777777" w:rsidR="000D09C4" w:rsidRPr="00945B9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んぜん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全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なかった</w:t>
      </w:r>
    </w:p>
    <w:p w14:paraId="3534431B" w14:textId="77777777" w:rsidR="00852CD6" w:rsidRPr="00945B9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んぶ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全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30FF2246" w14:textId="77777777" w:rsidR="00852CD6" w:rsidRPr="00945B9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ぶ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半分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46D2AB80" w14:textId="7DC67925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禁物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油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断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禁物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1B0A1FB3" w14:textId="77777777" w:rsidR="000D09C4" w:rsidRPr="00945B96" w:rsidRDefault="000D09C4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ほうがいいこと</w:t>
      </w:r>
    </w:p>
    <w:p w14:paraId="6E6ED377" w14:textId="77777777" w:rsidR="000D09C4" w:rsidRPr="00945B96" w:rsidRDefault="000D09C4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はならないこと</w:t>
      </w:r>
    </w:p>
    <w:p w14:paraId="2CB37A56" w14:textId="77777777" w:rsidR="00BE7E8F" w:rsidRPr="00945B96" w:rsidRDefault="00BE7E8F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きどきあること</w:t>
      </w:r>
    </w:p>
    <w:p w14:paraId="7C6903B0" w14:textId="77777777" w:rsidR="00852CD6" w:rsidRPr="00945B96" w:rsidRDefault="00BE7E8F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ったにないこと</w:t>
      </w:r>
    </w:p>
    <w:p w14:paraId="63BF7DF5" w14:textId="416BC327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由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由緒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あ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44500622" w14:textId="77777777" w:rsidR="00E56B2B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4D080FEE" w14:textId="77777777" w:rsidR="00E56B2B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由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律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49580589" w14:textId="77777777" w:rsidR="00852CD6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877C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た</w:t>
            </w:r>
          </w:rt>
          <w:rubyBase>
            <w:r w:rsidR="008877C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伝</w:t>
            </w:r>
          </w:rubyBase>
        </w:ruby>
      </w:r>
      <w:r w:rsidR="008877C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史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8877C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る</w:t>
      </w:r>
    </w:p>
    <w:p w14:paraId="50D93E12" w14:textId="77777777" w:rsidR="00852CD6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E56B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いる</w:t>
      </w:r>
    </w:p>
    <w:p w14:paraId="295CF4DC" w14:textId="77777777" w:rsidR="00F6776E" w:rsidRPr="00F6776E" w:rsidRDefault="00F6776E" w:rsidP="00F6776E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392F288F" w14:textId="769410FF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連発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はヒット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連発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133BEA1" w14:textId="77777777" w:rsidR="005A1894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192507AC" w14:textId="77777777" w:rsidR="005A1894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だ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3CA41B84" w14:textId="77777777" w:rsidR="00C13E3A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だ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無駄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した</w:t>
      </w:r>
    </w:p>
    <w:p w14:paraId="7EC05C1C" w14:textId="77777777" w:rsidR="00852CD6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こ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有効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よ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用</w:t>
            </w:r>
          </w:rubyBase>
        </w:ruby>
      </w:r>
      <w:r w:rsidR="00C13E3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349A911D" w14:textId="73EA50F3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白書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753DB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白書</w:t>
      </w:r>
      <w:r w:rsidR="00753DB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みてください。</w:t>
      </w:r>
    </w:p>
    <w:p w14:paraId="28BDD197" w14:textId="77777777" w:rsidR="00852CD6" w:rsidRPr="00945B96" w:rsidRDefault="00FF607A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</w:p>
    <w:p w14:paraId="151E4F59" w14:textId="77777777" w:rsidR="00D7429D" w:rsidRPr="00945B96" w:rsidRDefault="00935C97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まら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</w:p>
    <w:p w14:paraId="46D6B35E" w14:textId="77777777" w:rsidR="00D7429D" w:rsidRPr="00945B96" w:rsidRDefault="00FF607A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費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め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示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る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類</w:t>
            </w:r>
          </w:rubyBase>
        </w:ruby>
      </w:r>
    </w:p>
    <w:p w14:paraId="35ABF32B" w14:textId="77777777" w:rsidR="00852CD6" w:rsidRPr="00945B96" w:rsidRDefault="00935C97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だ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ゅ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申</w:t>
            </w:r>
          </w:rubyBase>
        </w:ruby>
      </w:r>
      <w:r w:rsidR="00D7429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込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</w:p>
    <w:p w14:paraId="209C802E" w14:textId="0116FB06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後回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後回し</w:t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した。</w:t>
      </w:r>
    </w:p>
    <w:p w14:paraId="2EEE2A19" w14:textId="77777777" w:rsidR="00852CD6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せること</w:t>
      </w:r>
    </w:p>
    <w:p w14:paraId="01D1BC34" w14:textId="77777777" w:rsidR="005A1894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だ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伝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すること</w:t>
      </w:r>
    </w:p>
    <w:p w14:paraId="662DD66E" w14:textId="77777777" w:rsidR="006522D2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振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え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返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こと</w:t>
      </w:r>
    </w:p>
    <w:p w14:paraId="07881501" w14:textId="77777777" w:rsidR="00852CD6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や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まね</w:t>
      </w:r>
      <w:r w:rsidR="006522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こな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  <w:r w:rsidR="006522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と</w:t>
      </w:r>
    </w:p>
    <w:p w14:paraId="0A9A8615" w14:textId="0C3A9A4B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ポジティブ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ポジティブ</w:t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5168860" w14:textId="77777777" w:rsidR="005A1894" w:rsidRPr="00945B96" w:rsidRDefault="00FF607A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ま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細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いことにこだわる</w:t>
      </w:r>
    </w:p>
    <w:p w14:paraId="2C7AC649" w14:textId="77777777" w:rsidR="003C1023" w:rsidRPr="00945B96" w:rsidRDefault="00FF607A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っ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極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</w:t>
      </w:r>
    </w:p>
    <w:p w14:paraId="7D159836" w14:textId="77777777" w:rsidR="005A1894" w:rsidRPr="00945B96" w:rsidRDefault="005A1894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んびりしている</w:t>
      </w:r>
    </w:p>
    <w:p w14:paraId="407D4A93" w14:textId="77777777" w:rsidR="003C1023" w:rsidRPr="00945B96" w:rsidRDefault="00FF607A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ご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汚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る</w:t>
      </w:r>
    </w:p>
    <w:p w14:paraId="21A2C617" w14:textId="440A468F" w:rsidR="00852CD6" w:rsidRPr="00945B96" w:rsidRDefault="00511B20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偵察</w:t>
      </w:r>
      <w:r w:rsidR="00852CD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周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偵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C962E47" w14:textId="77777777" w:rsidR="00852CD6" w:rsidRPr="00945B96" w:rsidRDefault="00593D37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敵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ぐ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287A5667" w14:textId="77777777" w:rsidR="005A1894" w:rsidRPr="00945B96" w:rsidRDefault="005A1894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</w:p>
    <w:p w14:paraId="78516397" w14:textId="77777777" w:rsidR="005A1894" w:rsidRPr="00945B96" w:rsidRDefault="005A1894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っ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く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</w:t>
      </w:r>
    </w:p>
    <w:p w14:paraId="65667E35" w14:textId="77777777" w:rsidR="00852CD6" w:rsidRPr="00945B96" w:rsidRDefault="00935C97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ど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せ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ら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せた</w:t>
      </w:r>
    </w:p>
    <w:p w14:paraId="280495E4" w14:textId="4B1E1E94" w:rsidR="00852CD6" w:rsidRPr="00945B96" w:rsidRDefault="00511B20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ほのか</w:t>
      </w:r>
      <w:r w:rsidR="00852CD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った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体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ほのか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か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光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。</w:t>
      </w:r>
    </w:p>
    <w:p w14:paraId="52F70F1D" w14:textId="77777777" w:rsidR="005A1894" w:rsidRPr="00945B96" w:rsidRDefault="00FF607A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お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青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ろ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白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だ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お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青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</w:p>
    <w:p w14:paraId="6B0BA9B8" w14:textId="77777777" w:rsidR="005A1894" w:rsidRPr="00945B96" w:rsidRDefault="005A1894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すかに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だけ</w:t>
      </w:r>
    </w:p>
    <w:p w14:paraId="397ADE0C" w14:textId="77777777" w:rsidR="005A1894" w:rsidRPr="00945B96" w:rsidRDefault="005A1894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ダイナミックに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から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づよ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</w:p>
    <w:p w14:paraId="39A542E8" w14:textId="77777777" w:rsidR="00C77C47" w:rsidRPr="00945B96" w:rsidRDefault="00FF607A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華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かに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く</w:t>
      </w:r>
    </w:p>
    <w:p w14:paraId="1404A23D" w14:textId="33C24313" w:rsidR="00852CD6" w:rsidRPr="00945B96" w:rsidRDefault="00893C02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よどむ</w:t>
      </w:r>
      <w:r w:rsidR="00852CD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857AA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857AAB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よどんで</w:t>
      </w:r>
      <w:r w:rsidR="00857AA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いる</w:t>
      </w:r>
      <w:r w:rsidR="00852CD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0D0BD7A" w14:textId="77777777" w:rsidR="00857AAB" w:rsidRPr="00945B96" w:rsidRDefault="00FF607A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澄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る</w:t>
      </w:r>
    </w:p>
    <w:p w14:paraId="3301B774" w14:textId="77777777" w:rsidR="005A1894" w:rsidRPr="00945B96" w:rsidRDefault="005A1894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っかり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た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っている</w:t>
      </w:r>
    </w:p>
    <w:p w14:paraId="63E7B794" w14:textId="77777777" w:rsidR="002134FD" w:rsidRPr="00945B96" w:rsidRDefault="00935C97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っか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いる</w:t>
      </w:r>
    </w:p>
    <w:p w14:paraId="4B7A8BD2" w14:textId="77777777" w:rsidR="00852CD6" w:rsidRPr="00945B96" w:rsidRDefault="00FF607A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ない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ご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</w:t>
      </w:r>
      <w:r w:rsidR="00857AA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る</w:t>
      </w:r>
    </w:p>
    <w:p w14:paraId="49CAE904" w14:textId="77777777" w:rsidR="00F6776E" w:rsidRPr="00F6776E" w:rsidRDefault="00F6776E" w:rsidP="00F6776E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3752D613" w14:textId="7BA37BA2" w:rsidR="00893C02" w:rsidRPr="00945B96" w:rsidRDefault="00A440FD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lastRenderedPageBreak/>
        <w:t>便器</w:t>
      </w:r>
      <w:r w:rsidR="00893C0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では</w:t>
      </w:r>
      <w:r w:rsidR="00893C02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便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511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さん</w:t>
            </w:r>
          </w:rt>
          <w:rubyBase>
            <w:r w:rsidR="004511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FEB681F" w14:textId="77777777" w:rsidR="00CA0552" w:rsidRPr="00945B96" w:rsidRDefault="00CA0552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ろいろな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もくてき</w:t>
            </w:r>
          </w:rt>
          <w:rubyBase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的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つか</w:t>
            </w:r>
          </w:rt>
          <w:rubyBase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ナイフ</w:t>
      </w:r>
    </w:p>
    <w:p w14:paraId="05066992" w14:textId="77777777" w:rsidR="00235666" w:rsidRPr="00945B96" w:rsidRDefault="00FF607A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べ</w:t>
            </w:r>
          </w:rt>
          <w:rubyBase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壁</w:t>
            </w:r>
          </w:rubyBase>
        </w:ruby>
      </w:r>
      <w:r w:rsidR="00CA055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ど</w:t>
      </w:r>
      <w:r w:rsidR="0023566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ぬ</w:t>
            </w:r>
          </w:rt>
          <w:rubyBase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塗</w:t>
            </w:r>
          </w:rubyBase>
        </w:ruby>
      </w:r>
      <w:r w:rsidR="0023566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ため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23566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もの</w:t>
      </w:r>
    </w:p>
    <w:p w14:paraId="620CC6B3" w14:textId="77777777" w:rsidR="00235666" w:rsidRPr="007C2DB4" w:rsidRDefault="00235666" w:rsidP="007C2DB4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 w:rightChars="-101" w:right="-212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テーブル、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たな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棚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、いすなど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いえ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家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に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お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置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いて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つか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使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うもの</w:t>
      </w:r>
    </w:p>
    <w:p w14:paraId="1F2FB7DE" w14:textId="77777777" w:rsidR="00893C02" w:rsidRPr="00945B96" w:rsidRDefault="00235666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ト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イレで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もの</w:t>
      </w:r>
    </w:p>
    <w:p w14:paraId="04AD7646" w14:textId="007661F8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潜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潜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</w:t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D9F1EDE" w14:textId="77777777" w:rsidR="000A0B5D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る</w:t>
      </w:r>
    </w:p>
    <w:p w14:paraId="2C6FF068" w14:textId="77777777" w:rsidR="00893C02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隠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る</w:t>
      </w:r>
    </w:p>
    <w:p w14:paraId="5D66A3BD" w14:textId="77777777" w:rsidR="000A0B5D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わ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座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</w:p>
    <w:p w14:paraId="45A48152" w14:textId="77777777" w:rsidR="00893C02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ら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笑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</w:t>
      </w:r>
      <w:r w:rsidR="000A0B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る</w:t>
      </w:r>
    </w:p>
    <w:p w14:paraId="530203B3" w14:textId="04104B0E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リー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リー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の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F54CCDC" w14:textId="77777777" w:rsidR="00411F16" w:rsidRPr="00945B96" w:rsidRDefault="00411F16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た</w:t>
      </w:r>
    </w:p>
    <w:p w14:paraId="4343DDCD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み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1DA0DF0F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め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試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みた</w:t>
      </w:r>
    </w:p>
    <w:p w14:paraId="3F9A1745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ぜ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FF40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せてできた</w:t>
      </w:r>
    </w:p>
    <w:p w14:paraId="157B7D39" w14:textId="4C5F42BB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カウンセラー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人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カウンセラー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3D7FAE4D" w14:textId="77777777" w:rsidR="00411F16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ん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</w:p>
    <w:p w14:paraId="664E9B75" w14:textId="77777777" w:rsidR="00FE6E81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</w:p>
    <w:p w14:paraId="70AECF63" w14:textId="77777777" w:rsidR="00893C02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員</w:t>
            </w:r>
          </w:rubyBase>
        </w:ruby>
      </w:r>
    </w:p>
    <w:p w14:paraId="7D56FAC7" w14:textId="77777777" w:rsidR="00893C02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員</w:t>
            </w:r>
          </w:rubyBase>
        </w:ruby>
      </w:r>
    </w:p>
    <w:p w14:paraId="0CDFA134" w14:textId="10E1F52A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手腕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手腕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すごい。</w:t>
      </w:r>
    </w:p>
    <w:p w14:paraId="7A37F392" w14:textId="77777777" w:rsidR="00411F16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さ</w:t>
      </w:r>
    </w:p>
    <w:p w14:paraId="4F882445" w14:textId="77777777" w:rsidR="00411F16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丁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い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寧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</w:t>
      </w:r>
    </w:p>
    <w:p w14:paraId="34E44B33" w14:textId="77777777" w:rsidR="00893C02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3525BF17" w14:textId="77777777" w:rsidR="00893C02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名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</w:t>
      </w:r>
    </w:p>
    <w:p w14:paraId="0420ADDA" w14:textId="24A57796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南東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</w:t>
      </w:r>
      <w:r w:rsidR="0062107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南東</w:t>
      </w:r>
      <w:r w:rsidR="0062107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た。</w:t>
      </w:r>
    </w:p>
    <w:p w14:paraId="74BA2529" w14:textId="77777777" w:rsidR="00411F16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し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牛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た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豚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ど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く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畜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飼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2430931A" w14:textId="77777777" w:rsidR="00411F16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川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ろ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広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み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込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ところ</w:t>
      </w:r>
    </w:p>
    <w:p w14:paraId="76881400" w14:textId="77777777" w:rsidR="00DB7A84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陽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がく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角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ぎ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右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角</w:t>
            </w:r>
          </w:rubyBase>
        </w:ruby>
      </w:r>
    </w:p>
    <w:p w14:paraId="5D742FBF" w14:textId="77777777" w:rsidR="0062107C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くしゃ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役者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き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ら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裏</w:t>
            </w:r>
          </w:rubyBase>
        </w:ruby>
      </w:r>
    </w:p>
    <w:p w14:paraId="4D589405" w14:textId="6AF35B28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とりこ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これ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とりこ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なった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A33514A" w14:textId="77777777" w:rsidR="00E20008" w:rsidRPr="00945B96" w:rsidRDefault="00E20008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だけ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残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7DC27D0A" w14:textId="77777777" w:rsidR="00893C02" w:rsidRPr="00945B96" w:rsidRDefault="00293B50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夢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た</w:t>
      </w:r>
    </w:p>
    <w:p w14:paraId="2943DDD3" w14:textId="77777777" w:rsidR="00F4052F" w:rsidRPr="00945B96" w:rsidRDefault="00F4052F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整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片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づ</w:t>
            </w:r>
          </w:rt>
          <w:rubyBase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2BA19E6D" w14:textId="77777777" w:rsidR="00893C02" w:rsidRPr="00945B96" w:rsidRDefault="00293B50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無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ば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72478CF8" w14:textId="46C06830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手探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手探り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3DF7E9F9" w14:textId="77777777" w:rsidR="00855828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ぼ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たばかり</w:t>
      </w:r>
    </w:p>
    <w:p w14:paraId="6AD7D43D" w14:textId="77777777" w:rsidR="00734D71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よ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が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74F61FBE" w14:textId="77777777" w:rsidR="00734D71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ぺき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璧</w:t>
            </w:r>
          </w:rubyBase>
        </w:ruby>
      </w:r>
      <w:r w:rsidR="00723E1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マスター</w:t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212CB855" w14:textId="77777777" w:rsidR="00855828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4BA8558B" w14:textId="1CCCBD1D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直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現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直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3E685F9" w14:textId="77777777" w:rsidR="005805FA" w:rsidRPr="00945B96" w:rsidRDefault="00FF607A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証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拠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残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0DAE5815" w14:textId="77777777" w:rsidR="00734D71" w:rsidRPr="00945B96" w:rsidRDefault="00734D71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のまま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った</w:t>
      </w:r>
    </w:p>
    <w:p w14:paraId="7475E110" w14:textId="77777777" w:rsidR="005805FA" w:rsidRPr="00945B96" w:rsidRDefault="00734D71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べて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9480EEF" w14:textId="77777777" w:rsidR="00893C02" w:rsidRPr="00945B96" w:rsidRDefault="00FF607A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寄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ない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893C0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0C71C4DD" w14:textId="4F4F5AD1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なごむ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なご</w:t>
      </w:r>
      <w:r w:rsidR="005F0A23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ん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39A0431" w14:textId="77777777" w:rsidR="00F20DFB" w:rsidRPr="00945B96" w:rsidRDefault="00FF607A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張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硬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なった</w:t>
      </w:r>
    </w:p>
    <w:p w14:paraId="469F7E3A" w14:textId="77777777" w:rsidR="00734D71" w:rsidRPr="00945B96" w:rsidRDefault="00734D71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まらなくなっ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ず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6FBA5A46" w14:textId="77777777" w:rsidR="00734D71" w:rsidRPr="00945B96" w:rsidRDefault="00734D71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ぎやかでうるさくなった</w:t>
      </w:r>
    </w:p>
    <w:p w14:paraId="5B261C26" w14:textId="77777777" w:rsidR="00893C02" w:rsidRPr="00945B96" w:rsidRDefault="00293B50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わらいで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6012CD39" w14:textId="0AA4EAE0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買い込む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買い込</w:t>
      </w:r>
      <w:r w:rsidR="005F0A23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んだ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C57E15E" w14:textId="77777777" w:rsidR="00734D71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よう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伝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26DAEEF" w14:textId="77777777" w:rsidR="002E1913" w:rsidRPr="00945B96" w:rsidRDefault="005B1382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くさん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24DCF439" w14:textId="77777777" w:rsidR="002E1913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鼻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吸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らだ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</w:p>
    <w:p w14:paraId="4B91E9AD" w14:textId="77777777" w:rsidR="002E1913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べつ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別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交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換</w:t>
            </w:r>
          </w:rubyBase>
        </w:ruby>
      </w:r>
      <w:r w:rsidR="00816D9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37BE69D0" w14:textId="0E5A07F4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踏襲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踏襲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EEE33D8" w14:textId="77777777" w:rsidR="00734D71" w:rsidRPr="00945B96" w:rsidRDefault="00FF607A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へ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更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3347B2CC" w14:textId="77777777" w:rsidR="00734D71" w:rsidRPr="00945B96" w:rsidRDefault="00FF607A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わ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壊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めちゃくちゃにした。</w:t>
      </w:r>
    </w:p>
    <w:p w14:paraId="60A300F8" w14:textId="77777777" w:rsidR="002E1913" w:rsidRPr="00945B96" w:rsidRDefault="005F0A23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のまま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68690129" w14:textId="77777777" w:rsidR="002E1913" w:rsidRPr="00945B96" w:rsidRDefault="00FF607A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す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忘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しまった</w:t>
      </w:r>
    </w:p>
    <w:p w14:paraId="1F5E5E49" w14:textId="40D2849B" w:rsidR="002E1913" w:rsidRPr="00945B96" w:rsidRDefault="008046BB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両脇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910C0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910C0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両脇</w:t>
      </w:r>
      <w:r w:rsidR="00910C0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に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910C0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ない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253C893" w14:textId="77777777" w:rsidR="00910C04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ら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わ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側</w:t>
            </w:r>
          </w:rubyBase>
        </w:ruby>
      </w:r>
    </w:p>
    <w:p w14:paraId="63426FC4" w14:textId="77777777" w:rsidR="000D65B3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路</w:t>
            </w:r>
          </w:rubyBase>
        </w:ruby>
      </w:r>
    </w:p>
    <w:p w14:paraId="06C68D2C" w14:textId="77777777" w:rsidR="003C1023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ぎ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右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だり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左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なり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隣</w:t>
            </w:r>
          </w:rubyBase>
        </w:ruby>
      </w:r>
    </w:p>
    <w:p w14:paraId="0A2288BC" w14:textId="77777777" w:rsidR="003C1023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910C0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わ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側</w:t>
            </w:r>
          </w:rubyBase>
        </w:ruby>
      </w:r>
    </w:p>
    <w:p w14:paraId="69E44D2A" w14:textId="1E033591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共犯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共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しゃ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者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いる。</w:t>
      </w:r>
    </w:p>
    <w:p w14:paraId="76713F49" w14:textId="77777777" w:rsidR="000D65B3" w:rsidRPr="00945B96" w:rsidRDefault="000D65B3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み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か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っ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7195DD76" w14:textId="77777777" w:rsidR="000D65B3" w:rsidRPr="00945B96" w:rsidRDefault="000D65B3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1D5DE125" w14:textId="77777777" w:rsidR="000D65B3" w:rsidRPr="00945B96" w:rsidRDefault="00FF607A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359303DC" w14:textId="77777777" w:rsidR="00354823" w:rsidRPr="00945B96" w:rsidRDefault="00FF607A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ざ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材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5BF5A47C" w14:textId="77777777" w:rsidR="00F6776E" w:rsidRPr="00F6776E" w:rsidRDefault="00F6776E" w:rsidP="00F6776E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6407EA55" w14:textId="66295D85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lastRenderedPageBreak/>
        <w:t>ポリシー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ポリシー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ない。</w:t>
      </w:r>
    </w:p>
    <w:p w14:paraId="1EB5AFCC" w14:textId="77777777" w:rsidR="0048529B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8529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48529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8529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つ</w:t>
            </w:r>
          </w:rt>
          <w:rubyBase>
            <w:r w:rsidR="0048529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術</w:t>
            </w:r>
          </w:rubyBase>
        </w:ruby>
      </w:r>
    </w:p>
    <w:p w14:paraId="3B25F4AF" w14:textId="77777777" w:rsidR="0016032C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ざ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産</w:t>
            </w:r>
          </w:rubyBase>
        </w:ruby>
      </w:r>
    </w:p>
    <w:p w14:paraId="3A28B3AB" w14:textId="77777777" w:rsidR="0016032C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識</w:t>
            </w:r>
          </w:rubyBase>
        </w:ruby>
      </w:r>
    </w:p>
    <w:p w14:paraId="468175A5" w14:textId="77777777" w:rsidR="002E1913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針</w:t>
            </w:r>
          </w:rubyBase>
        </w:ruby>
      </w:r>
    </w:p>
    <w:p w14:paraId="6F8B2291" w14:textId="390EC539" w:rsidR="002E1913" w:rsidRPr="00945B96" w:rsidRDefault="005B1382" w:rsidP="00350927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left="1560" w:rightChars="-34" w:right="-71" w:hanging="156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ばらつき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B5A4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や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ばらつき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47B9F688" w14:textId="77777777" w:rsidR="00637641" w:rsidRPr="00945B96" w:rsidRDefault="00637641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もしろさ、ユニークさ</w:t>
      </w:r>
    </w:p>
    <w:p w14:paraId="4433A1F0" w14:textId="77777777" w:rsidR="00637641" w:rsidRPr="00945B96" w:rsidRDefault="00FF607A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ってい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63764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っ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点</w:t>
            </w:r>
          </w:rubyBase>
        </w:ruby>
      </w:r>
    </w:p>
    <w:p w14:paraId="0BD8488F" w14:textId="77777777" w:rsidR="00FB5A4D" w:rsidRPr="00945B96" w:rsidRDefault="00FF607A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つ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率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よさ</w:t>
      </w:r>
    </w:p>
    <w:p w14:paraId="03645DA9" w14:textId="77777777" w:rsidR="002E1913" w:rsidRPr="00945B96" w:rsidRDefault="002B0CB9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ろってい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</w:p>
    <w:p w14:paraId="3C69C95A" w14:textId="4EB482ED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随一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4C1C0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</w:t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くな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国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随一</w:t>
      </w:r>
      <w:r w:rsidR="004C1C0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の</w:t>
      </w:r>
      <w:r w:rsidR="004C1C0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のだ。</w:t>
      </w:r>
    </w:p>
    <w:p w14:paraId="415E5AEF" w14:textId="77777777" w:rsidR="002E1913" w:rsidRPr="00945B96" w:rsidRDefault="00FF607A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高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5BD36979" w14:textId="77777777" w:rsidR="002E1913" w:rsidRPr="00945B96" w:rsidRDefault="00FF607A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低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58824150" w14:textId="77777777" w:rsidR="00637641" w:rsidRPr="00945B96" w:rsidRDefault="00637641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たくさんある</w:t>
      </w:r>
    </w:p>
    <w:p w14:paraId="18108BA8" w14:textId="77777777" w:rsidR="004C1C0B" w:rsidRPr="00945B96" w:rsidRDefault="004C1C0B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はない</w:t>
      </w:r>
    </w:p>
    <w:p w14:paraId="4DCA6D98" w14:textId="384D17F6" w:rsidR="002E1913" w:rsidRPr="00350927" w:rsidRDefault="005B1382" w:rsidP="00350927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4" w:right="-71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350927">
        <w:rPr>
          <w:rFonts w:ascii="UD デジタル 教科書体 N-R" w:eastAsia="UD デジタル 教科書体 N-R" w:hAnsi="ＭＳ ゴシック" w:cs="ＭＳ明朝" w:hint="eastAsia"/>
          <w:b/>
          <w:spacing w:val="-6"/>
          <w:kern w:val="0"/>
          <w:sz w:val="22"/>
          <w:szCs w:val="22"/>
        </w:rPr>
        <w:t>未然</w:t>
      </w:r>
      <w:r w:rsidR="002E1913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:</w:t>
      </w:r>
      <w:r w:rsidR="001744D5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 xml:space="preserve"> </w:t>
      </w:r>
      <w:r w:rsidR="00FF607A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35092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じこ</w:t>
            </w:r>
          </w:rt>
          <w:rubyBase>
            <w:r w:rsidR="002B0CB9" w:rsidRPr="0035092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事故</w:t>
            </w:r>
          </w:rubyBase>
        </w:ruby>
      </w:r>
      <w:r w:rsidR="00682B49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は</w:t>
      </w:r>
      <w:r w:rsidRPr="00350927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  <w:u w:val="single"/>
        </w:rPr>
        <w:t>未然</w:t>
      </w:r>
      <w:r w:rsidR="00682B49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  <w:u w:val="single"/>
        </w:rPr>
        <w:t>に</w:t>
      </w:r>
      <w:r w:rsidR="00FF607A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35092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ふせ</w:t>
            </w:r>
          </w:rt>
          <w:rubyBase>
            <w:r w:rsidR="002B0CB9" w:rsidRPr="0035092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防</w:t>
            </w:r>
          </w:rubyBase>
        </w:ruby>
      </w:r>
      <w:r w:rsidR="002B0CB9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がなければならない。</w:t>
      </w:r>
    </w:p>
    <w:p w14:paraId="69DB3795" w14:textId="77777777" w:rsidR="00682B49" w:rsidRPr="00945B96" w:rsidRDefault="00FF607A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なら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必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ず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っ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</w:p>
    <w:p w14:paraId="19F04764" w14:textId="77777777" w:rsidR="00682B49" w:rsidRPr="00945B96" w:rsidRDefault="00FF607A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繰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え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返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ないように</w:t>
      </w:r>
    </w:p>
    <w:p w14:paraId="31EF8F43" w14:textId="77777777" w:rsidR="002A3D7B" w:rsidRPr="00945B96" w:rsidRDefault="00FF607A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2A3D7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ん</w:t>
            </w:r>
          </w:rt>
          <w:rubyBase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題</w:t>
            </w:r>
          </w:rubyBase>
        </w:ruby>
      </w:r>
      <w:r w:rsidR="002A3D7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="002A3D7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</w:p>
    <w:p w14:paraId="4E57BF34" w14:textId="77777777" w:rsidR="00C272C4" w:rsidRPr="00945B96" w:rsidRDefault="00C272C4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だそうならないうちに</w:t>
      </w:r>
    </w:p>
    <w:p w14:paraId="174EFAC5" w14:textId="257145AF" w:rsidR="002E1913" w:rsidRPr="00945B96" w:rsidRDefault="005B1382" w:rsidP="00350927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left="1560" w:rightChars="303" w:right="636" w:hanging="156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思い知る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況</w:t>
            </w:r>
          </w:rubyBase>
        </w:ruby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思い知</w:t>
      </w:r>
      <w:r w:rsidR="00682B49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った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BF718FA" w14:textId="77777777" w:rsidR="003F3F95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やま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誤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1861E9D" w14:textId="77777777" w:rsidR="00C272C4" w:rsidRPr="00945B96" w:rsidRDefault="00C272C4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イメージと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7151472C" w14:textId="77777777" w:rsidR="002E1913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け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験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よ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56245087" w14:textId="77777777" w:rsidR="002E1913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</w:t>
      </w:r>
      <w:r w:rsidR="003F3F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ようにした</w:t>
      </w:r>
    </w:p>
    <w:p w14:paraId="4A323A76" w14:textId="20EBD7C8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晩餐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晩餐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会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っ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席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。</w:t>
      </w:r>
    </w:p>
    <w:p w14:paraId="03F99E88" w14:textId="77777777" w:rsidR="00C272C4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ん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後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</w:p>
    <w:p w14:paraId="1A437CD5" w14:textId="77777777" w:rsidR="00C272C4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ね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船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え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り</w:t>
      </w:r>
    </w:p>
    <w:p w14:paraId="2A18BE6A" w14:textId="77777777" w:rsidR="00C272C4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パーティー</w:t>
      </w:r>
    </w:p>
    <w:p w14:paraId="124DA37B" w14:textId="77777777" w:rsidR="001340BA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47855749" w14:textId="324B6F22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打診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打診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1726ECC" w14:textId="77777777" w:rsidR="00C272C4" w:rsidRPr="00945B96" w:rsidRDefault="00C272C4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アドバイスした</w:t>
      </w:r>
    </w:p>
    <w:p w14:paraId="7E117BCC" w14:textId="77777777" w:rsidR="00C272C4" w:rsidRPr="00945B96" w:rsidRDefault="00C272C4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7FC72C54" w14:textId="77777777" w:rsidR="00C272C4" w:rsidRPr="00945B96" w:rsidRDefault="00C272C4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16FC9006" w14:textId="77777777" w:rsidR="00C95FB3" w:rsidRPr="00945B96" w:rsidRDefault="00C95FB3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批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判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722DF33E" w14:textId="16E67AAD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ゴタゴ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しゃ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社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ゴタゴ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7D99326" w14:textId="77777777" w:rsidR="00C272C4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なくなっている</w:t>
      </w:r>
    </w:p>
    <w:p w14:paraId="20EEFBF0" w14:textId="77777777" w:rsidR="005B13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ら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乱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0B43E595" w14:textId="77777777" w:rsidR="005B13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盛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っている</w:t>
      </w:r>
    </w:p>
    <w:p w14:paraId="46CB2BDE" w14:textId="77777777" w:rsidR="00467E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豊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になっている</w:t>
      </w:r>
    </w:p>
    <w:p w14:paraId="7B5EB9F6" w14:textId="6124DB11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通念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通念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7C111C28" w14:textId="77777777" w:rsidR="00637B3E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と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ら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柄</w:t>
            </w:r>
          </w:rubyBase>
        </w:ruby>
      </w:r>
    </w:p>
    <w:p w14:paraId="37722C3C" w14:textId="77777777" w:rsidR="00637B3E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み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網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よう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</w:p>
    <w:p w14:paraId="3217BD75" w14:textId="77777777" w:rsidR="005B1382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と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認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</w:t>
      </w:r>
    </w:p>
    <w:p w14:paraId="53CC0C2B" w14:textId="77777777" w:rsidR="005B1382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つ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要</w:t>
            </w:r>
          </w:rubyBase>
        </w:ruby>
      </w:r>
      <w:r w:rsidR="00637B3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しているサービス</w:t>
      </w:r>
    </w:p>
    <w:p w14:paraId="55FB9F38" w14:textId="1C39EBAB" w:rsidR="005B1382" w:rsidRPr="00945B96" w:rsidRDefault="005B1382" w:rsidP="00350927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left="2410" w:rightChars="-304" w:right="-638" w:hanging="2398"/>
        <w:jc w:val="left"/>
        <w:rPr>
          <w:rFonts w:ascii="UD デジタル 教科書体 N-R" w:eastAsia="UD デジタル 教科書体 N-R" w:hAnsi="Century Schoolbook" w:cs="ＭＳ明朝"/>
          <w:w w:val="95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w w:val="95"/>
          <w:kern w:val="0"/>
          <w:sz w:val="22"/>
          <w:szCs w:val="22"/>
        </w:rPr>
        <w:t>ドキュメンタリー</w:t>
      </w:r>
      <w:r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こ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w w:val="95"/>
          <w:kern w:val="0"/>
          <w:sz w:val="28"/>
          <w:szCs w:val="28"/>
        </w:rPr>
        <w:t>ドキュメンタリー</w:t>
      </w:r>
      <w:r w:rsidR="005D70D2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はおもしろい。</w:t>
      </w:r>
    </w:p>
    <w:p w14:paraId="3117F9C4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つ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実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く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録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み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</w:p>
    <w:p w14:paraId="7FD5A68C" w14:textId="77777777" w:rsidR="00C272C4" w:rsidRPr="00945B96" w:rsidRDefault="00C272C4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コンピュータ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デザイン</w:t>
      </w:r>
    </w:p>
    <w:p w14:paraId="42633A9A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談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飛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ば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コンビ</w:t>
      </w:r>
    </w:p>
    <w:p w14:paraId="73CBF597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く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にな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</w:p>
    <w:p w14:paraId="7299A547" w14:textId="697FC792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炊飯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10275D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炊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器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0B6685B7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洗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っ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乾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772466C3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せ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4A874A44" w14:textId="77777777" w:rsidR="00C272C4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め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米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煮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られるように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4338DD42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ず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きれいに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778CFC8C" w14:textId="46103318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巻き起こ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争</w:t>
            </w:r>
          </w:rubyBase>
        </w:ruby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巻き起こ</w:t>
      </w:r>
      <w:r w:rsidR="00682B49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6C18350" w14:textId="77777777" w:rsidR="00C272C4" w:rsidRPr="00945B9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避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78D78906" w14:textId="77777777" w:rsidR="00C272C4" w:rsidRPr="00945B9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せた</w:t>
      </w:r>
    </w:p>
    <w:p w14:paraId="7FB099D8" w14:textId="77777777" w:rsidR="00C272C4" w:rsidRPr="00945B9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さ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抑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くした</w:t>
      </w:r>
    </w:p>
    <w:p w14:paraId="350AFE9D" w14:textId="77777777" w:rsidR="00E37AC6" w:rsidRPr="00945B9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長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01D68C5B" w14:textId="684F5EA2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釘づ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EE2C8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釘づけ</w:t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た。</w:t>
      </w:r>
    </w:p>
    <w:p w14:paraId="1ED31ED5" w14:textId="77777777" w:rsidR="005B1382" w:rsidRPr="00945B96" w:rsidRDefault="00FF607A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ご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24528575" w14:textId="77777777" w:rsidR="00C272C4" w:rsidRPr="00945B96" w:rsidRDefault="00FF607A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たたい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鳴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0CD6AD34" w14:textId="77777777" w:rsidR="003C7526" w:rsidRPr="00945B96" w:rsidRDefault="002B0CB9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どきどきす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22BF533F" w14:textId="77777777" w:rsidR="005B1382" w:rsidRPr="00945B96" w:rsidRDefault="002B0CB9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とも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20E969EF" w14:textId="1F4815DE" w:rsidR="005B1382" w:rsidRPr="00945B96" w:rsidRDefault="00387320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淡白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淡白</w:t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だ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591CBB1" w14:textId="77777777" w:rsidR="005B1382" w:rsidRPr="00945B96" w:rsidRDefault="00682B49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っさりしていた</w:t>
      </w:r>
    </w:p>
    <w:p w14:paraId="35402549" w14:textId="77777777" w:rsidR="002465BC" w:rsidRPr="00945B96" w:rsidRDefault="002465BC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イライラしていた</w:t>
      </w:r>
    </w:p>
    <w:p w14:paraId="78E32F24" w14:textId="77777777" w:rsidR="005B1382" w:rsidRPr="00945B96" w:rsidRDefault="002465BC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っきりしていた</w:t>
      </w:r>
    </w:p>
    <w:p w14:paraId="3E947F2D" w14:textId="77777777" w:rsidR="005B1382" w:rsidRPr="00945B96" w:rsidRDefault="002465BC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ゆったりしていた</w:t>
      </w:r>
    </w:p>
    <w:p w14:paraId="61DFA801" w14:textId="3FD6707D" w:rsidR="005B1382" w:rsidRPr="00945B96" w:rsidRDefault="00387320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lastRenderedPageBreak/>
        <w:t>史実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たり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語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史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と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基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づいている。</w:t>
      </w:r>
    </w:p>
    <w:p w14:paraId="5C3D1337" w14:textId="77777777" w:rsidR="002514B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語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継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し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</w:p>
    <w:p w14:paraId="2E17118E" w14:textId="77777777" w:rsidR="002514B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像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できごと</w:t>
      </w:r>
    </w:p>
    <w:p w14:paraId="46092FA1" w14:textId="77777777" w:rsidR="005B138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あったこと</w:t>
      </w:r>
    </w:p>
    <w:p w14:paraId="6975126C" w14:textId="77777777" w:rsidR="005B138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</w:t>
      </w:r>
      <w:r w:rsidR="00E4579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ない</w:t>
      </w:r>
      <w:r w:rsidR="002514B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と</w:t>
      </w:r>
    </w:p>
    <w:p w14:paraId="4B509865" w14:textId="6BA3F8FD" w:rsidR="005B1382" w:rsidRPr="00945B96" w:rsidRDefault="00387320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ＢＧＭ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み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ＢＧＭ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ない。</w:t>
      </w:r>
    </w:p>
    <w:p w14:paraId="6DF32864" w14:textId="77777777" w:rsidR="00C315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景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し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じ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筋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</w:p>
    <w:p w14:paraId="24616C08" w14:textId="77777777" w:rsidR="00C315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担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しゃ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</w:p>
    <w:p w14:paraId="487A315E" w14:textId="77777777" w:rsidR="00A55F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広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く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告</w:t>
            </w:r>
          </w:rubyBase>
        </w:ruby>
      </w:r>
    </w:p>
    <w:p w14:paraId="12C4C169" w14:textId="77777777" w:rsidR="005B1382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景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楽</w:t>
            </w:r>
          </w:rubyBase>
        </w:ruby>
      </w:r>
    </w:p>
    <w:p w14:paraId="213C9FF4" w14:textId="20117E89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傍観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傍観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て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2DD12012" w14:textId="77777777" w:rsidR="007C046D" w:rsidRPr="00945B96" w:rsidRDefault="00FF607A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ゅ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た</w:t>
      </w:r>
    </w:p>
    <w:p w14:paraId="4AC81081" w14:textId="77777777" w:rsidR="00C31574" w:rsidRPr="00945B96" w:rsidRDefault="00C31574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まくいかない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た</w:t>
      </w:r>
    </w:p>
    <w:p w14:paraId="782E0704" w14:textId="77777777" w:rsidR="005B1382" w:rsidRPr="00945B96" w:rsidRDefault="00FF607A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か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らないでた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た</w:t>
      </w:r>
    </w:p>
    <w:p w14:paraId="18D022B6" w14:textId="77777777" w:rsidR="005B1382" w:rsidRPr="00945B96" w:rsidRDefault="00FF607A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限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過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ぎても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払</w:t>
            </w:r>
          </w:rubyBase>
        </w:ruby>
      </w:r>
      <w:r w:rsidR="007C046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ないでいた</w:t>
      </w:r>
    </w:p>
    <w:p w14:paraId="03D05625" w14:textId="012DA2B9" w:rsidR="005B1382" w:rsidRPr="00945B96" w:rsidRDefault="000018BD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ステンレス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ステンレ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6A857B7E" w14:textId="77777777" w:rsidR="005B77B0" w:rsidRPr="00945B96" w:rsidRDefault="00FF607A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び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首</w:t>
            </w:r>
          </w:rubyBase>
        </w:ruby>
      </w:r>
      <w:r w:rsidR="005B77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かけ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</w:p>
    <w:p w14:paraId="1DDF7781" w14:textId="77777777" w:rsidR="00C31574" w:rsidRPr="00945B96" w:rsidRDefault="000018BD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びにくいよう</w:t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属</w:t>
            </w:r>
          </w:rubyBase>
        </w:ruby>
      </w:r>
    </w:p>
    <w:p w14:paraId="20F84477" w14:textId="77777777" w:rsidR="00527288" w:rsidRPr="00945B96" w:rsidRDefault="00FF607A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かり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光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と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さえぎるため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ど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窓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つない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室内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つる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ぬの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布</w:t>
            </w:r>
          </w:rubyBase>
        </w:ruby>
      </w:r>
    </w:p>
    <w:p w14:paraId="6F675056" w14:textId="77777777" w:rsidR="00527288" w:rsidRPr="00945B96" w:rsidRDefault="00FF607A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しぎ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不思議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ぴ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ぞ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謎</w:t>
            </w:r>
          </w:rubyBase>
        </w:ruby>
      </w:r>
    </w:p>
    <w:p w14:paraId="6981DB8A" w14:textId="747D570C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わいわい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へ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屋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わいわい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やってい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5D03758" w14:textId="77777777" w:rsidR="00C31574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し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足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踏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鳴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ど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踊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た</w:t>
      </w:r>
    </w:p>
    <w:p w14:paraId="0FE7E843" w14:textId="77777777" w:rsidR="005B1382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勢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903F3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ぎやか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4EC61C25" w14:textId="77777777" w:rsidR="00C31574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わ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哀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泣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ていた</w:t>
      </w:r>
    </w:p>
    <w:p w14:paraId="21328E10" w14:textId="77777777" w:rsidR="005B1382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腹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か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床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つけ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2B80AE64" w14:textId="075574C2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元凶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がすべて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元凶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ある。</w:t>
      </w:r>
    </w:p>
    <w:p w14:paraId="02AEFD1C" w14:textId="77777777" w:rsidR="00C31574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  <w:r w:rsidR="00723E1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ポイント</w:t>
      </w:r>
    </w:p>
    <w:p w14:paraId="0E30D94A" w14:textId="77777777" w:rsidR="00C31574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</w:p>
    <w:p w14:paraId="030CB59E" w14:textId="77777777" w:rsidR="00C24E9A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19A02EB1" w14:textId="77777777" w:rsidR="005B1382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る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悪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こと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因</w:t>
            </w:r>
          </w:rubyBase>
        </w:ruby>
      </w:r>
    </w:p>
    <w:p w14:paraId="312BE9F0" w14:textId="104CB358" w:rsidR="005B1382" w:rsidRPr="00945B96" w:rsidRDefault="00D03C7D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符合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た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二</w:t>
            </w:r>
          </w:rubyBase>
        </w:ruby>
      </w:r>
      <w:r w:rsidR="00245D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は</w:t>
      </w:r>
      <w:r w:rsidR="00245D1E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符合</w:t>
      </w:r>
      <w:r w:rsidR="00245D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いる</w:t>
      </w:r>
      <w:r w:rsidR="0038732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CBA580D" w14:textId="77777777" w:rsidR="005B1382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致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13D0EFF3" w14:textId="77777777" w:rsidR="00723E10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="00723E1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る</w:t>
      </w:r>
    </w:p>
    <w:p w14:paraId="5191EF41" w14:textId="77777777" w:rsidR="00723E10" w:rsidRPr="00945B96" w:rsidRDefault="00723E10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バランスがとれている</w:t>
      </w:r>
    </w:p>
    <w:p w14:paraId="6694705F" w14:textId="77777777" w:rsidR="00C31574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たい</w:t>
            </w:r>
          </w:rt>
          <w:rubyBase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対</w:t>
            </w:r>
          </w:rubyBase>
        </w:ruby>
      </w:r>
      <w:r w:rsidR="00723E1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ある</w:t>
      </w:r>
    </w:p>
    <w:p w14:paraId="67A7CB98" w14:textId="447A2A61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邦人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7F0A5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邦人</w:t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保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護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。</w:t>
      </w:r>
    </w:p>
    <w:p w14:paraId="2B3A7351" w14:textId="77777777" w:rsidR="00F358A6" w:rsidRPr="00945B96" w:rsidRDefault="00FF607A" w:rsidP="0051564C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民</w:t>
            </w:r>
          </w:rubyBase>
        </w:ruby>
      </w:r>
    </w:p>
    <w:p w14:paraId="7C66AFE2" w14:textId="77777777" w:rsidR="00F358A6" w:rsidRPr="00945B96" w:rsidRDefault="00FF607A" w:rsidP="0051564C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0A76598E" w14:textId="77777777" w:rsidR="00C31574" w:rsidRPr="00945B96" w:rsidRDefault="00FF607A" w:rsidP="0075598E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 w:rightChars="-169" w:right="-355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つ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・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務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な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</w:p>
    <w:p w14:paraId="79565827" w14:textId="77777777" w:rsidR="00F358A6" w:rsidRPr="00945B96" w:rsidRDefault="00FF607A" w:rsidP="0051564C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保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よ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迷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ども</w:t>
      </w:r>
    </w:p>
    <w:p w14:paraId="0080B985" w14:textId="4FFDBDCC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日和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した</w:t>
      </w:r>
      <w:r w:rsidR="009A74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はな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花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み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日和</w:t>
      </w:r>
      <w:r w:rsidR="009A74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6559E5C7" w14:textId="77777777" w:rsidR="00C31574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っと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よ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週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ち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44D0E18E" w14:textId="77777777" w:rsidR="00C31574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ため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す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休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1C69D6DC" w14:textId="77777777" w:rsidR="00966080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つ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23647A55" w14:textId="77777777" w:rsidR="005B1382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のによ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60B5E27F" w14:textId="14C61B7B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慈善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慈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かつど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活動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</w:t>
      </w:r>
      <w:r w:rsidR="005E082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CBF1740" w14:textId="77777777" w:rsidR="00C31574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もの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09EBC86C" w14:textId="77777777" w:rsidR="005E0828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境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も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3574865E" w14:textId="77777777" w:rsidR="00C31574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ま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困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助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5253814A" w14:textId="77777777" w:rsidR="005E0828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6893D61D" w14:textId="4EE7D587" w:rsidR="005B1382" w:rsidRPr="00945B96" w:rsidRDefault="00FF607A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03F39" w:rsidRPr="00945B96">
              <w:rPr>
                <w:rFonts w:ascii="UD デジタル 教科書体 N-R" w:eastAsia="UD デジタル 教科書体 N-R" w:hAnsi="ＭＳ ゴシック" w:cs="ＭＳ明朝" w:hint="eastAsia"/>
                <w:b/>
                <w:kern w:val="0"/>
                <w:sz w:val="12"/>
                <w:szCs w:val="22"/>
              </w:rPr>
              <w:t>くち</w:t>
            </w:r>
          </w:rt>
          <w:rubyBase>
            <w:r w:rsidR="00903F39" w:rsidRPr="00945B96">
              <w:rPr>
                <w:rFonts w:ascii="UD デジタル 教科書体 N-R" w:eastAsia="UD デジタル 教科書体 N-R" w:hAnsi="ＭＳ ゴシック" w:cs="ＭＳ明朝" w:hint="eastAsia"/>
                <w:b/>
                <w:kern w:val="0"/>
                <w:sz w:val="22"/>
                <w:szCs w:val="22"/>
              </w:rPr>
              <w:t>口</w:t>
            </w:r>
          </w:rubyBase>
        </w:ruby>
      </w:r>
      <w:r w:rsidR="00387320"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コミ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こと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387320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口コ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。</w:t>
      </w:r>
    </w:p>
    <w:p w14:paraId="0A89F566" w14:textId="77777777" w:rsidR="00C31574" w:rsidRPr="00945B96" w:rsidRDefault="00C31574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わさ</w:t>
      </w:r>
    </w:p>
    <w:p w14:paraId="6997FBE1" w14:textId="77777777" w:rsidR="000129A4" w:rsidRPr="00945B96" w:rsidRDefault="00FF607A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</w:p>
    <w:p w14:paraId="06A6DEED" w14:textId="77777777" w:rsidR="009A746A" w:rsidRPr="00945B96" w:rsidRDefault="00FF607A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み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</w:p>
    <w:p w14:paraId="4AC2EB0F" w14:textId="77777777" w:rsidR="000129A4" w:rsidRPr="00945B96" w:rsidRDefault="00FF607A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</w:p>
    <w:p w14:paraId="32C08ACC" w14:textId="46042F88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見放す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見放</w:t>
      </w:r>
      <w:r w:rsidR="00A57645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した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F99809D" w14:textId="77777777" w:rsidR="00933E9F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た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改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よい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5EE7CBF8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め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ダメ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とあきらめ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</w:p>
    <w:p w14:paraId="7D88C720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た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振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をした</w:t>
      </w:r>
    </w:p>
    <w:p w14:paraId="034C1542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追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</w:t>
      </w:r>
      <w:r w:rsidR="00933E9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たがわからなくなった</w:t>
      </w:r>
    </w:p>
    <w:p w14:paraId="18D8378E" w14:textId="77777777" w:rsidR="00332759" w:rsidRPr="00945B96" w:rsidRDefault="00332759" w:rsidP="00332759">
      <w:p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sectPr w:rsidR="00332759" w:rsidRPr="00945B96" w:rsidSect="00B21EB8">
      <w:type w:val="continuous"/>
      <w:pgSz w:w="11906" w:h="16838"/>
      <w:pgMar w:top="794" w:right="1134" w:bottom="794" w:left="1134" w:header="227" w:footer="992" w:gutter="0"/>
      <w:cols w:num="2" w:space="425"/>
      <w:docGrid w:type="linesAndChar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6BB274" w14:textId="77777777" w:rsidR="00D65E85" w:rsidRDefault="00D65E85" w:rsidP="00C161A6">
      <w:r>
        <w:separator/>
      </w:r>
    </w:p>
  </w:endnote>
  <w:endnote w:type="continuationSeparator" w:id="0">
    <w:p w14:paraId="6D6233F9" w14:textId="77777777" w:rsidR="00D65E85" w:rsidRDefault="00D65E85" w:rsidP="00C16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D デジタル 教科書体 N-R">
    <w:charset w:val="80"/>
    <w:family w:val="roman"/>
    <w:pitch w:val="fixed"/>
    <w:sig w:usb0="800002A3" w:usb1="2AC7ECFA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altName w:val="Century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明朝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HG教科書体">
    <w:panose1 w:val="02020609000000000000"/>
    <w:charset w:val="80"/>
    <w:family w:val="roman"/>
    <w:pitch w:val="fixed"/>
    <w:sig w:usb0="80000281" w:usb1="28C76CF8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09E7C" w14:textId="77777777" w:rsidR="00D65E85" w:rsidRDefault="00D65E85" w:rsidP="00C161A6">
      <w:r>
        <w:separator/>
      </w:r>
    </w:p>
  </w:footnote>
  <w:footnote w:type="continuationSeparator" w:id="0">
    <w:p w14:paraId="7C823779" w14:textId="77777777" w:rsidR="00D65E85" w:rsidRDefault="00D65E85" w:rsidP="00C16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A6012C" w14:textId="77777777" w:rsidR="00F10CCE" w:rsidRPr="008F4718" w:rsidRDefault="00F10CCE" w:rsidP="008F4718">
    <w:pPr>
      <w:pStyle w:val="a3"/>
      <w:wordWrap w:val="0"/>
      <w:jc w:val="right"/>
      <w:rPr>
        <w:rFonts w:ascii="HG教科書体" w:eastAsia="HG教科書体"/>
        <w:sz w:val="16"/>
        <w:szCs w:val="16"/>
      </w:rPr>
    </w:pPr>
    <w:r w:rsidRPr="008F4718">
      <w:rPr>
        <w:rFonts w:ascii="HG教科書体" w:eastAsia="HG教科書体" w:hint="eastAsia"/>
        <w:sz w:val="16"/>
        <w:szCs w:val="16"/>
      </w:rPr>
      <w:t>日本語</w:t>
    </w:r>
    <w:r>
      <w:rPr>
        <w:rFonts w:ascii="HG教科書体" w:eastAsia="HG教科書体" w:hint="eastAsia"/>
        <w:sz w:val="16"/>
        <w:szCs w:val="16"/>
      </w:rPr>
      <w:t>を読む</w:t>
    </w:r>
    <w:r w:rsidRPr="008F4718">
      <w:rPr>
        <w:rFonts w:ascii="HG教科書体" w:eastAsia="HG教科書体" w:hint="eastAsia"/>
        <w:sz w:val="16"/>
        <w:szCs w:val="16"/>
      </w:rPr>
      <w:t>ための語彙量テスト</w:t>
    </w:r>
    <w:r w:rsidRPr="008F4718">
      <w:rPr>
        <w:rFonts w:eastAsia="HG教科書体"/>
        <w:sz w:val="16"/>
        <w:szCs w:val="16"/>
      </w:rPr>
      <w:t xml:space="preserve"> (Vocabulary</w:t>
    </w:r>
    <w:r>
      <w:rPr>
        <w:rFonts w:eastAsia="HG教科書体" w:hint="eastAsia"/>
        <w:sz w:val="16"/>
        <w:szCs w:val="16"/>
      </w:rPr>
      <w:t xml:space="preserve"> Size Test for Reading Japanese</w:t>
    </w:r>
    <w:r w:rsidRPr="008F4718">
      <w:rPr>
        <w:rFonts w:eastAsia="HG教科書体"/>
        <w:sz w:val="16"/>
        <w:szCs w:val="16"/>
      </w:rPr>
      <w:t>)</w:t>
    </w:r>
  </w:p>
  <w:p w14:paraId="523A20DA" w14:textId="1FFB683F" w:rsidR="00F10CCE" w:rsidRDefault="00F10CCE" w:rsidP="00B21EB8">
    <w:pPr>
      <w:pStyle w:val="a3"/>
      <w:jc w:val="right"/>
    </w:pPr>
    <w:r>
      <w:rPr>
        <w:rFonts w:hint="eastAsia"/>
      </w:rPr>
      <w:t>p.</w:t>
    </w:r>
    <w:r>
      <w:fldChar w:fldCharType="begin"/>
    </w:r>
    <w:r>
      <w:instrText xml:space="preserve"> PAGE   \* MERGEFORMAT </w:instrText>
    </w:r>
    <w:r>
      <w:fldChar w:fldCharType="separate"/>
    </w:r>
    <w:r w:rsidR="008D7DE3" w:rsidRPr="008D7DE3">
      <w:rPr>
        <w:noProof/>
        <w:lang w:val="ja-JP"/>
      </w:rPr>
      <w:t>1</w:t>
    </w:r>
    <w:r>
      <w:rPr>
        <w:noProof/>
        <w:lang w:val="ja-JP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0B91"/>
    <w:multiLevelType w:val="hybridMultilevel"/>
    <w:tmpl w:val="DD86E59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891AE9"/>
    <w:multiLevelType w:val="hybridMultilevel"/>
    <w:tmpl w:val="46C08FD4"/>
    <w:lvl w:ilvl="0" w:tplc="5288BE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9E1888"/>
    <w:multiLevelType w:val="hybridMultilevel"/>
    <w:tmpl w:val="BDAE37B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3685BF6"/>
    <w:multiLevelType w:val="hybridMultilevel"/>
    <w:tmpl w:val="4C68B85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4CB1AF7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F371B"/>
    <w:multiLevelType w:val="multilevel"/>
    <w:tmpl w:val="30327DD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2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6" w15:restartNumberingAfterBreak="0">
    <w:nsid w:val="051F2A03"/>
    <w:multiLevelType w:val="hybridMultilevel"/>
    <w:tmpl w:val="FAAEA160"/>
    <w:lvl w:ilvl="0" w:tplc="BAF26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7" w15:restartNumberingAfterBreak="0">
    <w:nsid w:val="06297A49"/>
    <w:multiLevelType w:val="hybridMultilevel"/>
    <w:tmpl w:val="2D102EE6"/>
    <w:lvl w:ilvl="0" w:tplc="3590509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70631C8"/>
    <w:multiLevelType w:val="hybridMultilevel"/>
    <w:tmpl w:val="1706C94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73642AF"/>
    <w:multiLevelType w:val="hybridMultilevel"/>
    <w:tmpl w:val="07F0C48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086944A0"/>
    <w:multiLevelType w:val="hybridMultilevel"/>
    <w:tmpl w:val="D100885C"/>
    <w:lvl w:ilvl="0" w:tplc="057CB9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8CF1646"/>
    <w:multiLevelType w:val="hybridMultilevel"/>
    <w:tmpl w:val="45B0F27A"/>
    <w:lvl w:ilvl="0" w:tplc="CBA05BE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93D1105"/>
    <w:multiLevelType w:val="hybridMultilevel"/>
    <w:tmpl w:val="272E5C94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09C16C52"/>
    <w:multiLevelType w:val="hybridMultilevel"/>
    <w:tmpl w:val="B0EA8AE2"/>
    <w:lvl w:ilvl="0" w:tplc="4A2E1B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09D261A0"/>
    <w:multiLevelType w:val="multilevel"/>
    <w:tmpl w:val="806E7BA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3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5" w15:restartNumberingAfterBreak="0">
    <w:nsid w:val="0A1169CB"/>
    <w:multiLevelType w:val="hybridMultilevel"/>
    <w:tmpl w:val="A3B4C88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0A162E58"/>
    <w:multiLevelType w:val="multilevel"/>
    <w:tmpl w:val="DE74C6E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61"/>
      <w:numFmt w:val="decimal"/>
      <w:lvlText w:val="%2."/>
      <w:lvlJc w:val="left"/>
      <w:pPr>
        <w:ind w:left="697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7" w15:restartNumberingAfterBreak="0">
    <w:nsid w:val="0B304FC2"/>
    <w:multiLevelType w:val="multilevel"/>
    <w:tmpl w:val="72C675B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3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8" w15:restartNumberingAfterBreak="0">
    <w:nsid w:val="0B6667A0"/>
    <w:multiLevelType w:val="hybridMultilevel"/>
    <w:tmpl w:val="5694FDA6"/>
    <w:lvl w:ilvl="0" w:tplc="96884A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0D064045"/>
    <w:multiLevelType w:val="hybridMultilevel"/>
    <w:tmpl w:val="BFC0AEA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0D301E02"/>
    <w:multiLevelType w:val="hybridMultilevel"/>
    <w:tmpl w:val="E83E23E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0DAD60CA"/>
    <w:multiLevelType w:val="hybridMultilevel"/>
    <w:tmpl w:val="00ECC754"/>
    <w:lvl w:ilvl="0" w:tplc="4EDE043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0EBA3102"/>
    <w:multiLevelType w:val="hybridMultilevel"/>
    <w:tmpl w:val="89145E3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0F1B2165"/>
    <w:multiLevelType w:val="hybridMultilevel"/>
    <w:tmpl w:val="9064E71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0F3101C8"/>
    <w:multiLevelType w:val="hybridMultilevel"/>
    <w:tmpl w:val="1C4CE60E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109673B1"/>
    <w:multiLevelType w:val="hybridMultilevel"/>
    <w:tmpl w:val="4D8A205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11355FCF"/>
    <w:multiLevelType w:val="hybridMultilevel"/>
    <w:tmpl w:val="917A7B3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1142523A"/>
    <w:multiLevelType w:val="hybridMultilevel"/>
    <w:tmpl w:val="9600254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11C61415"/>
    <w:multiLevelType w:val="hybridMultilevel"/>
    <w:tmpl w:val="1AA6A4BE"/>
    <w:lvl w:ilvl="0" w:tplc="0F3A62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14483495"/>
    <w:multiLevelType w:val="hybridMultilevel"/>
    <w:tmpl w:val="F22C2FB0"/>
    <w:lvl w:ilvl="0" w:tplc="43F09F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144B3505"/>
    <w:multiLevelType w:val="multilevel"/>
    <w:tmpl w:val="9FF2ACD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9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1" w15:restartNumberingAfterBreak="0">
    <w:nsid w:val="14B220DA"/>
    <w:multiLevelType w:val="multilevel"/>
    <w:tmpl w:val="3186460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0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2" w15:restartNumberingAfterBreak="0">
    <w:nsid w:val="14E9708D"/>
    <w:multiLevelType w:val="hybridMultilevel"/>
    <w:tmpl w:val="2BCA552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16DF2457"/>
    <w:multiLevelType w:val="hybridMultilevel"/>
    <w:tmpl w:val="B958021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179C7C09"/>
    <w:multiLevelType w:val="hybridMultilevel"/>
    <w:tmpl w:val="8CF89268"/>
    <w:lvl w:ilvl="0" w:tplc="E986445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17E01A4E"/>
    <w:multiLevelType w:val="hybridMultilevel"/>
    <w:tmpl w:val="CABC3D82"/>
    <w:lvl w:ilvl="0" w:tplc="CD8ABA3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189D7920"/>
    <w:multiLevelType w:val="multilevel"/>
    <w:tmpl w:val="4B0A24E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7" w15:restartNumberingAfterBreak="0">
    <w:nsid w:val="190C0491"/>
    <w:multiLevelType w:val="hybridMultilevel"/>
    <w:tmpl w:val="BD46B166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1B972521"/>
    <w:multiLevelType w:val="hybridMultilevel"/>
    <w:tmpl w:val="180014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1CDE2615"/>
    <w:multiLevelType w:val="hybridMultilevel"/>
    <w:tmpl w:val="6628840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1CEE1C8A"/>
    <w:multiLevelType w:val="hybridMultilevel"/>
    <w:tmpl w:val="36441D20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1D1203D8"/>
    <w:multiLevelType w:val="hybridMultilevel"/>
    <w:tmpl w:val="5C94259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1D395238"/>
    <w:multiLevelType w:val="hybridMultilevel"/>
    <w:tmpl w:val="D1AC654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1D6449A2"/>
    <w:multiLevelType w:val="hybridMultilevel"/>
    <w:tmpl w:val="16A4D73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1EB94D90"/>
    <w:multiLevelType w:val="hybridMultilevel"/>
    <w:tmpl w:val="88FEE63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1EED1E71"/>
    <w:multiLevelType w:val="hybridMultilevel"/>
    <w:tmpl w:val="FEDAB580"/>
    <w:lvl w:ilvl="0" w:tplc="A35EE6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1F06530F"/>
    <w:multiLevelType w:val="hybridMultilevel"/>
    <w:tmpl w:val="58BA5EB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201D2E4A"/>
    <w:multiLevelType w:val="hybridMultilevel"/>
    <w:tmpl w:val="22685DA8"/>
    <w:lvl w:ilvl="0" w:tplc="F52E7D1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20E63C8F"/>
    <w:multiLevelType w:val="hybridMultilevel"/>
    <w:tmpl w:val="EBCA3460"/>
    <w:lvl w:ilvl="0" w:tplc="25629E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22AE2424"/>
    <w:multiLevelType w:val="hybridMultilevel"/>
    <w:tmpl w:val="6646246E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23733DA8"/>
    <w:multiLevelType w:val="hybridMultilevel"/>
    <w:tmpl w:val="229C302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24592F0E"/>
    <w:multiLevelType w:val="hybridMultilevel"/>
    <w:tmpl w:val="D5582BA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24D65AB1"/>
    <w:multiLevelType w:val="hybridMultilevel"/>
    <w:tmpl w:val="11228E3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27291719"/>
    <w:multiLevelType w:val="hybridMultilevel"/>
    <w:tmpl w:val="B2D06FD6"/>
    <w:lvl w:ilvl="0" w:tplc="BAF26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54" w15:restartNumberingAfterBreak="0">
    <w:nsid w:val="276B0075"/>
    <w:multiLevelType w:val="hybridMultilevel"/>
    <w:tmpl w:val="8D9C172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27FE6D52"/>
    <w:multiLevelType w:val="hybridMultilevel"/>
    <w:tmpl w:val="4A32B5E2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6" w15:restartNumberingAfterBreak="0">
    <w:nsid w:val="28046624"/>
    <w:multiLevelType w:val="hybridMultilevel"/>
    <w:tmpl w:val="7BBA179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28840155"/>
    <w:multiLevelType w:val="hybridMultilevel"/>
    <w:tmpl w:val="2F1CA78C"/>
    <w:lvl w:ilvl="0" w:tplc="5F4E8E6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58" w15:restartNumberingAfterBreak="0">
    <w:nsid w:val="293756C6"/>
    <w:multiLevelType w:val="hybridMultilevel"/>
    <w:tmpl w:val="54B867EE"/>
    <w:lvl w:ilvl="0" w:tplc="EB0485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2E2E6104"/>
    <w:multiLevelType w:val="hybridMultilevel"/>
    <w:tmpl w:val="5FF481D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0" w15:restartNumberingAfterBreak="0">
    <w:nsid w:val="30835B81"/>
    <w:multiLevelType w:val="hybridMultilevel"/>
    <w:tmpl w:val="572A496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308805F9"/>
    <w:multiLevelType w:val="hybridMultilevel"/>
    <w:tmpl w:val="BC06B73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31636AF0"/>
    <w:multiLevelType w:val="hybridMultilevel"/>
    <w:tmpl w:val="6B565B20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31DD1FD1"/>
    <w:multiLevelType w:val="hybridMultilevel"/>
    <w:tmpl w:val="77AC90B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4" w15:restartNumberingAfterBreak="0">
    <w:nsid w:val="31EF5B08"/>
    <w:multiLevelType w:val="hybridMultilevel"/>
    <w:tmpl w:val="27BA86D2"/>
    <w:lvl w:ilvl="0" w:tplc="31F613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5" w15:restartNumberingAfterBreak="0">
    <w:nsid w:val="32157D06"/>
    <w:multiLevelType w:val="hybridMultilevel"/>
    <w:tmpl w:val="4B9AA866"/>
    <w:lvl w:ilvl="0" w:tplc="A95A69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33260536"/>
    <w:multiLevelType w:val="hybridMultilevel"/>
    <w:tmpl w:val="0BA06DC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337A7EF0"/>
    <w:multiLevelType w:val="hybridMultilevel"/>
    <w:tmpl w:val="0DD87F3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33F915D5"/>
    <w:multiLevelType w:val="hybridMultilevel"/>
    <w:tmpl w:val="77E6234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359F5D5D"/>
    <w:multiLevelType w:val="hybridMultilevel"/>
    <w:tmpl w:val="E954C28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360E00E2"/>
    <w:multiLevelType w:val="hybridMultilevel"/>
    <w:tmpl w:val="FDBC97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36690BAC"/>
    <w:multiLevelType w:val="hybridMultilevel"/>
    <w:tmpl w:val="F0ACAC4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36FE653E"/>
    <w:multiLevelType w:val="hybridMultilevel"/>
    <w:tmpl w:val="A1DA9200"/>
    <w:lvl w:ilvl="0" w:tplc="FA1231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373939F6"/>
    <w:multiLevelType w:val="multilevel"/>
    <w:tmpl w:val="AD288BB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ゴシック" w:hAnsi="ＭＳ ゴシック" w:hint="default"/>
      </w:rPr>
    </w:lvl>
    <w:lvl w:ilvl="1">
      <w:start w:val="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ゴシック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ゴシック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ゴシック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ゴシック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</w:abstractNum>
  <w:abstractNum w:abstractNumId="74" w15:restartNumberingAfterBreak="0">
    <w:nsid w:val="3C666455"/>
    <w:multiLevelType w:val="multilevel"/>
    <w:tmpl w:val="27CC44D4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5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75" w15:restartNumberingAfterBreak="0">
    <w:nsid w:val="3D244A91"/>
    <w:multiLevelType w:val="hybridMultilevel"/>
    <w:tmpl w:val="C1E629A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6" w15:restartNumberingAfterBreak="0">
    <w:nsid w:val="3E660AAE"/>
    <w:multiLevelType w:val="hybridMultilevel"/>
    <w:tmpl w:val="DF5C459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7" w15:restartNumberingAfterBreak="0">
    <w:nsid w:val="3E6B4E54"/>
    <w:multiLevelType w:val="hybridMultilevel"/>
    <w:tmpl w:val="6F1868F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3E785014"/>
    <w:multiLevelType w:val="hybridMultilevel"/>
    <w:tmpl w:val="A8A2DE8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9" w15:restartNumberingAfterBreak="0">
    <w:nsid w:val="3FD62E93"/>
    <w:multiLevelType w:val="hybridMultilevel"/>
    <w:tmpl w:val="E3DAA4E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406D648A"/>
    <w:multiLevelType w:val="hybridMultilevel"/>
    <w:tmpl w:val="A118899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423074D2"/>
    <w:multiLevelType w:val="hybridMultilevel"/>
    <w:tmpl w:val="CF7087C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44A9593D"/>
    <w:multiLevelType w:val="multilevel"/>
    <w:tmpl w:val="8E444C12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7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83" w15:restartNumberingAfterBreak="0">
    <w:nsid w:val="47A65FE5"/>
    <w:multiLevelType w:val="hybridMultilevel"/>
    <w:tmpl w:val="4D2888F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4" w15:restartNumberingAfterBreak="0">
    <w:nsid w:val="480A60A0"/>
    <w:multiLevelType w:val="hybridMultilevel"/>
    <w:tmpl w:val="2EF4A81E"/>
    <w:lvl w:ilvl="0" w:tplc="3ABCBF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5" w15:restartNumberingAfterBreak="0">
    <w:nsid w:val="488859DF"/>
    <w:multiLevelType w:val="multilevel"/>
    <w:tmpl w:val="8BC8FF2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1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86" w15:restartNumberingAfterBreak="0">
    <w:nsid w:val="48F053B7"/>
    <w:multiLevelType w:val="hybridMultilevel"/>
    <w:tmpl w:val="94AAB0E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7" w15:restartNumberingAfterBreak="0">
    <w:nsid w:val="495B67F6"/>
    <w:multiLevelType w:val="hybridMultilevel"/>
    <w:tmpl w:val="5044BBF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8" w15:restartNumberingAfterBreak="0">
    <w:nsid w:val="4A986DC6"/>
    <w:multiLevelType w:val="hybridMultilevel"/>
    <w:tmpl w:val="211486F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9" w15:restartNumberingAfterBreak="0">
    <w:nsid w:val="4B5F4BEE"/>
    <w:multiLevelType w:val="hybridMultilevel"/>
    <w:tmpl w:val="37F2B8D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0" w15:restartNumberingAfterBreak="0">
    <w:nsid w:val="4ED80926"/>
    <w:multiLevelType w:val="hybridMultilevel"/>
    <w:tmpl w:val="B6822CAA"/>
    <w:lvl w:ilvl="0" w:tplc="CFFEF0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1" w15:restartNumberingAfterBreak="0">
    <w:nsid w:val="4FC27A95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92" w15:restartNumberingAfterBreak="0">
    <w:nsid w:val="52986B19"/>
    <w:multiLevelType w:val="hybridMultilevel"/>
    <w:tmpl w:val="C2A6CB8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3" w15:restartNumberingAfterBreak="0">
    <w:nsid w:val="550E4253"/>
    <w:multiLevelType w:val="hybridMultilevel"/>
    <w:tmpl w:val="50DEC18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4" w15:restartNumberingAfterBreak="0">
    <w:nsid w:val="55486A3E"/>
    <w:multiLevelType w:val="hybridMultilevel"/>
    <w:tmpl w:val="31C84F2A"/>
    <w:lvl w:ilvl="0" w:tplc="1632D5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5" w15:restartNumberingAfterBreak="0">
    <w:nsid w:val="55973B91"/>
    <w:multiLevelType w:val="hybridMultilevel"/>
    <w:tmpl w:val="C90EA82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6" w15:restartNumberingAfterBreak="0">
    <w:nsid w:val="55AD0487"/>
    <w:multiLevelType w:val="hybridMultilevel"/>
    <w:tmpl w:val="B0D2F4F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7" w15:restartNumberingAfterBreak="0">
    <w:nsid w:val="55BE17C7"/>
    <w:multiLevelType w:val="hybridMultilevel"/>
    <w:tmpl w:val="BA562C7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56152F57"/>
    <w:multiLevelType w:val="hybridMultilevel"/>
    <w:tmpl w:val="92EC047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9" w15:restartNumberingAfterBreak="0">
    <w:nsid w:val="56694CF1"/>
    <w:multiLevelType w:val="hybridMultilevel"/>
    <w:tmpl w:val="0D62BFB2"/>
    <w:lvl w:ilvl="0" w:tplc="7E3AF5F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0" w15:restartNumberingAfterBreak="0">
    <w:nsid w:val="56751E6C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01" w15:restartNumberingAfterBreak="0">
    <w:nsid w:val="56FB1333"/>
    <w:multiLevelType w:val="hybridMultilevel"/>
    <w:tmpl w:val="7B92048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2" w15:restartNumberingAfterBreak="0">
    <w:nsid w:val="57121B1C"/>
    <w:multiLevelType w:val="hybridMultilevel"/>
    <w:tmpl w:val="6728ED76"/>
    <w:lvl w:ilvl="0" w:tplc="3F1ED94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3" w15:restartNumberingAfterBreak="0">
    <w:nsid w:val="57FA6D3C"/>
    <w:multiLevelType w:val="hybridMultilevel"/>
    <w:tmpl w:val="C114B51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4" w15:restartNumberingAfterBreak="0">
    <w:nsid w:val="5850424B"/>
    <w:multiLevelType w:val="hybridMultilevel"/>
    <w:tmpl w:val="CDE090E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5" w15:restartNumberingAfterBreak="0">
    <w:nsid w:val="5A3142F8"/>
    <w:multiLevelType w:val="hybridMultilevel"/>
    <w:tmpl w:val="DEAAB75A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6" w15:restartNumberingAfterBreak="0">
    <w:nsid w:val="5AAF35FA"/>
    <w:multiLevelType w:val="hybridMultilevel"/>
    <w:tmpl w:val="0638F2D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7" w15:restartNumberingAfterBreak="0">
    <w:nsid w:val="5B2D103B"/>
    <w:multiLevelType w:val="hybridMultilevel"/>
    <w:tmpl w:val="D52C9F0A"/>
    <w:lvl w:ilvl="0" w:tplc="7C1246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8" w15:restartNumberingAfterBreak="0">
    <w:nsid w:val="5B760AC3"/>
    <w:multiLevelType w:val="hybridMultilevel"/>
    <w:tmpl w:val="3BC6801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9" w15:restartNumberingAfterBreak="0">
    <w:nsid w:val="5BB907DE"/>
    <w:multiLevelType w:val="hybridMultilevel"/>
    <w:tmpl w:val="0980C942"/>
    <w:lvl w:ilvl="0" w:tplc="C5BC6A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0" w15:restartNumberingAfterBreak="0">
    <w:nsid w:val="5C3D559F"/>
    <w:multiLevelType w:val="hybridMultilevel"/>
    <w:tmpl w:val="0096BE0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1" w15:restartNumberingAfterBreak="0">
    <w:nsid w:val="5CA57F9D"/>
    <w:multiLevelType w:val="multilevel"/>
    <w:tmpl w:val="EDE4E11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4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12" w15:restartNumberingAfterBreak="0">
    <w:nsid w:val="5D12497F"/>
    <w:multiLevelType w:val="hybridMultilevel"/>
    <w:tmpl w:val="7DFA5C32"/>
    <w:lvl w:ilvl="0" w:tplc="9244D9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3" w15:restartNumberingAfterBreak="0">
    <w:nsid w:val="5E360877"/>
    <w:multiLevelType w:val="hybridMultilevel"/>
    <w:tmpl w:val="D6122C26"/>
    <w:lvl w:ilvl="0" w:tplc="86DC29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4" w15:restartNumberingAfterBreak="0">
    <w:nsid w:val="5E390608"/>
    <w:multiLevelType w:val="multilevel"/>
    <w:tmpl w:val="D1FEAD7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8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15" w15:restartNumberingAfterBreak="0">
    <w:nsid w:val="5F0935B7"/>
    <w:multiLevelType w:val="hybridMultilevel"/>
    <w:tmpl w:val="B9C6806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6" w15:restartNumberingAfterBreak="0">
    <w:nsid w:val="5F812D94"/>
    <w:multiLevelType w:val="hybridMultilevel"/>
    <w:tmpl w:val="72F0C18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7" w15:restartNumberingAfterBreak="0">
    <w:nsid w:val="61C47926"/>
    <w:multiLevelType w:val="hybridMultilevel"/>
    <w:tmpl w:val="16BED2BC"/>
    <w:lvl w:ilvl="0" w:tplc="5E2045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8" w15:restartNumberingAfterBreak="0">
    <w:nsid w:val="632B2A83"/>
    <w:multiLevelType w:val="hybridMultilevel"/>
    <w:tmpl w:val="4BDCBB8E"/>
    <w:lvl w:ilvl="0" w:tplc="6D8ADF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9" w15:restartNumberingAfterBreak="0">
    <w:nsid w:val="634E733F"/>
    <w:multiLevelType w:val="hybridMultilevel"/>
    <w:tmpl w:val="2D68768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0" w15:restartNumberingAfterBreak="0">
    <w:nsid w:val="63E75C39"/>
    <w:multiLevelType w:val="hybridMultilevel"/>
    <w:tmpl w:val="8772C4E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1" w15:restartNumberingAfterBreak="0">
    <w:nsid w:val="65105112"/>
    <w:multiLevelType w:val="hybridMultilevel"/>
    <w:tmpl w:val="E0360BF6"/>
    <w:lvl w:ilvl="0" w:tplc="6B2024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2" w15:restartNumberingAfterBreak="0">
    <w:nsid w:val="657756AF"/>
    <w:multiLevelType w:val="hybridMultilevel"/>
    <w:tmpl w:val="8AD22FF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3" w15:restartNumberingAfterBreak="0">
    <w:nsid w:val="65FF23E5"/>
    <w:multiLevelType w:val="hybridMultilevel"/>
    <w:tmpl w:val="68DC4E80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4" w15:restartNumberingAfterBreak="0">
    <w:nsid w:val="66964F8B"/>
    <w:multiLevelType w:val="hybridMultilevel"/>
    <w:tmpl w:val="7CE0331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5" w15:restartNumberingAfterBreak="0">
    <w:nsid w:val="66BE65D9"/>
    <w:multiLevelType w:val="hybridMultilevel"/>
    <w:tmpl w:val="F77632FA"/>
    <w:lvl w:ilvl="0" w:tplc="1C9AB59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6" w15:restartNumberingAfterBreak="0">
    <w:nsid w:val="66D37011"/>
    <w:multiLevelType w:val="hybridMultilevel"/>
    <w:tmpl w:val="248211D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7" w15:restartNumberingAfterBreak="0">
    <w:nsid w:val="675C744C"/>
    <w:multiLevelType w:val="hybridMultilevel"/>
    <w:tmpl w:val="9C40AF0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8" w15:restartNumberingAfterBreak="0">
    <w:nsid w:val="6789350D"/>
    <w:multiLevelType w:val="hybridMultilevel"/>
    <w:tmpl w:val="CB449BD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9" w15:restartNumberingAfterBreak="0">
    <w:nsid w:val="67FD1615"/>
    <w:multiLevelType w:val="hybridMultilevel"/>
    <w:tmpl w:val="8DC411D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0" w15:restartNumberingAfterBreak="0">
    <w:nsid w:val="68C10463"/>
    <w:multiLevelType w:val="hybridMultilevel"/>
    <w:tmpl w:val="D8864728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1" w15:restartNumberingAfterBreak="0">
    <w:nsid w:val="68FC477F"/>
    <w:multiLevelType w:val="hybridMultilevel"/>
    <w:tmpl w:val="2D462FDA"/>
    <w:lvl w:ilvl="0" w:tplc="3FB208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2" w15:restartNumberingAfterBreak="0">
    <w:nsid w:val="69CE4591"/>
    <w:multiLevelType w:val="hybridMultilevel"/>
    <w:tmpl w:val="1EE6D4D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3" w15:restartNumberingAfterBreak="0">
    <w:nsid w:val="6ADB26A1"/>
    <w:multiLevelType w:val="hybridMultilevel"/>
    <w:tmpl w:val="4452811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4" w15:restartNumberingAfterBreak="0">
    <w:nsid w:val="6B8238DC"/>
    <w:multiLevelType w:val="hybridMultilevel"/>
    <w:tmpl w:val="3FBC8B7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5" w15:restartNumberingAfterBreak="0">
    <w:nsid w:val="6B9E65C5"/>
    <w:multiLevelType w:val="hybridMultilevel"/>
    <w:tmpl w:val="E0768E5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6" w15:restartNumberingAfterBreak="0">
    <w:nsid w:val="6C374414"/>
    <w:multiLevelType w:val="hybridMultilevel"/>
    <w:tmpl w:val="CD7EE74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7" w15:restartNumberingAfterBreak="0">
    <w:nsid w:val="6D5B13BC"/>
    <w:multiLevelType w:val="hybridMultilevel"/>
    <w:tmpl w:val="8962FA1E"/>
    <w:lvl w:ilvl="0" w:tplc="787A3CC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8" w15:restartNumberingAfterBreak="0">
    <w:nsid w:val="6D94209A"/>
    <w:multiLevelType w:val="hybridMultilevel"/>
    <w:tmpl w:val="CB8E961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9" w15:restartNumberingAfterBreak="0">
    <w:nsid w:val="6DAD47AC"/>
    <w:multiLevelType w:val="hybridMultilevel"/>
    <w:tmpl w:val="BA34DBC2"/>
    <w:lvl w:ilvl="0" w:tplc="688AF1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0" w15:restartNumberingAfterBreak="0">
    <w:nsid w:val="6DEF39D8"/>
    <w:multiLevelType w:val="hybridMultilevel"/>
    <w:tmpl w:val="8282569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1" w15:restartNumberingAfterBreak="0">
    <w:nsid w:val="6F375E22"/>
    <w:multiLevelType w:val="hybridMultilevel"/>
    <w:tmpl w:val="05FE5A9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2" w15:restartNumberingAfterBreak="0">
    <w:nsid w:val="6F875B6E"/>
    <w:multiLevelType w:val="hybridMultilevel"/>
    <w:tmpl w:val="8F543662"/>
    <w:lvl w:ilvl="0" w:tplc="331875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3" w15:restartNumberingAfterBreak="0">
    <w:nsid w:val="70786F1D"/>
    <w:multiLevelType w:val="multilevel"/>
    <w:tmpl w:val="EF4265DE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4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44" w15:restartNumberingAfterBreak="0">
    <w:nsid w:val="725573DA"/>
    <w:multiLevelType w:val="hybridMultilevel"/>
    <w:tmpl w:val="7F58D5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5" w15:restartNumberingAfterBreak="0">
    <w:nsid w:val="7289410D"/>
    <w:multiLevelType w:val="hybridMultilevel"/>
    <w:tmpl w:val="86D879DC"/>
    <w:lvl w:ilvl="0" w:tplc="1570E1E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6" w15:restartNumberingAfterBreak="0">
    <w:nsid w:val="735D7A80"/>
    <w:multiLevelType w:val="hybridMultilevel"/>
    <w:tmpl w:val="BF0CCA9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7" w15:restartNumberingAfterBreak="0">
    <w:nsid w:val="73E86742"/>
    <w:multiLevelType w:val="hybridMultilevel"/>
    <w:tmpl w:val="5CEE90E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8" w15:restartNumberingAfterBreak="0">
    <w:nsid w:val="74413803"/>
    <w:multiLevelType w:val="hybridMultilevel"/>
    <w:tmpl w:val="0FF4637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9" w15:restartNumberingAfterBreak="0">
    <w:nsid w:val="744D710C"/>
    <w:multiLevelType w:val="hybridMultilevel"/>
    <w:tmpl w:val="4AB2EA3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0" w15:restartNumberingAfterBreak="0">
    <w:nsid w:val="74646E3C"/>
    <w:multiLevelType w:val="hybridMultilevel"/>
    <w:tmpl w:val="9806C794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1" w15:restartNumberingAfterBreak="0">
    <w:nsid w:val="748E4402"/>
    <w:multiLevelType w:val="hybridMultilevel"/>
    <w:tmpl w:val="61E4F7E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2" w15:restartNumberingAfterBreak="0">
    <w:nsid w:val="74BF0D36"/>
    <w:multiLevelType w:val="multilevel"/>
    <w:tmpl w:val="C580754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2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53" w15:restartNumberingAfterBreak="0">
    <w:nsid w:val="756459D7"/>
    <w:multiLevelType w:val="hybridMultilevel"/>
    <w:tmpl w:val="AD6E0AB0"/>
    <w:lvl w:ilvl="0" w:tplc="62C818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4" w15:restartNumberingAfterBreak="0">
    <w:nsid w:val="77530E8E"/>
    <w:multiLevelType w:val="hybridMultilevel"/>
    <w:tmpl w:val="3A4CF55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5" w15:restartNumberingAfterBreak="0">
    <w:nsid w:val="77750F7F"/>
    <w:multiLevelType w:val="hybridMultilevel"/>
    <w:tmpl w:val="750488D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6" w15:restartNumberingAfterBreak="0">
    <w:nsid w:val="77C23097"/>
    <w:multiLevelType w:val="hybridMultilevel"/>
    <w:tmpl w:val="8C24BC2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7" w15:restartNumberingAfterBreak="0">
    <w:nsid w:val="78A05CD9"/>
    <w:multiLevelType w:val="hybridMultilevel"/>
    <w:tmpl w:val="770C677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8" w15:restartNumberingAfterBreak="0">
    <w:nsid w:val="7ADF024E"/>
    <w:multiLevelType w:val="hybridMultilevel"/>
    <w:tmpl w:val="0E32E6D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9" w15:restartNumberingAfterBreak="0">
    <w:nsid w:val="7B3F02BA"/>
    <w:multiLevelType w:val="hybridMultilevel"/>
    <w:tmpl w:val="857A0038"/>
    <w:lvl w:ilvl="0" w:tplc="107223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0" w15:restartNumberingAfterBreak="0">
    <w:nsid w:val="7B523974"/>
    <w:multiLevelType w:val="hybridMultilevel"/>
    <w:tmpl w:val="B172E6CE"/>
    <w:lvl w:ilvl="0" w:tplc="A51497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1" w15:restartNumberingAfterBreak="0">
    <w:nsid w:val="7BA11374"/>
    <w:multiLevelType w:val="hybridMultilevel"/>
    <w:tmpl w:val="F66C369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2" w15:restartNumberingAfterBreak="0">
    <w:nsid w:val="7BAC4920"/>
    <w:multiLevelType w:val="hybridMultilevel"/>
    <w:tmpl w:val="1470857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3" w15:restartNumberingAfterBreak="0">
    <w:nsid w:val="7C3838D9"/>
    <w:multiLevelType w:val="hybridMultilevel"/>
    <w:tmpl w:val="138AD4F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4" w15:restartNumberingAfterBreak="0">
    <w:nsid w:val="7D8523D1"/>
    <w:multiLevelType w:val="hybridMultilevel"/>
    <w:tmpl w:val="A31860F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5" w15:restartNumberingAfterBreak="0">
    <w:nsid w:val="7EE20AB0"/>
    <w:multiLevelType w:val="hybridMultilevel"/>
    <w:tmpl w:val="8252000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6" w15:restartNumberingAfterBreak="0">
    <w:nsid w:val="7F3D262F"/>
    <w:multiLevelType w:val="hybridMultilevel"/>
    <w:tmpl w:val="45AA0B1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539660937">
    <w:abstractNumId w:val="100"/>
  </w:num>
  <w:num w:numId="2" w16cid:durableId="167915218">
    <w:abstractNumId w:val="57"/>
  </w:num>
  <w:num w:numId="3" w16cid:durableId="80835445">
    <w:abstractNumId w:val="53"/>
  </w:num>
  <w:num w:numId="4" w16cid:durableId="1984769222">
    <w:abstractNumId w:val="6"/>
  </w:num>
  <w:num w:numId="5" w16cid:durableId="1159804990">
    <w:abstractNumId w:val="1"/>
  </w:num>
  <w:num w:numId="6" w16cid:durableId="1046835011">
    <w:abstractNumId w:val="133"/>
  </w:num>
  <w:num w:numId="7" w16cid:durableId="1297564096">
    <w:abstractNumId w:val="125"/>
  </w:num>
  <w:num w:numId="8" w16cid:durableId="690229511">
    <w:abstractNumId w:val="153"/>
  </w:num>
  <w:num w:numId="9" w16cid:durableId="1111900575">
    <w:abstractNumId w:val="90"/>
  </w:num>
  <w:num w:numId="10" w16cid:durableId="2115049997">
    <w:abstractNumId w:val="139"/>
  </w:num>
  <w:num w:numId="11" w16cid:durableId="1154684894">
    <w:abstractNumId w:val="142"/>
  </w:num>
  <w:num w:numId="12" w16cid:durableId="398018483">
    <w:abstractNumId w:val="35"/>
  </w:num>
  <w:num w:numId="13" w16cid:durableId="195198143">
    <w:abstractNumId w:val="113"/>
  </w:num>
  <w:num w:numId="14" w16cid:durableId="1990163195">
    <w:abstractNumId w:val="64"/>
  </w:num>
  <w:num w:numId="15" w16cid:durableId="321548504">
    <w:abstractNumId w:val="4"/>
  </w:num>
  <w:num w:numId="16" w16cid:durableId="675233368">
    <w:abstractNumId w:val="102"/>
  </w:num>
  <w:num w:numId="17" w16cid:durableId="854151108">
    <w:abstractNumId w:val="45"/>
  </w:num>
  <w:num w:numId="18" w16cid:durableId="684097264">
    <w:abstractNumId w:val="107"/>
  </w:num>
  <w:num w:numId="19" w16cid:durableId="383409371">
    <w:abstractNumId w:val="11"/>
  </w:num>
  <w:num w:numId="20" w16cid:durableId="2043624826">
    <w:abstractNumId w:val="65"/>
  </w:num>
  <w:num w:numId="21" w16cid:durableId="1344430223">
    <w:abstractNumId w:val="121"/>
  </w:num>
  <w:num w:numId="22" w16cid:durableId="527523310">
    <w:abstractNumId w:val="21"/>
  </w:num>
  <w:num w:numId="23" w16cid:durableId="1133904173">
    <w:abstractNumId w:val="48"/>
  </w:num>
  <w:num w:numId="24" w16cid:durableId="1772821855">
    <w:abstractNumId w:val="58"/>
  </w:num>
  <w:num w:numId="25" w16cid:durableId="1578515299">
    <w:abstractNumId w:val="34"/>
  </w:num>
  <w:num w:numId="26" w16cid:durableId="1889684280">
    <w:abstractNumId w:val="137"/>
  </w:num>
  <w:num w:numId="27" w16cid:durableId="1179583650">
    <w:abstractNumId w:val="117"/>
  </w:num>
  <w:num w:numId="28" w16cid:durableId="480585473">
    <w:abstractNumId w:val="18"/>
  </w:num>
  <w:num w:numId="29" w16cid:durableId="982394669">
    <w:abstractNumId w:val="160"/>
  </w:num>
  <w:num w:numId="30" w16cid:durableId="57824993">
    <w:abstractNumId w:val="131"/>
  </w:num>
  <w:num w:numId="31" w16cid:durableId="475147896">
    <w:abstractNumId w:val="118"/>
  </w:num>
  <w:num w:numId="32" w16cid:durableId="1471553402">
    <w:abstractNumId w:val="84"/>
  </w:num>
  <w:num w:numId="33" w16cid:durableId="88812428">
    <w:abstractNumId w:val="10"/>
  </w:num>
  <w:num w:numId="34" w16cid:durableId="835649684">
    <w:abstractNumId w:val="72"/>
  </w:num>
  <w:num w:numId="35" w16cid:durableId="35935770">
    <w:abstractNumId w:val="47"/>
  </w:num>
  <w:num w:numId="36" w16cid:durableId="377053146">
    <w:abstractNumId w:val="94"/>
  </w:num>
  <w:num w:numId="37" w16cid:durableId="695421383">
    <w:abstractNumId w:val="109"/>
  </w:num>
  <w:num w:numId="38" w16cid:durableId="390614080">
    <w:abstractNumId w:val="159"/>
  </w:num>
  <w:num w:numId="39" w16cid:durableId="2116632491">
    <w:abstractNumId w:val="29"/>
  </w:num>
  <w:num w:numId="40" w16cid:durableId="1166751014">
    <w:abstractNumId w:val="112"/>
  </w:num>
  <w:num w:numId="41" w16cid:durableId="1700935331">
    <w:abstractNumId w:val="13"/>
  </w:num>
  <w:num w:numId="42" w16cid:durableId="556362762">
    <w:abstractNumId w:val="99"/>
  </w:num>
  <w:num w:numId="43" w16cid:durableId="1035501099">
    <w:abstractNumId w:val="28"/>
  </w:num>
  <w:num w:numId="44" w16cid:durableId="1392388381">
    <w:abstractNumId w:val="145"/>
  </w:num>
  <w:num w:numId="45" w16cid:durableId="980886031">
    <w:abstractNumId w:val="19"/>
  </w:num>
  <w:num w:numId="46" w16cid:durableId="1446267144">
    <w:abstractNumId w:val="50"/>
  </w:num>
  <w:num w:numId="47" w16cid:durableId="561671489">
    <w:abstractNumId w:val="136"/>
  </w:num>
  <w:num w:numId="48" w16cid:durableId="1521049101">
    <w:abstractNumId w:val="165"/>
  </w:num>
  <w:num w:numId="49" w16cid:durableId="1482389004">
    <w:abstractNumId w:val="146"/>
  </w:num>
  <w:num w:numId="50" w16cid:durableId="62796944">
    <w:abstractNumId w:val="95"/>
  </w:num>
  <w:num w:numId="51" w16cid:durableId="783423566">
    <w:abstractNumId w:val="115"/>
  </w:num>
  <w:num w:numId="52" w16cid:durableId="172035154">
    <w:abstractNumId w:val="52"/>
  </w:num>
  <w:num w:numId="53" w16cid:durableId="1629121465">
    <w:abstractNumId w:val="96"/>
  </w:num>
  <w:num w:numId="54" w16cid:durableId="928466575">
    <w:abstractNumId w:val="83"/>
  </w:num>
  <w:num w:numId="55" w16cid:durableId="127824391">
    <w:abstractNumId w:val="135"/>
  </w:num>
  <w:num w:numId="56" w16cid:durableId="1139417577">
    <w:abstractNumId w:val="63"/>
  </w:num>
  <w:num w:numId="57" w16cid:durableId="1668434518">
    <w:abstractNumId w:val="59"/>
  </w:num>
  <w:num w:numId="58" w16cid:durableId="1128085364">
    <w:abstractNumId w:val="71"/>
  </w:num>
  <w:num w:numId="59" w16cid:durableId="225534891">
    <w:abstractNumId w:val="0"/>
  </w:num>
  <w:num w:numId="60" w16cid:durableId="684358158">
    <w:abstractNumId w:val="92"/>
  </w:num>
  <w:num w:numId="61" w16cid:durableId="925923882">
    <w:abstractNumId w:val="3"/>
  </w:num>
  <w:num w:numId="62" w16cid:durableId="1070151614">
    <w:abstractNumId w:val="123"/>
  </w:num>
  <w:num w:numId="63" w16cid:durableId="1675380824">
    <w:abstractNumId w:val="8"/>
  </w:num>
  <w:num w:numId="64" w16cid:durableId="180171397">
    <w:abstractNumId w:val="9"/>
  </w:num>
  <w:num w:numId="65" w16cid:durableId="542979594">
    <w:abstractNumId w:val="129"/>
  </w:num>
  <w:num w:numId="66" w16cid:durableId="2091154763">
    <w:abstractNumId w:val="104"/>
  </w:num>
  <w:num w:numId="67" w16cid:durableId="1690830723">
    <w:abstractNumId w:val="98"/>
  </w:num>
  <w:num w:numId="68" w16cid:durableId="1433236977">
    <w:abstractNumId w:val="150"/>
  </w:num>
  <w:num w:numId="69" w16cid:durableId="278873576">
    <w:abstractNumId w:val="157"/>
  </w:num>
  <w:num w:numId="70" w16cid:durableId="1212110879">
    <w:abstractNumId w:val="147"/>
  </w:num>
  <w:num w:numId="71" w16cid:durableId="894897902">
    <w:abstractNumId w:val="44"/>
  </w:num>
  <w:num w:numId="72" w16cid:durableId="918948502">
    <w:abstractNumId w:val="12"/>
  </w:num>
  <w:num w:numId="73" w16cid:durableId="597520013">
    <w:abstractNumId w:val="148"/>
  </w:num>
  <w:num w:numId="74" w16cid:durableId="1724056518">
    <w:abstractNumId w:val="62"/>
  </w:num>
  <w:num w:numId="75" w16cid:durableId="664473176">
    <w:abstractNumId w:val="127"/>
  </w:num>
  <w:num w:numId="76" w16cid:durableId="120811478">
    <w:abstractNumId w:val="128"/>
  </w:num>
  <w:num w:numId="77" w16cid:durableId="465243142">
    <w:abstractNumId w:val="60"/>
  </w:num>
  <w:num w:numId="78" w16cid:durableId="1663657103">
    <w:abstractNumId w:val="140"/>
  </w:num>
  <w:num w:numId="79" w16cid:durableId="161088115">
    <w:abstractNumId w:val="122"/>
  </w:num>
  <w:num w:numId="80" w16cid:durableId="827986789">
    <w:abstractNumId w:val="103"/>
  </w:num>
  <w:num w:numId="81" w16cid:durableId="1654942563">
    <w:abstractNumId w:val="105"/>
  </w:num>
  <w:num w:numId="82" w16cid:durableId="1423380995">
    <w:abstractNumId w:val="55"/>
  </w:num>
  <w:num w:numId="83" w16cid:durableId="1986659993">
    <w:abstractNumId w:val="158"/>
  </w:num>
  <w:num w:numId="84" w16cid:durableId="1075009584">
    <w:abstractNumId w:val="40"/>
  </w:num>
  <w:num w:numId="85" w16cid:durableId="1459759726">
    <w:abstractNumId w:val="49"/>
  </w:num>
  <w:num w:numId="86" w16cid:durableId="2124423477">
    <w:abstractNumId w:val="119"/>
  </w:num>
  <w:num w:numId="87" w16cid:durableId="563492431">
    <w:abstractNumId w:val="130"/>
  </w:num>
  <w:num w:numId="88" w16cid:durableId="92824199">
    <w:abstractNumId w:val="24"/>
  </w:num>
  <w:num w:numId="89" w16cid:durableId="2065518198">
    <w:abstractNumId w:val="37"/>
  </w:num>
  <w:num w:numId="90" w16cid:durableId="370305500">
    <w:abstractNumId w:val="41"/>
  </w:num>
  <w:num w:numId="91" w16cid:durableId="1861551350">
    <w:abstractNumId w:val="26"/>
  </w:num>
  <w:num w:numId="92" w16cid:durableId="602958205">
    <w:abstractNumId w:val="141"/>
  </w:num>
  <w:num w:numId="93" w16cid:durableId="1961689139">
    <w:abstractNumId w:val="78"/>
  </w:num>
  <w:num w:numId="94" w16cid:durableId="1383485717">
    <w:abstractNumId w:val="27"/>
  </w:num>
  <w:num w:numId="95" w16cid:durableId="248464828">
    <w:abstractNumId w:val="76"/>
  </w:num>
  <w:num w:numId="96" w16cid:durableId="898638599">
    <w:abstractNumId w:val="126"/>
  </w:num>
  <w:num w:numId="97" w16cid:durableId="1125268589">
    <w:abstractNumId w:val="66"/>
  </w:num>
  <w:num w:numId="98" w16cid:durableId="2043824004">
    <w:abstractNumId w:val="97"/>
  </w:num>
  <w:num w:numId="99" w16cid:durableId="1296064105">
    <w:abstractNumId w:val="32"/>
  </w:num>
  <w:num w:numId="100" w16cid:durableId="808860872">
    <w:abstractNumId w:val="2"/>
  </w:num>
  <w:num w:numId="101" w16cid:durableId="1386640241">
    <w:abstractNumId w:val="42"/>
  </w:num>
  <w:num w:numId="102" w16cid:durableId="1761679506">
    <w:abstractNumId w:val="70"/>
  </w:num>
  <w:num w:numId="103" w16cid:durableId="1237085752">
    <w:abstractNumId w:val="110"/>
  </w:num>
  <w:num w:numId="104" w16cid:durableId="1657416839">
    <w:abstractNumId w:val="166"/>
  </w:num>
  <w:num w:numId="105" w16cid:durableId="1549800809">
    <w:abstractNumId w:val="79"/>
  </w:num>
  <w:num w:numId="106" w16cid:durableId="40714831">
    <w:abstractNumId w:val="15"/>
  </w:num>
  <w:num w:numId="107" w16cid:durableId="26568758">
    <w:abstractNumId w:val="132"/>
  </w:num>
  <w:num w:numId="108" w16cid:durableId="514541273">
    <w:abstractNumId w:val="39"/>
  </w:num>
  <w:num w:numId="109" w16cid:durableId="1518737714">
    <w:abstractNumId w:val="86"/>
  </w:num>
  <w:num w:numId="110" w16cid:durableId="1007366934">
    <w:abstractNumId w:val="144"/>
  </w:num>
  <w:num w:numId="111" w16cid:durableId="431322575">
    <w:abstractNumId w:val="149"/>
  </w:num>
  <w:num w:numId="112" w16cid:durableId="713579940">
    <w:abstractNumId w:val="116"/>
  </w:num>
  <w:num w:numId="113" w16cid:durableId="254825358">
    <w:abstractNumId w:val="154"/>
  </w:num>
  <w:num w:numId="114" w16cid:durableId="1061902797">
    <w:abstractNumId w:val="46"/>
  </w:num>
  <w:num w:numId="115" w16cid:durableId="400835221">
    <w:abstractNumId w:val="163"/>
  </w:num>
  <w:num w:numId="116" w16cid:durableId="1095133693">
    <w:abstractNumId w:val="155"/>
  </w:num>
  <w:num w:numId="117" w16cid:durableId="46150000">
    <w:abstractNumId w:val="138"/>
  </w:num>
  <w:num w:numId="118" w16cid:durableId="1301228338">
    <w:abstractNumId w:val="88"/>
  </w:num>
  <w:num w:numId="119" w16cid:durableId="251285806">
    <w:abstractNumId w:val="77"/>
  </w:num>
  <w:num w:numId="120" w16cid:durableId="1881015867">
    <w:abstractNumId w:val="108"/>
  </w:num>
  <w:num w:numId="121" w16cid:durableId="144057272">
    <w:abstractNumId w:val="51"/>
  </w:num>
  <w:num w:numId="122" w16cid:durableId="525409724">
    <w:abstractNumId w:val="161"/>
  </w:num>
  <w:num w:numId="123" w16cid:durableId="1214659086">
    <w:abstractNumId w:val="134"/>
  </w:num>
  <w:num w:numId="124" w16cid:durableId="1262689827">
    <w:abstractNumId w:val="120"/>
  </w:num>
  <w:num w:numId="125" w16cid:durableId="24723411">
    <w:abstractNumId w:val="20"/>
  </w:num>
  <w:num w:numId="126" w16cid:durableId="783302655">
    <w:abstractNumId w:val="61"/>
  </w:num>
  <w:num w:numId="127" w16cid:durableId="601452001">
    <w:abstractNumId w:val="22"/>
  </w:num>
  <w:num w:numId="128" w16cid:durableId="1455975757">
    <w:abstractNumId w:val="89"/>
  </w:num>
  <w:num w:numId="129" w16cid:durableId="1608344931">
    <w:abstractNumId w:val="75"/>
  </w:num>
  <w:num w:numId="130" w16cid:durableId="462356537">
    <w:abstractNumId w:val="56"/>
  </w:num>
  <w:num w:numId="131" w16cid:durableId="14580279">
    <w:abstractNumId w:val="43"/>
  </w:num>
  <w:num w:numId="132" w16cid:durableId="1522664071">
    <w:abstractNumId w:val="93"/>
  </w:num>
  <w:num w:numId="133" w16cid:durableId="2023582220">
    <w:abstractNumId w:val="67"/>
  </w:num>
  <w:num w:numId="134" w16cid:durableId="28917685">
    <w:abstractNumId w:val="33"/>
  </w:num>
  <w:num w:numId="135" w16cid:durableId="1751079872">
    <w:abstractNumId w:val="38"/>
  </w:num>
  <w:num w:numId="136" w16cid:durableId="668288547">
    <w:abstractNumId w:val="23"/>
  </w:num>
  <w:num w:numId="137" w16cid:durableId="1560551153">
    <w:abstractNumId w:val="101"/>
  </w:num>
  <w:num w:numId="138" w16cid:durableId="44985088">
    <w:abstractNumId w:val="87"/>
  </w:num>
  <w:num w:numId="139" w16cid:durableId="1197352151">
    <w:abstractNumId w:val="69"/>
  </w:num>
  <w:num w:numId="140" w16cid:durableId="668022046">
    <w:abstractNumId w:val="80"/>
  </w:num>
  <w:num w:numId="141" w16cid:durableId="642659732">
    <w:abstractNumId w:val="54"/>
  </w:num>
  <w:num w:numId="142" w16cid:durableId="618294190">
    <w:abstractNumId w:val="25"/>
  </w:num>
  <w:num w:numId="143" w16cid:durableId="1482844593">
    <w:abstractNumId w:val="106"/>
  </w:num>
  <w:num w:numId="144" w16cid:durableId="869496390">
    <w:abstractNumId w:val="124"/>
  </w:num>
  <w:num w:numId="145" w16cid:durableId="1265455920">
    <w:abstractNumId w:val="156"/>
  </w:num>
  <w:num w:numId="146" w16cid:durableId="84957327">
    <w:abstractNumId w:val="151"/>
  </w:num>
  <w:num w:numId="147" w16cid:durableId="1281952956">
    <w:abstractNumId w:val="68"/>
  </w:num>
  <w:num w:numId="148" w16cid:durableId="487669774">
    <w:abstractNumId w:val="164"/>
  </w:num>
  <w:num w:numId="149" w16cid:durableId="884410326">
    <w:abstractNumId w:val="81"/>
  </w:num>
  <w:num w:numId="150" w16cid:durableId="751316526">
    <w:abstractNumId w:val="162"/>
  </w:num>
  <w:num w:numId="151" w16cid:durableId="2039774971">
    <w:abstractNumId w:val="73"/>
  </w:num>
  <w:num w:numId="152" w16cid:durableId="1977566093">
    <w:abstractNumId w:val="36"/>
  </w:num>
  <w:num w:numId="153" w16cid:durableId="1824345457">
    <w:abstractNumId w:val="152"/>
  </w:num>
  <w:num w:numId="154" w16cid:durableId="1410077398">
    <w:abstractNumId w:val="17"/>
  </w:num>
  <w:num w:numId="155" w16cid:durableId="1595747821">
    <w:abstractNumId w:val="111"/>
  </w:num>
  <w:num w:numId="156" w16cid:durableId="1384909919">
    <w:abstractNumId w:val="74"/>
  </w:num>
  <w:num w:numId="157" w16cid:durableId="95486996">
    <w:abstractNumId w:val="16"/>
  </w:num>
  <w:num w:numId="158" w16cid:durableId="426925922">
    <w:abstractNumId w:val="82"/>
  </w:num>
  <w:num w:numId="159" w16cid:durableId="1444575279">
    <w:abstractNumId w:val="114"/>
  </w:num>
  <w:num w:numId="160" w16cid:durableId="510533763">
    <w:abstractNumId w:val="30"/>
  </w:num>
  <w:num w:numId="161" w16cid:durableId="1065104639">
    <w:abstractNumId w:val="31"/>
  </w:num>
  <w:num w:numId="162" w16cid:durableId="1105153335">
    <w:abstractNumId w:val="85"/>
  </w:num>
  <w:num w:numId="163" w16cid:durableId="1097870565">
    <w:abstractNumId w:val="5"/>
  </w:num>
  <w:num w:numId="164" w16cid:durableId="434205367">
    <w:abstractNumId w:val="14"/>
  </w:num>
  <w:num w:numId="165" w16cid:durableId="1022820408">
    <w:abstractNumId w:val="143"/>
  </w:num>
  <w:num w:numId="166" w16cid:durableId="1858421229">
    <w:abstractNumId w:val="7"/>
  </w:num>
  <w:num w:numId="167" w16cid:durableId="1494368097">
    <w:abstractNumId w:val="91"/>
  </w:num>
  <w:numIdMacAtCleanup w:val="1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105"/>
  <w:drawingGridHorizontalSpacing w:val="105"/>
  <w:drawingGridVerticalSpacing w:val="174"/>
  <w:displayHorizontalDrawingGridEvery w:val="0"/>
  <w:displayVerticalDrawingGridEvery w:val="2"/>
  <w:characterSpacingControl w:val="compressPunctuation"/>
  <w:hdrShapeDefaults>
    <o:shapedefaults v:ext="edit" spidmax="205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xNLA0NjE0tbSwtDBR0lEKTi0uzszPAykwqgUA6btK5ywAAAA="/>
  </w:docVars>
  <w:rsids>
    <w:rsidRoot w:val="00C161A6"/>
    <w:rsid w:val="000018BD"/>
    <w:rsid w:val="000129A4"/>
    <w:rsid w:val="00013E3F"/>
    <w:rsid w:val="000204CE"/>
    <w:rsid w:val="00020FC5"/>
    <w:rsid w:val="000220BE"/>
    <w:rsid w:val="00024F1F"/>
    <w:rsid w:val="00025198"/>
    <w:rsid w:val="00027DE5"/>
    <w:rsid w:val="00035B3F"/>
    <w:rsid w:val="00036E2D"/>
    <w:rsid w:val="0004029C"/>
    <w:rsid w:val="00040689"/>
    <w:rsid w:val="000429F1"/>
    <w:rsid w:val="0005057F"/>
    <w:rsid w:val="000527C0"/>
    <w:rsid w:val="00053307"/>
    <w:rsid w:val="00053CCD"/>
    <w:rsid w:val="0006184E"/>
    <w:rsid w:val="000639C5"/>
    <w:rsid w:val="00067819"/>
    <w:rsid w:val="00072D54"/>
    <w:rsid w:val="000833EB"/>
    <w:rsid w:val="000845A9"/>
    <w:rsid w:val="00090109"/>
    <w:rsid w:val="0009574B"/>
    <w:rsid w:val="000A0B5D"/>
    <w:rsid w:val="000A2685"/>
    <w:rsid w:val="000B34AC"/>
    <w:rsid w:val="000D09C4"/>
    <w:rsid w:val="000D65B3"/>
    <w:rsid w:val="000E174A"/>
    <w:rsid w:val="000E346E"/>
    <w:rsid w:val="000E719C"/>
    <w:rsid w:val="000F26F3"/>
    <w:rsid w:val="000F2916"/>
    <w:rsid w:val="0010275D"/>
    <w:rsid w:val="00104DD2"/>
    <w:rsid w:val="00110F72"/>
    <w:rsid w:val="00115371"/>
    <w:rsid w:val="001154AB"/>
    <w:rsid w:val="00124887"/>
    <w:rsid w:val="0012597A"/>
    <w:rsid w:val="001340BA"/>
    <w:rsid w:val="00135881"/>
    <w:rsid w:val="00140F04"/>
    <w:rsid w:val="00142069"/>
    <w:rsid w:val="00142351"/>
    <w:rsid w:val="00143BF6"/>
    <w:rsid w:val="00144F93"/>
    <w:rsid w:val="00145B07"/>
    <w:rsid w:val="001468C1"/>
    <w:rsid w:val="00154500"/>
    <w:rsid w:val="00157FE8"/>
    <w:rsid w:val="0016032C"/>
    <w:rsid w:val="00165D1E"/>
    <w:rsid w:val="00172F9B"/>
    <w:rsid w:val="001744D5"/>
    <w:rsid w:val="001755A5"/>
    <w:rsid w:val="001767EA"/>
    <w:rsid w:val="00186C46"/>
    <w:rsid w:val="00195C7A"/>
    <w:rsid w:val="001A3D0A"/>
    <w:rsid w:val="001A4CA3"/>
    <w:rsid w:val="001B07E5"/>
    <w:rsid w:val="001B43D9"/>
    <w:rsid w:val="001B5570"/>
    <w:rsid w:val="001B588F"/>
    <w:rsid w:val="001C5D7E"/>
    <w:rsid w:val="001D11C5"/>
    <w:rsid w:val="001D1F67"/>
    <w:rsid w:val="001D3BAB"/>
    <w:rsid w:val="001D41D9"/>
    <w:rsid w:val="001F310C"/>
    <w:rsid w:val="001F4286"/>
    <w:rsid w:val="001F4B4A"/>
    <w:rsid w:val="002006C3"/>
    <w:rsid w:val="00200DE9"/>
    <w:rsid w:val="00201274"/>
    <w:rsid w:val="00207E9E"/>
    <w:rsid w:val="002134FD"/>
    <w:rsid w:val="0023040C"/>
    <w:rsid w:val="00231A9C"/>
    <w:rsid w:val="00235666"/>
    <w:rsid w:val="00241497"/>
    <w:rsid w:val="00245D1E"/>
    <w:rsid w:val="002465BC"/>
    <w:rsid w:val="002514B2"/>
    <w:rsid w:val="00253AE1"/>
    <w:rsid w:val="00253FE4"/>
    <w:rsid w:val="00263AA5"/>
    <w:rsid w:val="0026685C"/>
    <w:rsid w:val="00275EB7"/>
    <w:rsid w:val="00276C47"/>
    <w:rsid w:val="00276F73"/>
    <w:rsid w:val="002771F7"/>
    <w:rsid w:val="00293B50"/>
    <w:rsid w:val="002A3D7B"/>
    <w:rsid w:val="002A5D88"/>
    <w:rsid w:val="002B0CB9"/>
    <w:rsid w:val="002B3850"/>
    <w:rsid w:val="002B6CEE"/>
    <w:rsid w:val="002B73DB"/>
    <w:rsid w:val="002D4DBB"/>
    <w:rsid w:val="002E1913"/>
    <w:rsid w:val="002E1C64"/>
    <w:rsid w:val="002E3922"/>
    <w:rsid w:val="002E5F76"/>
    <w:rsid w:val="002F25B8"/>
    <w:rsid w:val="002F2A9E"/>
    <w:rsid w:val="002F5C22"/>
    <w:rsid w:val="002F6399"/>
    <w:rsid w:val="00303CD4"/>
    <w:rsid w:val="00306576"/>
    <w:rsid w:val="00314B93"/>
    <w:rsid w:val="00317DC6"/>
    <w:rsid w:val="003209BA"/>
    <w:rsid w:val="00325F1D"/>
    <w:rsid w:val="00326656"/>
    <w:rsid w:val="00330625"/>
    <w:rsid w:val="00330845"/>
    <w:rsid w:val="003314FD"/>
    <w:rsid w:val="00332759"/>
    <w:rsid w:val="00335784"/>
    <w:rsid w:val="003371A7"/>
    <w:rsid w:val="003417D1"/>
    <w:rsid w:val="00342F6B"/>
    <w:rsid w:val="00350927"/>
    <w:rsid w:val="003512AD"/>
    <w:rsid w:val="00352BA7"/>
    <w:rsid w:val="00352EF6"/>
    <w:rsid w:val="00354823"/>
    <w:rsid w:val="003558CE"/>
    <w:rsid w:val="003578D4"/>
    <w:rsid w:val="00357C28"/>
    <w:rsid w:val="00361BE9"/>
    <w:rsid w:val="003626D5"/>
    <w:rsid w:val="00363A7F"/>
    <w:rsid w:val="00365D1C"/>
    <w:rsid w:val="00371F54"/>
    <w:rsid w:val="00376A09"/>
    <w:rsid w:val="00376CC4"/>
    <w:rsid w:val="0038189F"/>
    <w:rsid w:val="00387320"/>
    <w:rsid w:val="00394AF7"/>
    <w:rsid w:val="003A10EE"/>
    <w:rsid w:val="003A1284"/>
    <w:rsid w:val="003A5F29"/>
    <w:rsid w:val="003B559E"/>
    <w:rsid w:val="003C1023"/>
    <w:rsid w:val="003C4315"/>
    <w:rsid w:val="003C7526"/>
    <w:rsid w:val="003C771C"/>
    <w:rsid w:val="003D2613"/>
    <w:rsid w:val="003E277B"/>
    <w:rsid w:val="003F29BD"/>
    <w:rsid w:val="003F3DE1"/>
    <w:rsid w:val="003F3F95"/>
    <w:rsid w:val="00407245"/>
    <w:rsid w:val="00411F16"/>
    <w:rsid w:val="00426747"/>
    <w:rsid w:val="004350E2"/>
    <w:rsid w:val="004511AD"/>
    <w:rsid w:val="00452AA1"/>
    <w:rsid w:val="00456ADA"/>
    <w:rsid w:val="00467E82"/>
    <w:rsid w:val="00473F45"/>
    <w:rsid w:val="00475BF9"/>
    <w:rsid w:val="00483F71"/>
    <w:rsid w:val="00484293"/>
    <w:rsid w:val="004851B3"/>
    <w:rsid w:val="0048529B"/>
    <w:rsid w:val="00490CCD"/>
    <w:rsid w:val="004973DE"/>
    <w:rsid w:val="004A31E3"/>
    <w:rsid w:val="004B3431"/>
    <w:rsid w:val="004C1C0B"/>
    <w:rsid w:val="004C3BBA"/>
    <w:rsid w:val="004C7E60"/>
    <w:rsid w:val="004D3828"/>
    <w:rsid w:val="004D4975"/>
    <w:rsid w:val="00502629"/>
    <w:rsid w:val="00511B20"/>
    <w:rsid w:val="00512321"/>
    <w:rsid w:val="0051564C"/>
    <w:rsid w:val="00524586"/>
    <w:rsid w:val="00526223"/>
    <w:rsid w:val="00527288"/>
    <w:rsid w:val="0053339F"/>
    <w:rsid w:val="00534D53"/>
    <w:rsid w:val="00535745"/>
    <w:rsid w:val="00545869"/>
    <w:rsid w:val="005461FE"/>
    <w:rsid w:val="005516B6"/>
    <w:rsid w:val="00552827"/>
    <w:rsid w:val="00553348"/>
    <w:rsid w:val="0055764E"/>
    <w:rsid w:val="005641CF"/>
    <w:rsid w:val="00564B32"/>
    <w:rsid w:val="0057317F"/>
    <w:rsid w:val="005736F8"/>
    <w:rsid w:val="00574E6D"/>
    <w:rsid w:val="005805FA"/>
    <w:rsid w:val="0058229B"/>
    <w:rsid w:val="005855C6"/>
    <w:rsid w:val="00586C56"/>
    <w:rsid w:val="00591EC4"/>
    <w:rsid w:val="00593A90"/>
    <w:rsid w:val="00593D37"/>
    <w:rsid w:val="00597671"/>
    <w:rsid w:val="005A1894"/>
    <w:rsid w:val="005A22DB"/>
    <w:rsid w:val="005A2693"/>
    <w:rsid w:val="005A34B0"/>
    <w:rsid w:val="005A523F"/>
    <w:rsid w:val="005B1382"/>
    <w:rsid w:val="005B3F19"/>
    <w:rsid w:val="005B77B0"/>
    <w:rsid w:val="005B7BE0"/>
    <w:rsid w:val="005C0290"/>
    <w:rsid w:val="005C7637"/>
    <w:rsid w:val="005C77BC"/>
    <w:rsid w:val="005D70D2"/>
    <w:rsid w:val="005E0828"/>
    <w:rsid w:val="005E224B"/>
    <w:rsid w:val="005F0A23"/>
    <w:rsid w:val="005F33E6"/>
    <w:rsid w:val="005F52D5"/>
    <w:rsid w:val="005F66CD"/>
    <w:rsid w:val="00601F1A"/>
    <w:rsid w:val="006039C3"/>
    <w:rsid w:val="00603C14"/>
    <w:rsid w:val="00610A05"/>
    <w:rsid w:val="00611067"/>
    <w:rsid w:val="0061148C"/>
    <w:rsid w:val="0062107C"/>
    <w:rsid w:val="00623A8D"/>
    <w:rsid w:val="00623A8F"/>
    <w:rsid w:val="00627194"/>
    <w:rsid w:val="00635080"/>
    <w:rsid w:val="006350E2"/>
    <w:rsid w:val="00637641"/>
    <w:rsid w:val="00637B3E"/>
    <w:rsid w:val="00642BBF"/>
    <w:rsid w:val="00646D58"/>
    <w:rsid w:val="006522D2"/>
    <w:rsid w:val="00653592"/>
    <w:rsid w:val="00656BD2"/>
    <w:rsid w:val="006577B8"/>
    <w:rsid w:val="00660EDF"/>
    <w:rsid w:val="0066694A"/>
    <w:rsid w:val="00667430"/>
    <w:rsid w:val="00671DDE"/>
    <w:rsid w:val="00675385"/>
    <w:rsid w:val="0068296C"/>
    <w:rsid w:val="00682B49"/>
    <w:rsid w:val="0068634B"/>
    <w:rsid w:val="00692C55"/>
    <w:rsid w:val="00695A32"/>
    <w:rsid w:val="00696411"/>
    <w:rsid w:val="006977F2"/>
    <w:rsid w:val="006A21E7"/>
    <w:rsid w:val="006A2347"/>
    <w:rsid w:val="006B50AC"/>
    <w:rsid w:val="006B7A1E"/>
    <w:rsid w:val="006C0706"/>
    <w:rsid w:val="006D6A10"/>
    <w:rsid w:val="006E240F"/>
    <w:rsid w:val="006F397A"/>
    <w:rsid w:val="00700900"/>
    <w:rsid w:val="0070125B"/>
    <w:rsid w:val="0070328D"/>
    <w:rsid w:val="00703360"/>
    <w:rsid w:val="00703545"/>
    <w:rsid w:val="007141E9"/>
    <w:rsid w:val="00721D66"/>
    <w:rsid w:val="00723E10"/>
    <w:rsid w:val="0072659F"/>
    <w:rsid w:val="0073209E"/>
    <w:rsid w:val="00734D71"/>
    <w:rsid w:val="00753DBA"/>
    <w:rsid w:val="0075598E"/>
    <w:rsid w:val="00762BFD"/>
    <w:rsid w:val="00763884"/>
    <w:rsid w:val="00767BC5"/>
    <w:rsid w:val="007879D1"/>
    <w:rsid w:val="0079147B"/>
    <w:rsid w:val="0079485D"/>
    <w:rsid w:val="007A5039"/>
    <w:rsid w:val="007C046D"/>
    <w:rsid w:val="007C0AEA"/>
    <w:rsid w:val="007C2DB4"/>
    <w:rsid w:val="007C3472"/>
    <w:rsid w:val="007E24C4"/>
    <w:rsid w:val="007E596F"/>
    <w:rsid w:val="007F0A5A"/>
    <w:rsid w:val="007F1574"/>
    <w:rsid w:val="007F5FA4"/>
    <w:rsid w:val="007F7728"/>
    <w:rsid w:val="0080148A"/>
    <w:rsid w:val="00801800"/>
    <w:rsid w:val="00802946"/>
    <w:rsid w:val="008046BB"/>
    <w:rsid w:val="008065B4"/>
    <w:rsid w:val="00807721"/>
    <w:rsid w:val="008130DC"/>
    <w:rsid w:val="00816D93"/>
    <w:rsid w:val="00823D95"/>
    <w:rsid w:val="008257E6"/>
    <w:rsid w:val="00842076"/>
    <w:rsid w:val="008423A7"/>
    <w:rsid w:val="008469A8"/>
    <w:rsid w:val="00846F47"/>
    <w:rsid w:val="00852CD6"/>
    <w:rsid w:val="00852CDE"/>
    <w:rsid w:val="00855828"/>
    <w:rsid w:val="0085601A"/>
    <w:rsid w:val="00857AAB"/>
    <w:rsid w:val="008657A1"/>
    <w:rsid w:val="00865F52"/>
    <w:rsid w:val="008670D6"/>
    <w:rsid w:val="0087354D"/>
    <w:rsid w:val="00882D29"/>
    <w:rsid w:val="00883EAD"/>
    <w:rsid w:val="0088628B"/>
    <w:rsid w:val="008877C2"/>
    <w:rsid w:val="00887D25"/>
    <w:rsid w:val="00893C02"/>
    <w:rsid w:val="008A236C"/>
    <w:rsid w:val="008A4FAB"/>
    <w:rsid w:val="008A5F5A"/>
    <w:rsid w:val="008B1D76"/>
    <w:rsid w:val="008B3E56"/>
    <w:rsid w:val="008C0484"/>
    <w:rsid w:val="008C1BD7"/>
    <w:rsid w:val="008D3743"/>
    <w:rsid w:val="008D37BA"/>
    <w:rsid w:val="008D7DE3"/>
    <w:rsid w:val="008E2587"/>
    <w:rsid w:val="008E2975"/>
    <w:rsid w:val="008E71AC"/>
    <w:rsid w:val="008F1084"/>
    <w:rsid w:val="008F3B03"/>
    <w:rsid w:val="008F4718"/>
    <w:rsid w:val="00900B0D"/>
    <w:rsid w:val="00903F39"/>
    <w:rsid w:val="009041DC"/>
    <w:rsid w:val="0090679A"/>
    <w:rsid w:val="00906DEE"/>
    <w:rsid w:val="00910C04"/>
    <w:rsid w:val="00915EE7"/>
    <w:rsid w:val="00916844"/>
    <w:rsid w:val="00921DE1"/>
    <w:rsid w:val="00924C20"/>
    <w:rsid w:val="0092795E"/>
    <w:rsid w:val="00927A27"/>
    <w:rsid w:val="00933E9F"/>
    <w:rsid w:val="00935C97"/>
    <w:rsid w:val="00944C79"/>
    <w:rsid w:val="00945B96"/>
    <w:rsid w:val="00946263"/>
    <w:rsid w:val="00947B14"/>
    <w:rsid w:val="009629EF"/>
    <w:rsid w:val="00964D9D"/>
    <w:rsid w:val="00966080"/>
    <w:rsid w:val="0097101A"/>
    <w:rsid w:val="009773EF"/>
    <w:rsid w:val="009833D5"/>
    <w:rsid w:val="00983ADB"/>
    <w:rsid w:val="00990809"/>
    <w:rsid w:val="00990B0A"/>
    <w:rsid w:val="00990B6F"/>
    <w:rsid w:val="00991EEB"/>
    <w:rsid w:val="00992152"/>
    <w:rsid w:val="009928B0"/>
    <w:rsid w:val="009928EA"/>
    <w:rsid w:val="009928FC"/>
    <w:rsid w:val="009A0F8D"/>
    <w:rsid w:val="009A36CE"/>
    <w:rsid w:val="009A4E5E"/>
    <w:rsid w:val="009A746A"/>
    <w:rsid w:val="009B156A"/>
    <w:rsid w:val="009B2783"/>
    <w:rsid w:val="009B27BC"/>
    <w:rsid w:val="009B69DD"/>
    <w:rsid w:val="009C2EB3"/>
    <w:rsid w:val="009C6977"/>
    <w:rsid w:val="009D47E3"/>
    <w:rsid w:val="009D5182"/>
    <w:rsid w:val="009D6581"/>
    <w:rsid w:val="009E1642"/>
    <w:rsid w:val="009E58DB"/>
    <w:rsid w:val="009E7206"/>
    <w:rsid w:val="00A01C81"/>
    <w:rsid w:val="00A023EF"/>
    <w:rsid w:val="00A152CB"/>
    <w:rsid w:val="00A23470"/>
    <w:rsid w:val="00A260F5"/>
    <w:rsid w:val="00A32F4B"/>
    <w:rsid w:val="00A407D0"/>
    <w:rsid w:val="00A40BDE"/>
    <w:rsid w:val="00A41D7B"/>
    <w:rsid w:val="00A440FD"/>
    <w:rsid w:val="00A52961"/>
    <w:rsid w:val="00A52FFF"/>
    <w:rsid w:val="00A55F74"/>
    <w:rsid w:val="00A560D4"/>
    <w:rsid w:val="00A5671C"/>
    <w:rsid w:val="00A57640"/>
    <w:rsid w:val="00A57645"/>
    <w:rsid w:val="00A645B1"/>
    <w:rsid w:val="00A655CE"/>
    <w:rsid w:val="00A716AC"/>
    <w:rsid w:val="00A73736"/>
    <w:rsid w:val="00A80747"/>
    <w:rsid w:val="00A80CB6"/>
    <w:rsid w:val="00A85677"/>
    <w:rsid w:val="00A85882"/>
    <w:rsid w:val="00A8626B"/>
    <w:rsid w:val="00A86A9A"/>
    <w:rsid w:val="00A879EC"/>
    <w:rsid w:val="00A907DE"/>
    <w:rsid w:val="00A92613"/>
    <w:rsid w:val="00A94BD1"/>
    <w:rsid w:val="00AA0988"/>
    <w:rsid w:val="00AB3CA5"/>
    <w:rsid w:val="00AB5C10"/>
    <w:rsid w:val="00AC0797"/>
    <w:rsid w:val="00AC43AB"/>
    <w:rsid w:val="00AC7AAF"/>
    <w:rsid w:val="00AD191C"/>
    <w:rsid w:val="00AD2A81"/>
    <w:rsid w:val="00AD4090"/>
    <w:rsid w:val="00AD5CEB"/>
    <w:rsid w:val="00AD6A42"/>
    <w:rsid w:val="00AF601A"/>
    <w:rsid w:val="00B000D4"/>
    <w:rsid w:val="00B03373"/>
    <w:rsid w:val="00B10EE0"/>
    <w:rsid w:val="00B11FCB"/>
    <w:rsid w:val="00B16335"/>
    <w:rsid w:val="00B16FB4"/>
    <w:rsid w:val="00B17C08"/>
    <w:rsid w:val="00B17E19"/>
    <w:rsid w:val="00B21EB8"/>
    <w:rsid w:val="00B226F0"/>
    <w:rsid w:val="00B25610"/>
    <w:rsid w:val="00B30E81"/>
    <w:rsid w:val="00B41A1A"/>
    <w:rsid w:val="00B6016E"/>
    <w:rsid w:val="00B62AE2"/>
    <w:rsid w:val="00B638CE"/>
    <w:rsid w:val="00B64B37"/>
    <w:rsid w:val="00B707E8"/>
    <w:rsid w:val="00B71A5B"/>
    <w:rsid w:val="00B7687E"/>
    <w:rsid w:val="00B86420"/>
    <w:rsid w:val="00B938BD"/>
    <w:rsid w:val="00B97F22"/>
    <w:rsid w:val="00BA1B59"/>
    <w:rsid w:val="00BA48F8"/>
    <w:rsid w:val="00BA5A9C"/>
    <w:rsid w:val="00BA6C96"/>
    <w:rsid w:val="00BB091C"/>
    <w:rsid w:val="00BB6D8E"/>
    <w:rsid w:val="00BB70E6"/>
    <w:rsid w:val="00BC1EB8"/>
    <w:rsid w:val="00BC29A7"/>
    <w:rsid w:val="00BD0D83"/>
    <w:rsid w:val="00BE19CB"/>
    <w:rsid w:val="00BE2504"/>
    <w:rsid w:val="00BE290A"/>
    <w:rsid w:val="00BE51AD"/>
    <w:rsid w:val="00BE7E8F"/>
    <w:rsid w:val="00BE7ED3"/>
    <w:rsid w:val="00BF241E"/>
    <w:rsid w:val="00BF6809"/>
    <w:rsid w:val="00C0429C"/>
    <w:rsid w:val="00C07490"/>
    <w:rsid w:val="00C13E3A"/>
    <w:rsid w:val="00C15A9A"/>
    <w:rsid w:val="00C161A6"/>
    <w:rsid w:val="00C23F77"/>
    <w:rsid w:val="00C24E9A"/>
    <w:rsid w:val="00C272C4"/>
    <w:rsid w:val="00C31574"/>
    <w:rsid w:val="00C325D7"/>
    <w:rsid w:val="00C36D6F"/>
    <w:rsid w:val="00C534CB"/>
    <w:rsid w:val="00C57231"/>
    <w:rsid w:val="00C63158"/>
    <w:rsid w:val="00C71B47"/>
    <w:rsid w:val="00C763AA"/>
    <w:rsid w:val="00C77C47"/>
    <w:rsid w:val="00C77EC1"/>
    <w:rsid w:val="00C95FB3"/>
    <w:rsid w:val="00CA0552"/>
    <w:rsid w:val="00CA0735"/>
    <w:rsid w:val="00CA5EA4"/>
    <w:rsid w:val="00CB265D"/>
    <w:rsid w:val="00CB3A8A"/>
    <w:rsid w:val="00CC5980"/>
    <w:rsid w:val="00CD44C1"/>
    <w:rsid w:val="00CD595D"/>
    <w:rsid w:val="00CD6198"/>
    <w:rsid w:val="00CE2EAD"/>
    <w:rsid w:val="00CF07EB"/>
    <w:rsid w:val="00CF376E"/>
    <w:rsid w:val="00CF5548"/>
    <w:rsid w:val="00CF5A5F"/>
    <w:rsid w:val="00D03C7D"/>
    <w:rsid w:val="00D111A2"/>
    <w:rsid w:val="00D11C3E"/>
    <w:rsid w:val="00D31219"/>
    <w:rsid w:val="00D35BC7"/>
    <w:rsid w:val="00D509BA"/>
    <w:rsid w:val="00D5150C"/>
    <w:rsid w:val="00D52637"/>
    <w:rsid w:val="00D62367"/>
    <w:rsid w:val="00D634B5"/>
    <w:rsid w:val="00D65E85"/>
    <w:rsid w:val="00D66B73"/>
    <w:rsid w:val="00D6746B"/>
    <w:rsid w:val="00D701CA"/>
    <w:rsid w:val="00D70EC1"/>
    <w:rsid w:val="00D7102B"/>
    <w:rsid w:val="00D7429D"/>
    <w:rsid w:val="00D85AA5"/>
    <w:rsid w:val="00D915A8"/>
    <w:rsid w:val="00D929C8"/>
    <w:rsid w:val="00D974F0"/>
    <w:rsid w:val="00DA53BE"/>
    <w:rsid w:val="00DB0CB3"/>
    <w:rsid w:val="00DB7A84"/>
    <w:rsid w:val="00DB7B1D"/>
    <w:rsid w:val="00DC066B"/>
    <w:rsid w:val="00DC10FF"/>
    <w:rsid w:val="00DD403C"/>
    <w:rsid w:val="00E04362"/>
    <w:rsid w:val="00E0621F"/>
    <w:rsid w:val="00E20008"/>
    <w:rsid w:val="00E234B2"/>
    <w:rsid w:val="00E25EDC"/>
    <w:rsid w:val="00E27758"/>
    <w:rsid w:val="00E35329"/>
    <w:rsid w:val="00E37AC6"/>
    <w:rsid w:val="00E4171B"/>
    <w:rsid w:val="00E42D06"/>
    <w:rsid w:val="00E440DF"/>
    <w:rsid w:val="00E4579D"/>
    <w:rsid w:val="00E509EC"/>
    <w:rsid w:val="00E56B2B"/>
    <w:rsid w:val="00E64FEB"/>
    <w:rsid w:val="00E6655F"/>
    <w:rsid w:val="00E72FF0"/>
    <w:rsid w:val="00E739BE"/>
    <w:rsid w:val="00E74DD8"/>
    <w:rsid w:val="00E843FC"/>
    <w:rsid w:val="00E946DB"/>
    <w:rsid w:val="00E97819"/>
    <w:rsid w:val="00EA11D2"/>
    <w:rsid w:val="00EA2D81"/>
    <w:rsid w:val="00EB0369"/>
    <w:rsid w:val="00EB4BC1"/>
    <w:rsid w:val="00EC0107"/>
    <w:rsid w:val="00EC2A2E"/>
    <w:rsid w:val="00EC49FA"/>
    <w:rsid w:val="00EC4DE3"/>
    <w:rsid w:val="00ED01F8"/>
    <w:rsid w:val="00ED6F79"/>
    <w:rsid w:val="00ED6FF4"/>
    <w:rsid w:val="00EE2C81"/>
    <w:rsid w:val="00EE5009"/>
    <w:rsid w:val="00EE51A2"/>
    <w:rsid w:val="00EF5418"/>
    <w:rsid w:val="00F10B2D"/>
    <w:rsid w:val="00F10CCE"/>
    <w:rsid w:val="00F111CE"/>
    <w:rsid w:val="00F116F5"/>
    <w:rsid w:val="00F12CE3"/>
    <w:rsid w:val="00F148AB"/>
    <w:rsid w:val="00F202F7"/>
    <w:rsid w:val="00F20DFB"/>
    <w:rsid w:val="00F27295"/>
    <w:rsid w:val="00F27F5F"/>
    <w:rsid w:val="00F358A6"/>
    <w:rsid w:val="00F4052F"/>
    <w:rsid w:val="00F40E4D"/>
    <w:rsid w:val="00F45B37"/>
    <w:rsid w:val="00F47B0F"/>
    <w:rsid w:val="00F50242"/>
    <w:rsid w:val="00F55781"/>
    <w:rsid w:val="00F612EA"/>
    <w:rsid w:val="00F63C4F"/>
    <w:rsid w:val="00F6776E"/>
    <w:rsid w:val="00F74564"/>
    <w:rsid w:val="00F7462F"/>
    <w:rsid w:val="00F85491"/>
    <w:rsid w:val="00F86AA5"/>
    <w:rsid w:val="00F86DDC"/>
    <w:rsid w:val="00F90B07"/>
    <w:rsid w:val="00F91481"/>
    <w:rsid w:val="00F97155"/>
    <w:rsid w:val="00FB01AC"/>
    <w:rsid w:val="00FB0C00"/>
    <w:rsid w:val="00FB3FD5"/>
    <w:rsid w:val="00FB5A4D"/>
    <w:rsid w:val="00FB62A7"/>
    <w:rsid w:val="00FC65E0"/>
    <w:rsid w:val="00FC71B6"/>
    <w:rsid w:val="00FD1F9F"/>
    <w:rsid w:val="00FD3E67"/>
    <w:rsid w:val="00FD736A"/>
    <w:rsid w:val="00FE5245"/>
    <w:rsid w:val="00FE6E81"/>
    <w:rsid w:val="00FF1DA4"/>
    <w:rsid w:val="00FF3601"/>
    <w:rsid w:val="00FF40B0"/>
    <w:rsid w:val="00FF5119"/>
    <w:rsid w:val="00FF6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4">
      <v:textbox inset="5.85pt,.7pt,5.85pt,.7pt"/>
    </o:shapedefaults>
    <o:shapelayout v:ext="edit">
      <o:idmap v:ext="edit" data="2"/>
    </o:shapelayout>
  </w:shapeDefaults>
  <w:decimalSymbol w:val="."/>
  <w:listSeparator w:val=","/>
  <w14:docId w14:val="3AC46FD6"/>
  <w15:docId w15:val="{50B06F8F-4F3F-4DBC-BED9-6DA973C94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60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4">
    <w:name w:val="ヘッダー (文字)"/>
    <w:link w:val="a3"/>
    <w:uiPriority w:val="99"/>
    <w:rsid w:val="00C161A6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6">
    <w:name w:val="フッター (文字)"/>
    <w:link w:val="a5"/>
    <w:uiPriority w:val="99"/>
    <w:rsid w:val="00C161A6"/>
    <w:rPr>
      <w:kern w:val="2"/>
      <w:sz w:val="21"/>
      <w:szCs w:val="24"/>
    </w:rPr>
  </w:style>
  <w:style w:type="character" w:styleId="a7">
    <w:name w:val="annotation reference"/>
    <w:uiPriority w:val="99"/>
    <w:semiHidden/>
    <w:unhideWhenUsed/>
    <w:rsid w:val="001F310C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1F310C"/>
    <w:pPr>
      <w:jc w:val="left"/>
    </w:pPr>
    <w:rPr>
      <w:rFonts w:cs="Mangal"/>
      <w:lang w:bidi="ne-NP"/>
    </w:rPr>
  </w:style>
  <w:style w:type="character" w:customStyle="1" w:styleId="a9">
    <w:name w:val="コメント文字列 (文字)"/>
    <w:link w:val="a8"/>
    <w:uiPriority w:val="99"/>
    <w:semiHidden/>
    <w:rsid w:val="001F310C"/>
    <w:rPr>
      <w:kern w:val="2"/>
      <w:sz w:val="21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1F310C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1F310C"/>
    <w:rPr>
      <w:b/>
      <w:bCs/>
      <w:kern w:val="2"/>
      <w:sz w:val="21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1F310C"/>
    <w:rPr>
      <w:rFonts w:ascii="Arial" w:eastAsia="ＭＳ ゴシック" w:hAnsi="Arial" w:cs="Mangal"/>
      <w:sz w:val="18"/>
      <w:szCs w:val="18"/>
      <w:lang w:bidi="ne-NP"/>
    </w:rPr>
  </w:style>
  <w:style w:type="character" w:customStyle="1" w:styleId="ad">
    <w:name w:val="吹き出し (文字)"/>
    <w:link w:val="ac"/>
    <w:uiPriority w:val="99"/>
    <w:semiHidden/>
    <w:rsid w:val="001F310C"/>
    <w:rPr>
      <w:rFonts w:ascii="Arial" w:eastAsia="ＭＳ ゴシック" w:hAnsi="Arial" w:cs="Times New Roman"/>
      <w:kern w:val="2"/>
      <w:sz w:val="18"/>
      <w:szCs w:val="18"/>
    </w:rPr>
  </w:style>
  <w:style w:type="paragraph" w:styleId="ae">
    <w:name w:val="List Paragraph"/>
    <w:basedOn w:val="a"/>
    <w:uiPriority w:val="34"/>
    <w:qFormat/>
    <w:rsid w:val="002E5F7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80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672C44-E965-4D67-B0FF-A872F1B8C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2</Pages>
  <Words>20599</Words>
  <Characters>117418</Characters>
  <Application>Microsoft Office Word</Application>
  <DocSecurity>0</DocSecurity>
  <Lines>978</Lines>
  <Paragraphs>27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ictoria University of Wellington</Company>
  <LinksUpToDate>false</LinksUpToDate>
  <CharactersWithSpaces>13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sushita, Tatsuhiko</dc:creator>
  <cp:lastModifiedBy>Tatsuhiko Matsushita</cp:lastModifiedBy>
  <cp:revision>38</cp:revision>
  <cp:lastPrinted>2014-10-01T09:16:00Z</cp:lastPrinted>
  <dcterms:created xsi:type="dcterms:W3CDTF">2013-09-29T18:18:00Z</dcterms:created>
  <dcterms:modified xsi:type="dcterms:W3CDTF">2025-07-07T11:36:00Z</dcterms:modified>
</cp:coreProperties>
</file>